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D9B83" w14:textId="77777777" w:rsidR="00251801" w:rsidRPr="00452D50" w:rsidRDefault="00251801" w:rsidP="00452D5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89"/>
        <w:gridCol w:w="1744"/>
        <w:gridCol w:w="1133"/>
        <w:gridCol w:w="902"/>
        <w:gridCol w:w="975"/>
        <w:gridCol w:w="1028"/>
        <w:gridCol w:w="1225"/>
      </w:tblGrid>
      <w:tr w:rsidR="00943270" w14:paraId="2156C4FC" w14:textId="77777777" w:rsidTr="00F87B00">
        <w:tc>
          <w:tcPr>
            <w:tcW w:w="6468" w:type="dxa"/>
            <w:gridSpan w:val="4"/>
            <w:vAlign w:val="center"/>
          </w:tcPr>
          <w:p w14:paraId="1B23C08A" w14:textId="77777777" w:rsidR="00943270" w:rsidRPr="004A7EA0" w:rsidRDefault="00825002" w:rsidP="007908B8">
            <w:pPr>
              <w:jc w:val="center"/>
              <w:rPr>
                <w:lang w:val="en-GB"/>
              </w:rPr>
            </w:pPr>
            <w:r w:rsidRPr="004A7EA0">
              <w:rPr>
                <w:b/>
                <w:sz w:val="24"/>
                <w:lang w:val="en-GB"/>
              </w:rPr>
              <w:t xml:space="preserve">Measurement card for </w:t>
            </w:r>
            <w:r w:rsidR="007908B8" w:rsidRPr="004A7EA0">
              <w:rPr>
                <w:b/>
                <w:sz w:val="24"/>
                <w:lang w:val="en-GB"/>
              </w:rPr>
              <w:t>HAFNIA</w:t>
            </w:r>
            <w:r w:rsidRPr="004A7EA0">
              <w:rPr>
                <w:b/>
                <w:sz w:val="24"/>
                <w:lang w:val="en-GB"/>
              </w:rPr>
              <w:t xml:space="preserve"> Myna</w:t>
            </w:r>
          </w:p>
        </w:tc>
        <w:tc>
          <w:tcPr>
            <w:tcW w:w="2003" w:type="dxa"/>
            <w:gridSpan w:val="2"/>
            <w:vAlign w:val="center"/>
          </w:tcPr>
          <w:p w14:paraId="459E40B4" w14:textId="77777777" w:rsidR="00943270" w:rsidRDefault="00825002" w:rsidP="00B20F6B">
            <w:pPr>
              <w:jc w:val="center"/>
            </w:pPr>
            <w:r>
              <w:t xml:space="preserve">Date: </w:t>
            </w:r>
            <w:r w:rsidR="00985D8D">
              <w:t>NOV</w:t>
            </w:r>
            <w:r w:rsidR="00F1748B">
              <w:t xml:space="preserve"> 2023</w:t>
            </w:r>
          </w:p>
        </w:tc>
        <w:tc>
          <w:tcPr>
            <w:tcW w:w="1225" w:type="dxa"/>
            <w:vAlign w:val="center"/>
          </w:tcPr>
          <w:p w14:paraId="632519AC" w14:textId="77777777" w:rsidR="00943270" w:rsidRDefault="00825002">
            <w:pPr>
              <w:jc w:val="center"/>
            </w:pPr>
            <w:r>
              <w:t>Measurement reminder</w:t>
            </w:r>
          </w:p>
        </w:tc>
      </w:tr>
      <w:tr w:rsidR="00943270" w:rsidRPr="004A7EA0" w14:paraId="0FE448BE" w14:textId="77777777" w:rsidTr="00F87B00">
        <w:tc>
          <w:tcPr>
            <w:tcW w:w="2689" w:type="dxa"/>
          </w:tcPr>
          <w:p w14:paraId="18CFC7CC" w14:textId="77777777" w:rsidR="00943270" w:rsidRDefault="00825002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744" w:type="dxa"/>
          </w:tcPr>
          <w:p w14:paraId="7630A530" w14:textId="77777777" w:rsidR="00943270" w:rsidRDefault="00825002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133" w:type="dxa"/>
          </w:tcPr>
          <w:p w14:paraId="433E1899" w14:textId="77777777" w:rsidR="00943270" w:rsidRDefault="00825002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902" w:type="dxa"/>
          </w:tcPr>
          <w:p w14:paraId="404290A8" w14:textId="77777777" w:rsidR="00943270" w:rsidRDefault="00825002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975" w:type="dxa"/>
          </w:tcPr>
          <w:p w14:paraId="54B44629" w14:textId="77777777" w:rsidR="00943270" w:rsidRDefault="00825002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028" w:type="dxa"/>
          </w:tcPr>
          <w:p w14:paraId="22F47786" w14:textId="77777777" w:rsidR="00943270" w:rsidRDefault="00825002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  <w:tc>
          <w:tcPr>
            <w:tcW w:w="1225" w:type="dxa"/>
          </w:tcPr>
          <w:p w14:paraId="179A2759" w14:textId="77777777" w:rsidR="00943270" w:rsidRPr="004A7EA0" w:rsidRDefault="00825002">
            <w:pPr>
              <w:jc w:val="center"/>
              <w:rPr>
                <w:lang w:val="en-GB"/>
              </w:rPr>
            </w:pPr>
            <w:r w:rsidRPr="004A7EA0">
              <w:rPr>
                <w:b/>
                <w:lang w:val="en-GB"/>
              </w:rPr>
              <w:t>Next</w:t>
            </w:r>
            <w:r w:rsidRPr="004A7EA0">
              <w:rPr>
                <w:b/>
                <w:lang w:val="en-GB"/>
              </w:rPr>
              <w:br/>
              <w:t>measurement</w:t>
            </w:r>
            <w:r w:rsidRPr="004A7EA0">
              <w:rPr>
                <w:b/>
                <w:lang w:val="en-GB"/>
              </w:rPr>
              <w:br/>
              <w:t>should be</w:t>
            </w:r>
            <w:r w:rsidRPr="004A7EA0">
              <w:rPr>
                <w:b/>
                <w:lang w:val="en-GB"/>
              </w:rPr>
              <w:br/>
              <w:t>done up to:</w:t>
            </w:r>
          </w:p>
        </w:tc>
      </w:tr>
      <w:tr w:rsidR="00943270" w14:paraId="5199DD51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3C75878" w14:textId="77777777" w:rsidR="00943270" w:rsidRDefault="00825002">
            <w:r>
              <w:rPr>
                <w:b/>
                <w:color w:val="990099"/>
              </w:rPr>
              <w:t>Hose crane</w:t>
            </w:r>
          </w:p>
        </w:tc>
      </w:tr>
      <w:tr w:rsidR="00DF5ED9" w14:paraId="6B2CC027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6CC5195" w14:textId="77777777" w:rsidR="00DF5ED9" w:rsidRDefault="00DF5ED9">
            <w:r>
              <w:t>Hose crane el. motor</w:t>
            </w:r>
          </w:p>
        </w:tc>
        <w:tc>
          <w:tcPr>
            <w:tcW w:w="1744" w:type="dxa"/>
            <w:vAlign w:val="center"/>
          </w:tcPr>
          <w:p w14:paraId="37627CD9" w14:textId="77777777" w:rsidR="00DF5ED9" w:rsidRDefault="00DF5ED9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85C61C1" w14:textId="77777777" w:rsidR="00DF5ED9" w:rsidRDefault="00DF5ED9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6B1F098B" w14:textId="77777777" w:rsidR="00DF5ED9" w:rsidRDefault="00DF5ED9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20BE10EF" w14:textId="77777777" w:rsidR="00DF5ED9" w:rsidRDefault="00DF5ED9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9C68FB" w14:textId="77777777" w:rsidR="00DF5ED9" w:rsidRDefault="00DF5ED9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743BF4" w14:textId="77777777" w:rsidR="00DF5ED9" w:rsidRDefault="00DF5ED9">
            <w:pPr>
              <w:jc w:val="center"/>
            </w:pPr>
          </w:p>
        </w:tc>
      </w:tr>
      <w:tr w:rsidR="00DF5ED9" w14:paraId="29684E68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ED48112" w14:textId="77777777" w:rsidR="00DF5ED9" w:rsidRDefault="00DF5ED9">
            <w:r>
              <w:rPr>
                <w:b/>
                <w:color w:val="990099"/>
              </w:rPr>
              <w:t>Provision cranes</w:t>
            </w:r>
          </w:p>
        </w:tc>
      </w:tr>
      <w:tr w:rsidR="00114253" w14:paraId="34010B6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194AE78" w14:textId="77777777" w:rsidR="00114253" w:rsidRDefault="00114253">
            <w:r>
              <w:t>Crane hoisting el. motor</w:t>
            </w:r>
          </w:p>
        </w:tc>
        <w:tc>
          <w:tcPr>
            <w:tcW w:w="1744" w:type="dxa"/>
            <w:vAlign w:val="center"/>
          </w:tcPr>
          <w:p w14:paraId="5FF5FE65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B2D497F" w14:textId="77777777" w:rsidR="00114253" w:rsidRPr="00B749F1" w:rsidRDefault="00114253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1369810E" w14:textId="77777777" w:rsidR="00114253" w:rsidRPr="00FF734A" w:rsidRDefault="00114253" w:rsidP="00EE4C97">
            <w:pPr>
              <w:jc w:val="center"/>
              <w:rPr>
                <w:color w:val="FF0000"/>
              </w:rPr>
            </w:pPr>
          </w:p>
        </w:tc>
        <w:tc>
          <w:tcPr>
            <w:tcW w:w="975" w:type="dxa"/>
            <w:vAlign w:val="center"/>
          </w:tcPr>
          <w:p w14:paraId="5188A990" w14:textId="77777777" w:rsidR="00114253" w:rsidRDefault="00114253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2DDCAFD" w14:textId="77777777" w:rsidR="00114253" w:rsidRDefault="00114253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C0FEF1" w14:textId="77777777" w:rsidR="00114253" w:rsidRDefault="00114253">
            <w:pPr>
              <w:jc w:val="center"/>
            </w:pPr>
          </w:p>
        </w:tc>
      </w:tr>
      <w:tr w:rsidR="00114253" w14:paraId="2F96DCEE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71FC444" w14:textId="77777777" w:rsidR="00114253" w:rsidRDefault="00114253">
            <w:r>
              <w:t>Crane luffing el. motor</w:t>
            </w:r>
          </w:p>
        </w:tc>
        <w:tc>
          <w:tcPr>
            <w:tcW w:w="1744" w:type="dxa"/>
            <w:vAlign w:val="center"/>
          </w:tcPr>
          <w:p w14:paraId="08B9279E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23193BE" w14:textId="77777777" w:rsidR="00114253" w:rsidRPr="00B749F1" w:rsidRDefault="00114253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2FDB479" w14:textId="77777777" w:rsidR="00114253" w:rsidRPr="00100B0D" w:rsidRDefault="00114253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5A012E44" w14:textId="77777777" w:rsidR="00114253" w:rsidRDefault="00114253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A58DC44" w14:textId="77777777" w:rsidR="00114253" w:rsidRDefault="00114253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070D52" w14:textId="77777777" w:rsidR="00114253" w:rsidRDefault="00114253">
            <w:pPr>
              <w:jc w:val="center"/>
            </w:pPr>
          </w:p>
        </w:tc>
      </w:tr>
      <w:tr w:rsidR="00114253" w14:paraId="3A7FF4D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9A65DA4" w14:textId="77777777" w:rsidR="00114253" w:rsidRDefault="00114253">
            <w:r>
              <w:t>Crane slewing el. motor</w:t>
            </w:r>
          </w:p>
        </w:tc>
        <w:tc>
          <w:tcPr>
            <w:tcW w:w="1744" w:type="dxa"/>
            <w:vAlign w:val="center"/>
          </w:tcPr>
          <w:p w14:paraId="0E634BDA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261938F" w14:textId="77777777" w:rsidR="00114253" w:rsidRPr="00B749F1" w:rsidRDefault="00114253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4466929E" w14:textId="77777777" w:rsidR="00114253" w:rsidRPr="00100B0D" w:rsidRDefault="00114253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2E137DAF" w14:textId="77777777" w:rsidR="00114253" w:rsidRDefault="00114253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CC96496" w14:textId="77777777" w:rsidR="00114253" w:rsidRDefault="00114253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24A94F" w14:textId="77777777" w:rsidR="00114253" w:rsidRDefault="00114253">
            <w:pPr>
              <w:jc w:val="center"/>
            </w:pPr>
          </w:p>
        </w:tc>
      </w:tr>
      <w:tr w:rsidR="00114253" w14:paraId="4855FFE5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1D931" w14:textId="77777777" w:rsidR="00114253" w:rsidRDefault="00114253">
            <w:r>
              <w:rPr>
                <w:b/>
                <w:color w:val="990099"/>
              </w:rPr>
              <w:t>Fans</w:t>
            </w:r>
          </w:p>
        </w:tc>
      </w:tr>
      <w:tr w:rsidR="00114253" w14:paraId="0DAD41D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646DEE4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Galley Exh fan el. motor</w:t>
            </w:r>
          </w:p>
        </w:tc>
        <w:tc>
          <w:tcPr>
            <w:tcW w:w="1744" w:type="dxa"/>
            <w:vAlign w:val="center"/>
          </w:tcPr>
          <w:p w14:paraId="07E19D7C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5634A8D" w14:textId="77777777" w:rsidR="00114253" w:rsidRDefault="00114253" w:rsidP="0030145E">
            <w:pPr>
              <w:jc w:val="center"/>
            </w:pPr>
            <w:r>
              <w:t>2.0A</w:t>
            </w:r>
          </w:p>
        </w:tc>
        <w:tc>
          <w:tcPr>
            <w:tcW w:w="902" w:type="dxa"/>
            <w:vAlign w:val="center"/>
          </w:tcPr>
          <w:p w14:paraId="7D2FFF60" w14:textId="7141E832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5650554" w14:textId="77777777" w:rsidR="00114253" w:rsidRDefault="00114253" w:rsidP="0030145E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7F8A404D" w14:textId="77777777" w:rsidR="00114253" w:rsidRDefault="00EE4C97" w:rsidP="0030145E">
            <w:pPr>
              <w:jc w:val="center"/>
            </w:pPr>
            <w:r>
              <w:t>15-July-2024</w:t>
            </w:r>
          </w:p>
        </w:tc>
        <w:tc>
          <w:tcPr>
            <w:tcW w:w="1225" w:type="dxa"/>
            <w:vAlign w:val="center"/>
          </w:tcPr>
          <w:p w14:paraId="75D1D38A" w14:textId="77777777" w:rsidR="00114253" w:rsidRDefault="00114253">
            <w:pPr>
              <w:jc w:val="center"/>
            </w:pPr>
          </w:p>
        </w:tc>
      </w:tr>
      <w:tr w:rsidR="00114253" w14:paraId="69AA491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AC4379D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Steering gear cooling fan no1 el. motor</w:t>
            </w:r>
          </w:p>
        </w:tc>
        <w:tc>
          <w:tcPr>
            <w:tcW w:w="1744" w:type="dxa"/>
            <w:vAlign w:val="center"/>
          </w:tcPr>
          <w:p w14:paraId="64965FB2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7E20B73" w14:textId="77777777" w:rsidR="00114253" w:rsidRDefault="00114253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35DE282C" w14:textId="77777777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26B80151" w14:textId="77777777" w:rsidR="00114253" w:rsidRDefault="00114253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C175863" w14:textId="77777777" w:rsidR="00114253" w:rsidRDefault="00114253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A6D79C" w14:textId="77777777" w:rsidR="00114253" w:rsidRDefault="00114253">
            <w:pPr>
              <w:jc w:val="center"/>
            </w:pPr>
          </w:p>
        </w:tc>
      </w:tr>
      <w:tr w:rsidR="00114253" w14:paraId="68EB619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4C229BB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Steering gear cooling fan no2 el. motor</w:t>
            </w:r>
          </w:p>
        </w:tc>
        <w:tc>
          <w:tcPr>
            <w:tcW w:w="1744" w:type="dxa"/>
            <w:vAlign w:val="center"/>
          </w:tcPr>
          <w:p w14:paraId="67C7BDE1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4CC3D7F" w14:textId="77777777" w:rsidR="00114253" w:rsidRDefault="00114253" w:rsidP="002824B8">
            <w:pPr>
              <w:jc w:val="center"/>
            </w:pPr>
          </w:p>
        </w:tc>
        <w:tc>
          <w:tcPr>
            <w:tcW w:w="902" w:type="dxa"/>
            <w:vAlign w:val="center"/>
          </w:tcPr>
          <w:p w14:paraId="5A602C64" w14:textId="77777777" w:rsidR="00114253" w:rsidRDefault="00114253" w:rsidP="002824B8">
            <w:pPr>
              <w:jc w:val="center"/>
            </w:pPr>
          </w:p>
        </w:tc>
        <w:tc>
          <w:tcPr>
            <w:tcW w:w="975" w:type="dxa"/>
            <w:vAlign w:val="center"/>
          </w:tcPr>
          <w:p w14:paraId="3693F0E3" w14:textId="77777777" w:rsidR="00114253" w:rsidRDefault="00114253" w:rsidP="002824B8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48D1844" w14:textId="77777777" w:rsidR="00114253" w:rsidRDefault="00114253" w:rsidP="002824B8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E8E6CF" w14:textId="77777777" w:rsidR="00114253" w:rsidRDefault="00114253">
            <w:pPr>
              <w:jc w:val="center"/>
            </w:pPr>
          </w:p>
        </w:tc>
      </w:tr>
      <w:tr w:rsidR="00114253" w14:paraId="1D0F70A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90B1E18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Steering gear supply fan el. motor</w:t>
            </w:r>
          </w:p>
        </w:tc>
        <w:tc>
          <w:tcPr>
            <w:tcW w:w="1744" w:type="dxa"/>
            <w:vAlign w:val="center"/>
          </w:tcPr>
          <w:p w14:paraId="2A8E4275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E983DC6" w14:textId="77777777" w:rsidR="00114253" w:rsidRDefault="00114253" w:rsidP="0030145E">
            <w:pPr>
              <w:jc w:val="center"/>
            </w:pPr>
            <w:r w:rsidRPr="00DB3FE1">
              <w:t>1.8 A</w:t>
            </w:r>
          </w:p>
        </w:tc>
        <w:tc>
          <w:tcPr>
            <w:tcW w:w="902" w:type="dxa"/>
            <w:vAlign w:val="center"/>
          </w:tcPr>
          <w:p w14:paraId="2186A268" w14:textId="0875C16D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45114294" w14:textId="77777777" w:rsidR="00114253" w:rsidRDefault="00114253" w:rsidP="0030145E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4233F697" w14:textId="77777777" w:rsidR="00114253" w:rsidRDefault="00EE4C97" w:rsidP="0030145E">
            <w:pPr>
              <w:jc w:val="center"/>
            </w:pPr>
            <w:r w:rsidRPr="00EE4C97">
              <w:t>15-July-2024</w:t>
            </w:r>
          </w:p>
        </w:tc>
        <w:tc>
          <w:tcPr>
            <w:tcW w:w="1225" w:type="dxa"/>
            <w:vAlign w:val="center"/>
          </w:tcPr>
          <w:p w14:paraId="5E87DBFD" w14:textId="77777777" w:rsidR="00114253" w:rsidRDefault="00114253">
            <w:pPr>
              <w:jc w:val="center"/>
            </w:pPr>
          </w:p>
        </w:tc>
      </w:tr>
      <w:tr w:rsidR="00114253" w14:paraId="53F34FFF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614DD1" w14:textId="77777777" w:rsidR="00114253" w:rsidRDefault="00114253">
            <w:r>
              <w:rPr>
                <w:b/>
                <w:color w:val="990099"/>
              </w:rPr>
              <w:t>Me aux blowers</w:t>
            </w:r>
          </w:p>
        </w:tc>
      </w:tr>
      <w:tr w:rsidR="00114253" w14:paraId="4E80350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850DA41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E aux blower no1 el. motor</w:t>
            </w:r>
          </w:p>
        </w:tc>
        <w:tc>
          <w:tcPr>
            <w:tcW w:w="1744" w:type="dxa"/>
            <w:vAlign w:val="center"/>
          </w:tcPr>
          <w:p w14:paraId="10D1C9AE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B32D86C" w14:textId="77777777" w:rsidR="00114253" w:rsidRDefault="00114253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48A59AA0" w14:textId="77777777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1429BB7A" w14:textId="77777777" w:rsidR="00114253" w:rsidRDefault="00114253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009F883" w14:textId="77777777" w:rsidR="00114253" w:rsidRPr="00825002" w:rsidRDefault="00114253" w:rsidP="0030145E">
            <w:pPr>
              <w:jc w:val="center"/>
              <w:rPr>
                <w:szCs w:val="16"/>
              </w:rPr>
            </w:pPr>
          </w:p>
        </w:tc>
        <w:tc>
          <w:tcPr>
            <w:tcW w:w="1225" w:type="dxa"/>
            <w:vAlign w:val="center"/>
          </w:tcPr>
          <w:p w14:paraId="398F6E1E" w14:textId="77777777" w:rsidR="00114253" w:rsidRDefault="00114253">
            <w:pPr>
              <w:jc w:val="center"/>
            </w:pPr>
          </w:p>
        </w:tc>
      </w:tr>
      <w:tr w:rsidR="00114253" w14:paraId="2D68DCA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77F86B1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E aux blower no2 el. motor</w:t>
            </w:r>
          </w:p>
        </w:tc>
        <w:tc>
          <w:tcPr>
            <w:tcW w:w="1744" w:type="dxa"/>
            <w:vAlign w:val="center"/>
          </w:tcPr>
          <w:p w14:paraId="625F07C5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2B9F7BD" w14:textId="77777777" w:rsidR="00114253" w:rsidRDefault="00114253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6362126E" w14:textId="77777777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446A0111" w14:textId="77777777" w:rsidR="00114253" w:rsidRDefault="00114253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1B7D3BA" w14:textId="77777777" w:rsidR="00114253" w:rsidRDefault="00114253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424548" w14:textId="77777777" w:rsidR="00114253" w:rsidRDefault="00114253">
            <w:pPr>
              <w:jc w:val="center"/>
            </w:pPr>
          </w:p>
        </w:tc>
      </w:tr>
      <w:tr w:rsidR="00114253" w14:paraId="2F6CBC40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AE507E6" w14:textId="77777777" w:rsidR="00114253" w:rsidRDefault="00114253">
            <w:r>
              <w:rPr>
                <w:b/>
                <w:color w:val="990099"/>
              </w:rPr>
              <w:t>Diesel Generators</w:t>
            </w:r>
          </w:p>
        </w:tc>
      </w:tr>
      <w:tr w:rsidR="00114253" w14:paraId="21E680C1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97EB7D7" w14:textId="77777777" w:rsidR="00114253" w:rsidRDefault="00114253">
            <w:r>
              <w:t>Auxiliary Engine no1 engine</w:t>
            </w:r>
          </w:p>
        </w:tc>
        <w:tc>
          <w:tcPr>
            <w:tcW w:w="1744" w:type="dxa"/>
            <w:vAlign w:val="center"/>
          </w:tcPr>
          <w:p w14:paraId="0D5FB615" w14:textId="77777777" w:rsidR="00114253" w:rsidRDefault="00114253">
            <w:pPr>
              <w:jc w:val="center"/>
            </w:pPr>
            <w:r>
              <w:t>Expected minimum load: 45%</w:t>
            </w:r>
          </w:p>
        </w:tc>
        <w:tc>
          <w:tcPr>
            <w:tcW w:w="1133" w:type="dxa"/>
            <w:vAlign w:val="center"/>
          </w:tcPr>
          <w:p w14:paraId="2BD90A96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4077F6DB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5460BA5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B399BD8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1CA4AD" w14:textId="77777777" w:rsidR="00114253" w:rsidRDefault="00114253">
            <w:pPr>
              <w:jc w:val="center"/>
            </w:pPr>
          </w:p>
        </w:tc>
      </w:tr>
      <w:tr w:rsidR="00114253" w:rsidRPr="004A7EA0" w14:paraId="20F322F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2E621FD" w14:textId="77777777" w:rsidR="00114253" w:rsidRDefault="00114253">
            <w:r>
              <w:t>Auxiliary Engine no1 alternator</w:t>
            </w:r>
          </w:p>
        </w:tc>
        <w:tc>
          <w:tcPr>
            <w:tcW w:w="1744" w:type="dxa"/>
            <w:vAlign w:val="center"/>
          </w:tcPr>
          <w:p w14:paraId="71B2B163" w14:textId="77777777" w:rsidR="00114253" w:rsidRPr="004A7EA0" w:rsidRDefault="00114253">
            <w:pPr>
              <w:jc w:val="center"/>
              <w:rPr>
                <w:lang w:val="en-GB"/>
              </w:rPr>
            </w:pPr>
            <w:r w:rsidRPr="004A7EA0">
              <w:rPr>
                <w:lang w:val="en-GB"/>
              </w:rPr>
              <w:t>Expected minimum load/speed on DG: 45%</w:t>
            </w:r>
          </w:p>
        </w:tc>
        <w:tc>
          <w:tcPr>
            <w:tcW w:w="1133" w:type="dxa"/>
            <w:vAlign w:val="center"/>
          </w:tcPr>
          <w:p w14:paraId="6F4C11EE" w14:textId="77777777" w:rsidR="00114253" w:rsidRPr="004A7EA0" w:rsidRDefault="00114253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458D81D" w14:textId="77777777" w:rsidR="00114253" w:rsidRPr="004A7EA0" w:rsidRDefault="00114253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6F67A5BA" w14:textId="77777777" w:rsidR="00114253" w:rsidRPr="004A7EA0" w:rsidRDefault="00114253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764DBE90" w14:textId="77777777" w:rsidR="00114253" w:rsidRPr="004A7EA0" w:rsidRDefault="00114253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1F948D08" w14:textId="77777777" w:rsidR="00114253" w:rsidRPr="004A7EA0" w:rsidRDefault="00114253">
            <w:pPr>
              <w:jc w:val="center"/>
              <w:rPr>
                <w:lang w:val="en-GB"/>
              </w:rPr>
            </w:pPr>
          </w:p>
        </w:tc>
      </w:tr>
      <w:tr w:rsidR="00EE4C97" w14:paraId="140405B8" w14:textId="77777777" w:rsidTr="00EE4C97">
        <w:trPr>
          <w:trHeight w:hRule="exact" w:val="400"/>
        </w:trPr>
        <w:tc>
          <w:tcPr>
            <w:tcW w:w="2689" w:type="dxa"/>
            <w:vAlign w:val="center"/>
          </w:tcPr>
          <w:p w14:paraId="2A91BE11" w14:textId="77777777" w:rsidR="00EE4C97" w:rsidRDefault="00EE4C97">
            <w:r>
              <w:t>Auxiliary Engine no2 engine</w:t>
            </w:r>
          </w:p>
        </w:tc>
        <w:tc>
          <w:tcPr>
            <w:tcW w:w="1744" w:type="dxa"/>
            <w:vAlign w:val="center"/>
          </w:tcPr>
          <w:p w14:paraId="34356592" w14:textId="77777777" w:rsidR="00EE4C97" w:rsidRDefault="00EE4C97">
            <w:pPr>
              <w:jc w:val="center"/>
            </w:pPr>
            <w:r>
              <w:t>Expected minimum load: 45%</w:t>
            </w:r>
          </w:p>
        </w:tc>
        <w:tc>
          <w:tcPr>
            <w:tcW w:w="1133" w:type="dxa"/>
            <w:vAlign w:val="center"/>
          </w:tcPr>
          <w:p w14:paraId="63D9BD6A" w14:textId="77777777" w:rsidR="00EE4C97" w:rsidRDefault="00EE4C97" w:rsidP="0030145E">
            <w:pPr>
              <w:jc w:val="center"/>
            </w:pPr>
            <w:r w:rsidRPr="00726C91">
              <w:rPr>
                <w:b/>
                <w:sz w:val="12"/>
              </w:rPr>
              <w:t>T/C RPM</w:t>
            </w:r>
            <w:r w:rsidRPr="00726C91">
              <w:rPr>
                <w:b/>
                <w:sz w:val="14"/>
              </w:rPr>
              <w:t>:</w:t>
            </w:r>
            <w:r>
              <w:rPr>
                <w:b/>
                <w:sz w:val="12"/>
              </w:rPr>
              <w:t xml:space="preserve"> 26105</w:t>
            </w:r>
          </w:p>
        </w:tc>
        <w:tc>
          <w:tcPr>
            <w:tcW w:w="902" w:type="dxa"/>
            <w:vAlign w:val="center"/>
          </w:tcPr>
          <w:p w14:paraId="33448651" w14:textId="77777777" w:rsidR="00EE4C97" w:rsidRDefault="00EE4C97" w:rsidP="0030145E">
            <w:pPr>
              <w:jc w:val="center"/>
            </w:pPr>
            <w:r>
              <w:t>33664</w:t>
            </w:r>
          </w:p>
        </w:tc>
        <w:tc>
          <w:tcPr>
            <w:tcW w:w="975" w:type="dxa"/>
            <w:vAlign w:val="center"/>
          </w:tcPr>
          <w:p w14:paraId="66E1A019" w14:textId="77777777" w:rsidR="00EE4C97" w:rsidRDefault="00EE4C97" w:rsidP="0030145E">
            <w:pPr>
              <w:jc w:val="center"/>
            </w:pPr>
            <w:r>
              <w:t>900.0</w:t>
            </w:r>
          </w:p>
        </w:tc>
        <w:tc>
          <w:tcPr>
            <w:tcW w:w="1028" w:type="dxa"/>
          </w:tcPr>
          <w:p w14:paraId="78C7D4A4" w14:textId="77777777" w:rsidR="00EE4C97" w:rsidRDefault="00EE4C97">
            <w:r w:rsidRPr="00282F8B">
              <w:t>15-July-2024</w:t>
            </w:r>
          </w:p>
        </w:tc>
        <w:tc>
          <w:tcPr>
            <w:tcW w:w="1225" w:type="dxa"/>
            <w:vAlign w:val="center"/>
          </w:tcPr>
          <w:p w14:paraId="2535978F" w14:textId="77777777" w:rsidR="00EE4C97" w:rsidRDefault="00EE4C97">
            <w:pPr>
              <w:jc w:val="center"/>
            </w:pPr>
          </w:p>
        </w:tc>
      </w:tr>
      <w:tr w:rsidR="00EE4C97" w14:paraId="1AEEF8E1" w14:textId="77777777" w:rsidTr="00EE4C97">
        <w:trPr>
          <w:trHeight w:hRule="exact" w:val="400"/>
        </w:trPr>
        <w:tc>
          <w:tcPr>
            <w:tcW w:w="2689" w:type="dxa"/>
            <w:vAlign w:val="center"/>
          </w:tcPr>
          <w:p w14:paraId="795C233B" w14:textId="77777777" w:rsidR="00EE4C97" w:rsidRDefault="00EE4C97">
            <w:r>
              <w:t>Auxiliary Engine no2 alternator</w:t>
            </w:r>
          </w:p>
        </w:tc>
        <w:tc>
          <w:tcPr>
            <w:tcW w:w="1744" w:type="dxa"/>
            <w:vAlign w:val="center"/>
          </w:tcPr>
          <w:p w14:paraId="5EC081E6" w14:textId="77777777" w:rsidR="00EE4C97" w:rsidRPr="004A7EA0" w:rsidRDefault="00EE4C97">
            <w:pPr>
              <w:jc w:val="center"/>
              <w:rPr>
                <w:lang w:val="en-GB"/>
              </w:rPr>
            </w:pPr>
            <w:r w:rsidRPr="004A7EA0">
              <w:rPr>
                <w:lang w:val="en-GB"/>
              </w:rPr>
              <w:t>Expected minimum load/speed on DG: 45%</w:t>
            </w:r>
          </w:p>
        </w:tc>
        <w:tc>
          <w:tcPr>
            <w:tcW w:w="1133" w:type="dxa"/>
            <w:vAlign w:val="center"/>
          </w:tcPr>
          <w:p w14:paraId="1A442AF3" w14:textId="77777777" w:rsidR="00EE4C97" w:rsidRDefault="00EE4C97" w:rsidP="0030145E">
            <w:pPr>
              <w:jc w:val="center"/>
            </w:pPr>
            <w:r>
              <w:t>KW:450</w:t>
            </w:r>
          </w:p>
          <w:p w14:paraId="44307050" w14:textId="77777777" w:rsidR="00EE4C97" w:rsidRDefault="00EE4C97" w:rsidP="0030145E">
            <w:pPr>
              <w:jc w:val="center"/>
            </w:pPr>
            <w:r>
              <w:t>630 A</w:t>
            </w:r>
          </w:p>
        </w:tc>
        <w:tc>
          <w:tcPr>
            <w:tcW w:w="902" w:type="dxa"/>
            <w:vAlign w:val="center"/>
          </w:tcPr>
          <w:p w14:paraId="11518435" w14:textId="77777777" w:rsidR="00EE4C97" w:rsidRDefault="00EE4C97" w:rsidP="0030145E">
            <w:pPr>
              <w:jc w:val="center"/>
            </w:pPr>
            <w:r>
              <w:t>33664</w:t>
            </w:r>
          </w:p>
        </w:tc>
        <w:tc>
          <w:tcPr>
            <w:tcW w:w="975" w:type="dxa"/>
            <w:vAlign w:val="center"/>
          </w:tcPr>
          <w:p w14:paraId="7F49A23E" w14:textId="77777777" w:rsidR="00EE4C97" w:rsidRDefault="00EE4C97" w:rsidP="0030145E">
            <w:pPr>
              <w:jc w:val="center"/>
            </w:pPr>
            <w:r>
              <w:t>900.0</w:t>
            </w:r>
          </w:p>
        </w:tc>
        <w:tc>
          <w:tcPr>
            <w:tcW w:w="1028" w:type="dxa"/>
          </w:tcPr>
          <w:p w14:paraId="46E21F2E" w14:textId="77777777" w:rsidR="00EE4C97" w:rsidRDefault="00EE4C97">
            <w:r w:rsidRPr="00282F8B">
              <w:t>15-July-2024</w:t>
            </w:r>
          </w:p>
        </w:tc>
        <w:tc>
          <w:tcPr>
            <w:tcW w:w="1225" w:type="dxa"/>
            <w:vAlign w:val="center"/>
          </w:tcPr>
          <w:p w14:paraId="6BD30EE3" w14:textId="77777777" w:rsidR="00EE4C97" w:rsidRDefault="00EE4C97">
            <w:pPr>
              <w:jc w:val="center"/>
            </w:pPr>
          </w:p>
        </w:tc>
      </w:tr>
      <w:tr w:rsidR="00114253" w14:paraId="3255D28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CCE7E1E" w14:textId="77777777" w:rsidR="00114253" w:rsidRDefault="00114253">
            <w:r>
              <w:t>Auxiliary Engine no3 engine</w:t>
            </w:r>
          </w:p>
        </w:tc>
        <w:tc>
          <w:tcPr>
            <w:tcW w:w="1744" w:type="dxa"/>
            <w:vAlign w:val="center"/>
          </w:tcPr>
          <w:p w14:paraId="78C92F71" w14:textId="77777777" w:rsidR="00114253" w:rsidRDefault="00114253">
            <w:pPr>
              <w:jc w:val="center"/>
            </w:pPr>
            <w:r>
              <w:t>Expected minimum load: 45%</w:t>
            </w:r>
          </w:p>
        </w:tc>
        <w:tc>
          <w:tcPr>
            <w:tcW w:w="1133" w:type="dxa"/>
            <w:vAlign w:val="center"/>
          </w:tcPr>
          <w:p w14:paraId="592E0D7E" w14:textId="77777777" w:rsidR="00114253" w:rsidRDefault="00114253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56C875F6" w14:textId="77777777" w:rsidR="00114253" w:rsidRDefault="00114253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63623A61" w14:textId="77777777" w:rsidR="00114253" w:rsidRDefault="00114253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A66772D" w14:textId="77777777" w:rsidR="00114253" w:rsidRDefault="00114253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7F6CE51" w14:textId="77777777" w:rsidR="00114253" w:rsidRDefault="00114253">
            <w:pPr>
              <w:jc w:val="center"/>
            </w:pPr>
          </w:p>
        </w:tc>
      </w:tr>
      <w:tr w:rsidR="00114253" w:rsidRPr="004A7EA0" w14:paraId="3B49085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179EAAC" w14:textId="77777777" w:rsidR="00114253" w:rsidRDefault="00114253">
            <w:r>
              <w:t>Auxiliary Engine no3 alternator</w:t>
            </w:r>
          </w:p>
        </w:tc>
        <w:tc>
          <w:tcPr>
            <w:tcW w:w="1744" w:type="dxa"/>
            <w:vAlign w:val="center"/>
          </w:tcPr>
          <w:p w14:paraId="5D2C7E5B" w14:textId="77777777" w:rsidR="00114253" w:rsidRPr="004A7EA0" w:rsidRDefault="00114253">
            <w:pPr>
              <w:jc w:val="center"/>
              <w:rPr>
                <w:lang w:val="en-GB"/>
              </w:rPr>
            </w:pPr>
            <w:r w:rsidRPr="004A7EA0">
              <w:rPr>
                <w:lang w:val="en-GB"/>
              </w:rPr>
              <w:t>Expected minimum load/speed on DG: 45%</w:t>
            </w:r>
          </w:p>
        </w:tc>
        <w:tc>
          <w:tcPr>
            <w:tcW w:w="1133" w:type="dxa"/>
            <w:vAlign w:val="center"/>
          </w:tcPr>
          <w:p w14:paraId="0EF859E7" w14:textId="77777777" w:rsidR="00114253" w:rsidRPr="004A7EA0" w:rsidRDefault="00114253" w:rsidP="0030145E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689DBB85" w14:textId="77777777" w:rsidR="00114253" w:rsidRPr="004A7EA0" w:rsidRDefault="00114253" w:rsidP="0030145E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062FDDE6" w14:textId="77777777" w:rsidR="00114253" w:rsidRPr="004A7EA0" w:rsidRDefault="00114253" w:rsidP="0030145E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75606857" w14:textId="77777777" w:rsidR="00114253" w:rsidRPr="004A7EA0" w:rsidRDefault="00114253" w:rsidP="0030145E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0E8FBCC2" w14:textId="77777777" w:rsidR="00114253" w:rsidRPr="004A7EA0" w:rsidRDefault="00114253">
            <w:pPr>
              <w:jc w:val="center"/>
              <w:rPr>
                <w:lang w:val="en-GB"/>
              </w:rPr>
            </w:pPr>
          </w:p>
        </w:tc>
      </w:tr>
      <w:tr w:rsidR="00114253" w14:paraId="5A4BD772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BD29FDD" w14:textId="77777777" w:rsidR="00114253" w:rsidRDefault="00114253">
            <w:r>
              <w:rPr>
                <w:b/>
                <w:color w:val="990099"/>
              </w:rPr>
              <w:t>ME LO pumps</w:t>
            </w:r>
          </w:p>
        </w:tc>
      </w:tr>
      <w:tr w:rsidR="00114253" w14:paraId="4FE9700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A951B7D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ain LO pump no1 el. motor</w:t>
            </w:r>
          </w:p>
        </w:tc>
        <w:tc>
          <w:tcPr>
            <w:tcW w:w="1744" w:type="dxa"/>
            <w:vAlign w:val="center"/>
          </w:tcPr>
          <w:p w14:paraId="354C538B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C2DB9C3" w14:textId="77777777" w:rsidR="00114253" w:rsidRDefault="00114253" w:rsidP="005108AF">
            <w:pPr>
              <w:jc w:val="center"/>
            </w:pPr>
            <w:r>
              <w:t>71A</w:t>
            </w:r>
          </w:p>
        </w:tc>
        <w:tc>
          <w:tcPr>
            <w:tcW w:w="902" w:type="dxa"/>
            <w:vAlign w:val="center"/>
          </w:tcPr>
          <w:p w14:paraId="113C4582" w14:textId="77777777" w:rsidR="00114253" w:rsidRDefault="003471F0" w:rsidP="005108AF">
            <w:pPr>
              <w:jc w:val="center"/>
            </w:pPr>
            <w:r>
              <w:t>54062</w:t>
            </w:r>
          </w:p>
        </w:tc>
        <w:tc>
          <w:tcPr>
            <w:tcW w:w="975" w:type="dxa"/>
            <w:vAlign w:val="center"/>
          </w:tcPr>
          <w:p w14:paraId="504353A2" w14:textId="77777777" w:rsidR="00114253" w:rsidRDefault="00114253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41EC4BA9" w14:textId="77777777" w:rsidR="00114253" w:rsidRDefault="00EE4C97" w:rsidP="005108AF">
            <w:pPr>
              <w:jc w:val="center"/>
            </w:pPr>
            <w:r w:rsidRPr="00EE4C97">
              <w:t>15-July-2024</w:t>
            </w:r>
          </w:p>
        </w:tc>
        <w:tc>
          <w:tcPr>
            <w:tcW w:w="1225" w:type="dxa"/>
            <w:vAlign w:val="center"/>
          </w:tcPr>
          <w:p w14:paraId="211F7C1F" w14:textId="77777777" w:rsidR="00114253" w:rsidRDefault="00114253">
            <w:pPr>
              <w:jc w:val="center"/>
            </w:pPr>
          </w:p>
        </w:tc>
      </w:tr>
      <w:tr w:rsidR="00114253" w14:paraId="645322C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97C84CE" w14:textId="77777777" w:rsidR="00114253" w:rsidRDefault="00114253">
            <w:r>
              <w:t>Main LO pump no1</w:t>
            </w:r>
          </w:p>
        </w:tc>
        <w:tc>
          <w:tcPr>
            <w:tcW w:w="1744" w:type="dxa"/>
            <w:vAlign w:val="center"/>
          </w:tcPr>
          <w:p w14:paraId="48FFA3C2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23A29EA" w14:textId="77777777" w:rsidR="00114253" w:rsidRPr="00596DB3" w:rsidRDefault="00114253" w:rsidP="005108AF">
            <w:pPr>
              <w:jc w:val="center"/>
              <w:rPr>
                <w:szCs w:val="16"/>
              </w:rPr>
            </w:pPr>
          </w:p>
        </w:tc>
        <w:tc>
          <w:tcPr>
            <w:tcW w:w="902" w:type="dxa"/>
            <w:vAlign w:val="center"/>
          </w:tcPr>
          <w:p w14:paraId="5C66A0B7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68307AD9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E5C607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7EAC34C" w14:textId="77777777" w:rsidR="00114253" w:rsidRDefault="00114253">
            <w:pPr>
              <w:jc w:val="center"/>
            </w:pPr>
          </w:p>
        </w:tc>
      </w:tr>
      <w:tr w:rsidR="00114253" w14:paraId="441C860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46958BF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ain LO pump no2 el. motor</w:t>
            </w:r>
          </w:p>
        </w:tc>
        <w:tc>
          <w:tcPr>
            <w:tcW w:w="1744" w:type="dxa"/>
            <w:vAlign w:val="center"/>
          </w:tcPr>
          <w:p w14:paraId="387E8349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87F5093" w14:textId="77777777" w:rsidR="00114253" w:rsidRDefault="00EE4C97" w:rsidP="005108AF">
            <w:pPr>
              <w:jc w:val="center"/>
            </w:pPr>
            <w:r>
              <w:t>70</w:t>
            </w:r>
            <w:r w:rsidR="00114253">
              <w:t>A</w:t>
            </w:r>
          </w:p>
        </w:tc>
        <w:tc>
          <w:tcPr>
            <w:tcW w:w="902" w:type="dxa"/>
            <w:vAlign w:val="center"/>
          </w:tcPr>
          <w:p w14:paraId="7742F50F" w14:textId="77777777" w:rsidR="00114253" w:rsidRDefault="00EE4C97" w:rsidP="005108AF">
            <w:pPr>
              <w:jc w:val="center"/>
            </w:pPr>
            <w:r>
              <w:t>19270</w:t>
            </w:r>
          </w:p>
        </w:tc>
        <w:tc>
          <w:tcPr>
            <w:tcW w:w="975" w:type="dxa"/>
            <w:vAlign w:val="center"/>
          </w:tcPr>
          <w:p w14:paraId="5EC04299" w14:textId="77777777" w:rsidR="00114253" w:rsidRDefault="00114253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10C7D50E" w14:textId="77777777" w:rsidR="00114253" w:rsidRDefault="00EE4C97" w:rsidP="005108AF">
            <w:pPr>
              <w:jc w:val="center"/>
            </w:pPr>
            <w:r w:rsidRPr="00EE4C97">
              <w:t>15-July-2024</w:t>
            </w:r>
          </w:p>
        </w:tc>
        <w:tc>
          <w:tcPr>
            <w:tcW w:w="1225" w:type="dxa"/>
            <w:vAlign w:val="center"/>
          </w:tcPr>
          <w:p w14:paraId="5D453C05" w14:textId="77777777" w:rsidR="00114253" w:rsidRDefault="00114253">
            <w:pPr>
              <w:jc w:val="center"/>
            </w:pPr>
          </w:p>
        </w:tc>
      </w:tr>
      <w:tr w:rsidR="00114253" w14:paraId="05D83BB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54E77D6" w14:textId="77777777" w:rsidR="00114253" w:rsidRDefault="00114253">
            <w:r>
              <w:t>Main LO pump no2</w:t>
            </w:r>
          </w:p>
        </w:tc>
        <w:tc>
          <w:tcPr>
            <w:tcW w:w="1744" w:type="dxa"/>
            <w:vAlign w:val="center"/>
          </w:tcPr>
          <w:p w14:paraId="7E58168B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465CF7B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20D55443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30E591F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87DB861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172AF8" w14:textId="77777777" w:rsidR="00114253" w:rsidRDefault="00114253">
            <w:pPr>
              <w:jc w:val="center"/>
            </w:pPr>
          </w:p>
        </w:tc>
      </w:tr>
      <w:tr w:rsidR="00114253" w14:paraId="5B2DA765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378C515" w14:textId="77777777" w:rsidR="00114253" w:rsidRDefault="00114253">
            <w:r>
              <w:rPr>
                <w:b/>
                <w:color w:val="990099"/>
              </w:rPr>
              <w:t>ME HPS pumps</w:t>
            </w:r>
          </w:p>
        </w:tc>
      </w:tr>
      <w:tr w:rsidR="00114253" w14:paraId="5EEDAB0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17BB5B2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E HPS pump no1 el. motor</w:t>
            </w:r>
          </w:p>
        </w:tc>
        <w:tc>
          <w:tcPr>
            <w:tcW w:w="1744" w:type="dxa"/>
            <w:vAlign w:val="center"/>
          </w:tcPr>
          <w:p w14:paraId="01F625A4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B0EABFE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5CE90314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227F2A6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194C916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F3115B" w14:textId="77777777" w:rsidR="00114253" w:rsidRDefault="00114253">
            <w:pPr>
              <w:jc w:val="center"/>
            </w:pPr>
          </w:p>
        </w:tc>
      </w:tr>
      <w:tr w:rsidR="00114253" w14:paraId="5DA27E4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EC6D7C0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E HPS pump no2 el. motor</w:t>
            </w:r>
          </w:p>
        </w:tc>
        <w:tc>
          <w:tcPr>
            <w:tcW w:w="1744" w:type="dxa"/>
            <w:vAlign w:val="center"/>
          </w:tcPr>
          <w:p w14:paraId="0D4FC109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7AD3968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5B801B07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C99C9FC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2E6BEB6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2F10C1" w14:textId="77777777" w:rsidR="00114253" w:rsidRDefault="00114253">
            <w:pPr>
              <w:jc w:val="center"/>
            </w:pPr>
          </w:p>
        </w:tc>
      </w:tr>
      <w:tr w:rsidR="00114253" w14:paraId="6952B800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D32C2E" w14:textId="77777777" w:rsidR="00114253" w:rsidRDefault="00114253">
            <w:r>
              <w:rPr>
                <w:b/>
                <w:color w:val="990099"/>
              </w:rPr>
              <w:t>AE LO priming pumps</w:t>
            </w:r>
          </w:p>
        </w:tc>
      </w:tr>
      <w:tr w:rsidR="00114253" w14:paraId="2D73DA2E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569C94B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lastRenderedPageBreak/>
              <w:t>AE LO priming pump no1 el. motor</w:t>
            </w:r>
          </w:p>
        </w:tc>
        <w:tc>
          <w:tcPr>
            <w:tcW w:w="1744" w:type="dxa"/>
            <w:vAlign w:val="center"/>
          </w:tcPr>
          <w:p w14:paraId="665C0E4C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49D6175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54B0BC44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1B3352CC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AFC2AA3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FC707A" w14:textId="77777777" w:rsidR="00114253" w:rsidRDefault="00114253">
            <w:pPr>
              <w:jc w:val="center"/>
            </w:pPr>
          </w:p>
        </w:tc>
      </w:tr>
      <w:tr w:rsidR="00114253" w14:paraId="7349949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085D2BA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AE LO priming pump no1</w:t>
            </w:r>
          </w:p>
        </w:tc>
        <w:tc>
          <w:tcPr>
            <w:tcW w:w="1744" w:type="dxa"/>
            <w:vAlign w:val="center"/>
          </w:tcPr>
          <w:p w14:paraId="38F2165E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A50E419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4C4B65A7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38797F4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DD2EC8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758588A" w14:textId="77777777" w:rsidR="00114253" w:rsidRDefault="00114253">
            <w:pPr>
              <w:jc w:val="center"/>
            </w:pPr>
          </w:p>
        </w:tc>
      </w:tr>
      <w:tr w:rsidR="00114253" w14:paraId="3EAEF29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8D5C190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AE LO priming pump no2 el. motor</w:t>
            </w:r>
          </w:p>
        </w:tc>
        <w:tc>
          <w:tcPr>
            <w:tcW w:w="1744" w:type="dxa"/>
            <w:vAlign w:val="center"/>
          </w:tcPr>
          <w:p w14:paraId="6B6F9C62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3CF4B19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3280BC59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FC67A00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431968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5328897" w14:textId="77777777" w:rsidR="00114253" w:rsidRDefault="00114253">
            <w:pPr>
              <w:jc w:val="center"/>
            </w:pPr>
          </w:p>
        </w:tc>
      </w:tr>
      <w:tr w:rsidR="00114253" w14:paraId="741DD38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89CFCEB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AE LO priming pump no2</w:t>
            </w:r>
          </w:p>
        </w:tc>
        <w:tc>
          <w:tcPr>
            <w:tcW w:w="1744" w:type="dxa"/>
            <w:vAlign w:val="center"/>
          </w:tcPr>
          <w:p w14:paraId="199FA574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C9B2411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06C35A40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F69F3F6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EC0EC5F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38E7B4" w14:textId="77777777" w:rsidR="00114253" w:rsidRDefault="00114253">
            <w:pPr>
              <w:jc w:val="center"/>
            </w:pPr>
          </w:p>
        </w:tc>
      </w:tr>
      <w:tr w:rsidR="00114253" w14:paraId="2543DB6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7480A74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AE LO priming pump no3 el. motor</w:t>
            </w:r>
          </w:p>
        </w:tc>
        <w:tc>
          <w:tcPr>
            <w:tcW w:w="1744" w:type="dxa"/>
            <w:vAlign w:val="center"/>
          </w:tcPr>
          <w:p w14:paraId="61C5D117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CF34E19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D0800C2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711C6B3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000B204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BA405D" w14:textId="77777777" w:rsidR="00114253" w:rsidRDefault="00114253">
            <w:pPr>
              <w:jc w:val="center"/>
            </w:pPr>
          </w:p>
        </w:tc>
      </w:tr>
      <w:tr w:rsidR="00114253" w14:paraId="34F46E38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7448097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AE LO priming pump no3</w:t>
            </w:r>
          </w:p>
        </w:tc>
        <w:tc>
          <w:tcPr>
            <w:tcW w:w="1744" w:type="dxa"/>
            <w:vAlign w:val="center"/>
          </w:tcPr>
          <w:p w14:paraId="5A0604F5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3F91E9F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771877A6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0B31CDC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266D9A5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B871D8" w14:textId="77777777" w:rsidR="00114253" w:rsidRDefault="00114253">
            <w:pPr>
              <w:jc w:val="center"/>
            </w:pPr>
          </w:p>
        </w:tc>
      </w:tr>
      <w:tr w:rsidR="00114253" w14:paraId="33EC0313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03532D6" w14:textId="77777777" w:rsidR="00114253" w:rsidRDefault="00114253">
            <w:r>
              <w:rPr>
                <w:b/>
                <w:color w:val="990099"/>
              </w:rPr>
              <w:t>Main CSW pumps</w:t>
            </w:r>
          </w:p>
        </w:tc>
      </w:tr>
      <w:tr w:rsidR="00114253" w14:paraId="12BCF87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03EC6C0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ain CSW pump no1 el. motor</w:t>
            </w:r>
          </w:p>
        </w:tc>
        <w:tc>
          <w:tcPr>
            <w:tcW w:w="1744" w:type="dxa"/>
            <w:vAlign w:val="center"/>
          </w:tcPr>
          <w:p w14:paraId="035B54DF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1D3AD6D" w14:textId="77777777" w:rsidR="00114253" w:rsidRDefault="00114253" w:rsidP="002E1441">
            <w:pPr>
              <w:jc w:val="center"/>
            </w:pPr>
          </w:p>
        </w:tc>
        <w:tc>
          <w:tcPr>
            <w:tcW w:w="902" w:type="dxa"/>
            <w:vAlign w:val="center"/>
          </w:tcPr>
          <w:p w14:paraId="10B12293" w14:textId="77777777" w:rsidR="00114253" w:rsidRDefault="00114253" w:rsidP="002E1441">
            <w:pPr>
              <w:jc w:val="center"/>
            </w:pPr>
          </w:p>
        </w:tc>
        <w:tc>
          <w:tcPr>
            <w:tcW w:w="975" w:type="dxa"/>
            <w:vAlign w:val="center"/>
          </w:tcPr>
          <w:p w14:paraId="76882B47" w14:textId="77777777" w:rsidR="00114253" w:rsidRDefault="00114253" w:rsidP="002E1441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0F146BD" w14:textId="77777777" w:rsidR="00114253" w:rsidRDefault="00114253" w:rsidP="002E1441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33BBEB" w14:textId="77777777" w:rsidR="00114253" w:rsidRDefault="00114253">
            <w:pPr>
              <w:jc w:val="center"/>
            </w:pPr>
          </w:p>
        </w:tc>
      </w:tr>
      <w:tr w:rsidR="00114253" w14:paraId="7275322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695D69B" w14:textId="77777777" w:rsidR="00114253" w:rsidRDefault="00114253">
            <w:r>
              <w:t>Main CSW pump no1</w:t>
            </w:r>
          </w:p>
        </w:tc>
        <w:tc>
          <w:tcPr>
            <w:tcW w:w="1744" w:type="dxa"/>
            <w:vAlign w:val="center"/>
          </w:tcPr>
          <w:p w14:paraId="6D56FA88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CD627EC" w14:textId="77777777" w:rsidR="00114253" w:rsidRDefault="00114253" w:rsidP="002E1441">
            <w:pPr>
              <w:jc w:val="center"/>
            </w:pPr>
          </w:p>
        </w:tc>
        <w:tc>
          <w:tcPr>
            <w:tcW w:w="902" w:type="dxa"/>
            <w:vAlign w:val="center"/>
          </w:tcPr>
          <w:p w14:paraId="7EC64D97" w14:textId="77777777" w:rsidR="00114253" w:rsidRDefault="00114253" w:rsidP="002E1441">
            <w:pPr>
              <w:jc w:val="center"/>
            </w:pPr>
          </w:p>
        </w:tc>
        <w:tc>
          <w:tcPr>
            <w:tcW w:w="975" w:type="dxa"/>
            <w:vAlign w:val="center"/>
          </w:tcPr>
          <w:p w14:paraId="189B974A" w14:textId="77777777" w:rsidR="00114253" w:rsidRDefault="00114253" w:rsidP="002E1441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407A80F" w14:textId="77777777" w:rsidR="00114253" w:rsidRDefault="00114253" w:rsidP="002E1441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C70770" w14:textId="77777777" w:rsidR="00114253" w:rsidRDefault="00114253">
            <w:pPr>
              <w:jc w:val="center"/>
            </w:pPr>
          </w:p>
        </w:tc>
      </w:tr>
      <w:tr w:rsidR="00114253" w14:paraId="5B94F5C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5129DB3" w14:textId="77777777" w:rsidR="00114253" w:rsidRPr="004A7EA0" w:rsidRDefault="00114253">
            <w:pPr>
              <w:rPr>
                <w:lang w:val="en-GB"/>
              </w:rPr>
            </w:pPr>
            <w:r w:rsidRPr="004A7EA0">
              <w:rPr>
                <w:lang w:val="en-GB"/>
              </w:rPr>
              <w:t>Main CSW pump no2 el. motor</w:t>
            </w:r>
          </w:p>
        </w:tc>
        <w:tc>
          <w:tcPr>
            <w:tcW w:w="1744" w:type="dxa"/>
            <w:vAlign w:val="center"/>
          </w:tcPr>
          <w:p w14:paraId="06389C18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4C903CF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EA3F3CA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2CC7330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86BB402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6E573B6" w14:textId="77777777" w:rsidR="00114253" w:rsidRDefault="00114253">
            <w:pPr>
              <w:jc w:val="center"/>
            </w:pPr>
          </w:p>
        </w:tc>
      </w:tr>
      <w:tr w:rsidR="00114253" w14:paraId="42A5256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CA63D24" w14:textId="77777777" w:rsidR="00114253" w:rsidRDefault="00114253">
            <w:r>
              <w:t>Main CSW pump no2</w:t>
            </w:r>
          </w:p>
        </w:tc>
        <w:tc>
          <w:tcPr>
            <w:tcW w:w="1744" w:type="dxa"/>
            <w:vAlign w:val="center"/>
          </w:tcPr>
          <w:p w14:paraId="10848A76" w14:textId="77777777" w:rsidR="00114253" w:rsidRDefault="00114253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7C0986C" w14:textId="77777777" w:rsidR="00114253" w:rsidRDefault="00114253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42A452FB" w14:textId="77777777" w:rsidR="00114253" w:rsidRDefault="00114253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51048AB" w14:textId="77777777" w:rsidR="00114253" w:rsidRDefault="00114253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C087A9" w14:textId="77777777" w:rsidR="00114253" w:rsidRDefault="00114253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213970" w14:textId="77777777" w:rsidR="00114253" w:rsidRDefault="00114253">
            <w:pPr>
              <w:jc w:val="center"/>
            </w:pPr>
          </w:p>
        </w:tc>
      </w:tr>
      <w:tr w:rsidR="00114253" w14:paraId="7DFB3803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4989E3C" w14:textId="77777777" w:rsidR="00114253" w:rsidRDefault="00114253">
            <w:r>
              <w:rPr>
                <w:b/>
                <w:color w:val="990099"/>
              </w:rPr>
              <w:t>Fire, bilge &amp; GS pumps</w:t>
            </w:r>
          </w:p>
        </w:tc>
      </w:tr>
      <w:tr w:rsidR="00F949D1" w14:paraId="27967D68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9A0D196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Fire, bilge &amp; GS pump no1 el. motor</w:t>
            </w:r>
          </w:p>
        </w:tc>
        <w:tc>
          <w:tcPr>
            <w:tcW w:w="1744" w:type="dxa"/>
            <w:vAlign w:val="center"/>
          </w:tcPr>
          <w:p w14:paraId="19954322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E3D2873" w14:textId="77777777" w:rsidR="00F949D1" w:rsidRDefault="00F949D1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5B4586FD" w14:textId="77777777" w:rsidR="00F949D1" w:rsidRDefault="00F949D1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15586F21" w14:textId="77777777" w:rsidR="00F949D1" w:rsidRDefault="00F949D1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CAC08F2" w14:textId="77777777" w:rsidR="00F949D1" w:rsidRDefault="00F949D1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E02273" w14:textId="77777777" w:rsidR="00F949D1" w:rsidRDefault="00F949D1">
            <w:pPr>
              <w:jc w:val="center"/>
            </w:pPr>
          </w:p>
        </w:tc>
      </w:tr>
      <w:tr w:rsidR="00F949D1" w14:paraId="7F971E8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355BA59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Fire, bilge &amp; GS pump no1</w:t>
            </w:r>
          </w:p>
        </w:tc>
        <w:tc>
          <w:tcPr>
            <w:tcW w:w="1744" w:type="dxa"/>
            <w:vAlign w:val="center"/>
          </w:tcPr>
          <w:p w14:paraId="1ADAD1AF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7AAE8E2" w14:textId="77777777" w:rsidR="00F949D1" w:rsidRDefault="00F949D1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52B51CCA" w14:textId="77777777" w:rsidR="00F949D1" w:rsidRDefault="00F949D1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091E4070" w14:textId="77777777" w:rsidR="00F949D1" w:rsidRDefault="00F949D1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9AAE00" w14:textId="77777777" w:rsidR="00F949D1" w:rsidRDefault="00F949D1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122160" w14:textId="77777777" w:rsidR="00F949D1" w:rsidRDefault="00F949D1">
            <w:pPr>
              <w:jc w:val="center"/>
            </w:pPr>
          </w:p>
        </w:tc>
      </w:tr>
      <w:tr w:rsidR="00F949D1" w14:paraId="7E605EFE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37A8219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Fire, bilge &amp; GS pump no2 el. motor</w:t>
            </w:r>
          </w:p>
        </w:tc>
        <w:tc>
          <w:tcPr>
            <w:tcW w:w="1744" w:type="dxa"/>
            <w:vAlign w:val="center"/>
          </w:tcPr>
          <w:p w14:paraId="6DDDD252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1DA7A70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5981531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1671F868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D536E12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B27C88" w14:textId="77777777" w:rsidR="00F949D1" w:rsidRDefault="00F949D1">
            <w:pPr>
              <w:jc w:val="center"/>
            </w:pPr>
          </w:p>
        </w:tc>
      </w:tr>
      <w:tr w:rsidR="00F949D1" w14:paraId="30B9091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2294490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Fire, bilge &amp; GS pump no2</w:t>
            </w:r>
          </w:p>
        </w:tc>
        <w:tc>
          <w:tcPr>
            <w:tcW w:w="1744" w:type="dxa"/>
            <w:vAlign w:val="center"/>
          </w:tcPr>
          <w:p w14:paraId="14381FC2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82707FA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C69EBFF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68F57E0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42AF5BA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21DA1A" w14:textId="77777777" w:rsidR="00F949D1" w:rsidRDefault="00F949D1">
            <w:pPr>
              <w:jc w:val="center"/>
            </w:pPr>
          </w:p>
        </w:tc>
      </w:tr>
      <w:tr w:rsidR="00F949D1" w14:paraId="0F1B6D6D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9F6611" w14:textId="77777777" w:rsidR="00F949D1" w:rsidRDefault="00F949D1">
            <w:r>
              <w:rPr>
                <w:b/>
                <w:color w:val="990099"/>
              </w:rPr>
              <w:t>IG scrubber CSW pump</w:t>
            </w:r>
          </w:p>
        </w:tc>
      </w:tr>
      <w:tr w:rsidR="00EE4C97" w14:paraId="09A9FC9B" w14:textId="77777777" w:rsidTr="00EE4C97">
        <w:trPr>
          <w:trHeight w:hRule="exact" w:val="400"/>
        </w:trPr>
        <w:tc>
          <w:tcPr>
            <w:tcW w:w="2689" w:type="dxa"/>
            <w:vAlign w:val="center"/>
          </w:tcPr>
          <w:p w14:paraId="2A419A82" w14:textId="77777777" w:rsidR="00EE4C97" w:rsidRPr="004A7EA0" w:rsidRDefault="00EE4C97">
            <w:pPr>
              <w:rPr>
                <w:lang w:val="en-GB"/>
              </w:rPr>
            </w:pPr>
            <w:r w:rsidRPr="004A7EA0">
              <w:rPr>
                <w:lang w:val="en-GB"/>
              </w:rPr>
              <w:t>Scrubber CSW pump el. motor</w:t>
            </w:r>
          </w:p>
        </w:tc>
        <w:tc>
          <w:tcPr>
            <w:tcW w:w="1744" w:type="dxa"/>
            <w:vAlign w:val="center"/>
          </w:tcPr>
          <w:p w14:paraId="31D131A3" w14:textId="77777777" w:rsidR="00EE4C97" w:rsidRDefault="00EE4C97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16A0DD6" w14:textId="77777777" w:rsidR="00EE4C97" w:rsidRDefault="00EE4C97" w:rsidP="005108AF">
            <w:pPr>
              <w:jc w:val="center"/>
            </w:pPr>
            <w:r>
              <w:t>72 A</w:t>
            </w:r>
          </w:p>
        </w:tc>
        <w:tc>
          <w:tcPr>
            <w:tcW w:w="902" w:type="dxa"/>
            <w:vAlign w:val="center"/>
          </w:tcPr>
          <w:p w14:paraId="1CA1997F" w14:textId="77777777" w:rsidR="00EE4C97" w:rsidRDefault="003471F0" w:rsidP="005108AF">
            <w:pPr>
              <w:jc w:val="center"/>
            </w:pPr>
            <w:r>
              <w:t>7229</w:t>
            </w:r>
          </w:p>
        </w:tc>
        <w:tc>
          <w:tcPr>
            <w:tcW w:w="975" w:type="dxa"/>
            <w:vAlign w:val="center"/>
          </w:tcPr>
          <w:p w14:paraId="7E8A4CF0" w14:textId="77777777" w:rsidR="00EE4C97" w:rsidRDefault="00EE4C97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</w:tcPr>
          <w:p w14:paraId="1AB68F0C" w14:textId="77777777" w:rsidR="00EE4C97" w:rsidRDefault="00EE4C97">
            <w:r w:rsidRPr="004F2354">
              <w:t>15-July-2024</w:t>
            </w:r>
          </w:p>
        </w:tc>
        <w:tc>
          <w:tcPr>
            <w:tcW w:w="1225" w:type="dxa"/>
            <w:vAlign w:val="center"/>
          </w:tcPr>
          <w:p w14:paraId="689A7C93" w14:textId="77777777" w:rsidR="00EE4C97" w:rsidRDefault="00EE4C97">
            <w:pPr>
              <w:jc w:val="center"/>
            </w:pPr>
          </w:p>
        </w:tc>
      </w:tr>
      <w:tr w:rsidR="00EE4C97" w14:paraId="7020B968" w14:textId="77777777" w:rsidTr="00EE4C97">
        <w:trPr>
          <w:trHeight w:hRule="exact" w:val="400"/>
        </w:trPr>
        <w:tc>
          <w:tcPr>
            <w:tcW w:w="2689" w:type="dxa"/>
            <w:vAlign w:val="center"/>
          </w:tcPr>
          <w:p w14:paraId="594C7AAF" w14:textId="77777777" w:rsidR="00EE4C97" w:rsidRDefault="00EE4C97">
            <w:r>
              <w:t>Scrubber CSW pump</w:t>
            </w:r>
          </w:p>
        </w:tc>
        <w:tc>
          <w:tcPr>
            <w:tcW w:w="1744" w:type="dxa"/>
            <w:vAlign w:val="center"/>
          </w:tcPr>
          <w:p w14:paraId="660B6423" w14:textId="77777777" w:rsidR="00EE4C97" w:rsidRDefault="00EE4C97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E0D8760" w14:textId="77777777" w:rsidR="00EE4C97" w:rsidRDefault="00EE4C97" w:rsidP="005108AF">
            <w:pPr>
              <w:jc w:val="center"/>
            </w:pPr>
            <w:r>
              <w:t>Suc: 0.8 Bar</w:t>
            </w:r>
          </w:p>
          <w:p w14:paraId="480F66F5" w14:textId="77777777" w:rsidR="00EE4C97" w:rsidRDefault="00EE4C97" w:rsidP="005108AF">
            <w:pPr>
              <w:jc w:val="center"/>
            </w:pPr>
            <w:r>
              <w:t>Dis : 7.3 Bar</w:t>
            </w:r>
          </w:p>
        </w:tc>
        <w:tc>
          <w:tcPr>
            <w:tcW w:w="902" w:type="dxa"/>
            <w:vAlign w:val="center"/>
          </w:tcPr>
          <w:p w14:paraId="11EDB33A" w14:textId="77777777" w:rsidR="00EE4C97" w:rsidRDefault="003471F0" w:rsidP="005108AF">
            <w:pPr>
              <w:jc w:val="center"/>
            </w:pPr>
            <w:r>
              <w:t>7229</w:t>
            </w:r>
          </w:p>
        </w:tc>
        <w:tc>
          <w:tcPr>
            <w:tcW w:w="975" w:type="dxa"/>
            <w:vAlign w:val="center"/>
          </w:tcPr>
          <w:p w14:paraId="670172F6" w14:textId="77777777" w:rsidR="00EE4C97" w:rsidRDefault="00EE4C97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</w:tcPr>
          <w:p w14:paraId="3DA43EBA" w14:textId="77777777" w:rsidR="00EE4C97" w:rsidRDefault="00EE4C97">
            <w:r w:rsidRPr="004F2354">
              <w:t>15-July-2024</w:t>
            </w:r>
          </w:p>
        </w:tc>
        <w:tc>
          <w:tcPr>
            <w:tcW w:w="1225" w:type="dxa"/>
            <w:vAlign w:val="center"/>
          </w:tcPr>
          <w:p w14:paraId="61074CF8" w14:textId="77777777" w:rsidR="00EE4C97" w:rsidRDefault="00EE4C97">
            <w:pPr>
              <w:jc w:val="center"/>
            </w:pPr>
          </w:p>
        </w:tc>
      </w:tr>
      <w:tr w:rsidR="00F949D1" w:rsidRPr="004A7EA0" w14:paraId="695B3580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275B987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b/>
                <w:color w:val="990099"/>
                <w:lang w:val="en-GB"/>
              </w:rPr>
              <w:t>IG deck seal water pumps</w:t>
            </w:r>
          </w:p>
        </w:tc>
      </w:tr>
      <w:tr w:rsidR="00F949D1" w14:paraId="2A0F057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B2057F3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IG deck seal water pump no1 el. motor</w:t>
            </w:r>
          </w:p>
        </w:tc>
        <w:tc>
          <w:tcPr>
            <w:tcW w:w="1744" w:type="dxa"/>
            <w:vAlign w:val="center"/>
          </w:tcPr>
          <w:p w14:paraId="52DAE70F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2DF05F0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30F399B6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C5CA693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96F0581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33173C" w14:textId="77777777" w:rsidR="00F949D1" w:rsidRDefault="00F949D1">
            <w:pPr>
              <w:jc w:val="center"/>
            </w:pPr>
          </w:p>
        </w:tc>
      </w:tr>
      <w:tr w:rsidR="00F949D1" w14:paraId="292CDCD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D5116DF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IG deck seal water pump no1</w:t>
            </w:r>
          </w:p>
        </w:tc>
        <w:tc>
          <w:tcPr>
            <w:tcW w:w="1744" w:type="dxa"/>
            <w:vAlign w:val="center"/>
          </w:tcPr>
          <w:p w14:paraId="4AE739C9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3A0A685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520EF44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B87F153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941CD06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635126" w14:textId="77777777" w:rsidR="00F949D1" w:rsidRDefault="00F949D1">
            <w:pPr>
              <w:jc w:val="center"/>
            </w:pPr>
          </w:p>
        </w:tc>
      </w:tr>
      <w:tr w:rsidR="00F949D1" w14:paraId="62E014F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9213398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IG deck seal water pump no2 el. motor</w:t>
            </w:r>
          </w:p>
        </w:tc>
        <w:tc>
          <w:tcPr>
            <w:tcW w:w="1744" w:type="dxa"/>
            <w:vAlign w:val="center"/>
          </w:tcPr>
          <w:p w14:paraId="49C521FD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AB5C399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A1D9283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B8A5B77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E3E70F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23E39F" w14:textId="77777777" w:rsidR="00F949D1" w:rsidRDefault="00F949D1">
            <w:pPr>
              <w:jc w:val="center"/>
            </w:pPr>
          </w:p>
        </w:tc>
      </w:tr>
      <w:tr w:rsidR="00F949D1" w14:paraId="25DC876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99034A5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IG deck seal water pump no2</w:t>
            </w:r>
          </w:p>
        </w:tc>
        <w:tc>
          <w:tcPr>
            <w:tcW w:w="1744" w:type="dxa"/>
            <w:vAlign w:val="center"/>
          </w:tcPr>
          <w:p w14:paraId="3C4088A4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2C6C83C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EFC524D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60EE5021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184DB14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D566FB" w14:textId="77777777" w:rsidR="00F949D1" w:rsidRDefault="00F949D1">
            <w:pPr>
              <w:jc w:val="center"/>
            </w:pPr>
          </w:p>
        </w:tc>
      </w:tr>
      <w:tr w:rsidR="00F949D1" w14:paraId="0475A917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84404B7" w14:textId="77777777" w:rsidR="00F949D1" w:rsidRDefault="00F949D1">
            <w:r>
              <w:rPr>
                <w:b/>
                <w:color w:val="990099"/>
              </w:rPr>
              <w:t>LT CFW pumps</w:t>
            </w:r>
          </w:p>
        </w:tc>
      </w:tr>
      <w:tr w:rsidR="00F949D1" w14:paraId="6255AC7E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0E48B35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LT CFW pump no1 el. motor</w:t>
            </w:r>
          </w:p>
        </w:tc>
        <w:tc>
          <w:tcPr>
            <w:tcW w:w="1744" w:type="dxa"/>
            <w:vAlign w:val="center"/>
          </w:tcPr>
          <w:p w14:paraId="4ABD3E67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90FE090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5126EAC6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D098E70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2AA36BA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0267D1" w14:textId="77777777" w:rsidR="00F949D1" w:rsidRDefault="00F949D1">
            <w:pPr>
              <w:jc w:val="center"/>
            </w:pPr>
          </w:p>
        </w:tc>
      </w:tr>
      <w:tr w:rsidR="00F949D1" w14:paraId="2642E09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BC74960" w14:textId="77777777" w:rsidR="00F949D1" w:rsidRDefault="00F949D1">
            <w:r>
              <w:t>LT CFW pump no1</w:t>
            </w:r>
          </w:p>
        </w:tc>
        <w:tc>
          <w:tcPr>
            <w:tcW w:w="1744" w:type="dxa"/>
            <w:vAlign w:val="center"/>
          </w:tcPr>
          <w:p w14:paraId="7756950E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FA1283B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749139DF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2660312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90821D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DC4B56" w14:textId="77777777" w:rsidR="00F949D1" w:rsidRDefault="00F949D1">
            <w:pPr>
              <w:jc w:val="center"/>
            </w:pPr>
          </w:p>
        </w:tc>
      </w:tr>
      <w:tr w:rsidR="00F949D1" w14:paraId="5B61BC0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EAE92C3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LT CFW pump no2 el. motor</w:t>
            </w:r>
          </w:p>
        </w:tc>
        <w:tc>
          <w:tcPr>
            <w:tcW w:w="1744" w:type="dxa"/>
            <w:vAlign w:val="center"/>
          </w:tcPr>
          <w:p w14:paraId="3A412C7D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15495BE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55018E29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7B7A9B7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BF69DC3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0EF1DE" w14:textId="77777777" w:rsidR="00F949D1" w:rsidRDefault="00F949D1">
            <w:pPr>
              <w:jc w:val="center"/>
            </w:pPr>
          </w:p>
        </w:tc>
      </w:tr>
      <w:tr w:rsidR="00F949D1" w14:paraId="18D6371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F77EF80" w14:textId="77777777" w:rsidR="00F949D1" w:rsidRDefault="00F949D1">
            <w:r>
              <w:t>LT CFW pump no2</w:t>
            </w:r>
          </w:p>
        </w:tc>
        <w:tc>
          <w:tcPr>
            <w:tcW w:w="1744" w:type="dxa"/>
            <w:vAlign w:val="center"/>
          </w:tcPr>
          <w:p w14:paraId="472BE4DB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9F779DA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260A874C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7CF5460C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8D3996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E719D2" w14:textId="77777777" w:rsidR="00F949D1" w:rsidRDefault="00F949D1">
            <w:pPr>
              <w:jc w:val="center"/>
            </w:pPr>
          </w:p>
        </w:tc>
      </w:tr>
      <w:tr w:rsidR="00F949D1" w:rsidRPr="004A7EA0" w14:paraId="189EBEDF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0CA18E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b/>
                <w:color w:val="990099"/>
                <w:lang w:val="en-GB"/>
              </w:rPr>
              <w:t>ME jacket cooling FW pumps</w:t>
            </w:r>
          </w:p>
        </w:tc>
      </w:tr>
      <w:tr w:rsidR="00F949D1" w14:paraId="00230A5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D0D3546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ME cooling water jacket pump no1 el. motor</w:t>
            </w:r>
          </w:p>
        </w:tc>
        <w:tc>
          <w:tcPr>
            <w:tcW w:w="1744" w:type="dxa"/>
            <w:vAlign w:val="center"/>
          </w:tcPr>
          <w:p w14:paraId="1EC1841E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0F62388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7DBDC775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499D667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C31F62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97D714" w14:textId="77777777" w:rsidR="00F949D1" w:rsidRDefault="00F949D1">
            <w:pPr>
              <w:jc w:val="center"/>
            </w:pPr>
          </w:p>
        </w:tc>
      </w:tr>
      <w:tr w:rsidR="00F949D1" w14:paraId="34D8D96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B513B12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ME cooling water jacket pump no1</w:t>
            </w:r>
          </w:p>
        </w:tc>
        <w:tc>
          <w:tcPr>
            <w:tcW w:w="1744" w:type="dxa"/>
            <w:vAlign w:val="center"/>
          </w:tcPr>
          <w:p w14:paraId="5653FE9A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F5B32BC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8B63981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1C8D039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FE8E3B0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73ADA2" w14:textId="77777777" w:rsidR="00F949D1" w:rsidRDefault="00F949D1">
            <w:pPr>
              <w:jc w:val="center"/>
            </w:pPr>
          </w:p>
        </w:tc>
      </w:tr>
      <w:tr w:rsidR="00F949D1" w14:paraId="0DB4681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E18E4B5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ME cooling water jacket pump no2 el. motor</w:t>
            </w:r>
          </w:p>
        </w:tc>
        <w:tc>
          <w:tcPr>
            <w:tcW w:w="1744" w:type="dxa"/>
            <w:vAlign w:val="center"/>
          </w:tcPr>
          <w:p w14:paraId="1C0AFEF9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CE45CD0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0FC986E9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41494920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387181C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B4A896" w14:textId="77777777" w:rsidR="00F949D1" w:rsidRDefault="00F949D1">
            <w:pPr>
              <w:jc w:val="center"/>
            </w:pPr>
          </w:p>
        </w:tc>
      </w:tr>
      <w:tr w:rsidR="00F949D1" w14:paraId="1687538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D0A463F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lastRenderedPageBreak/>
              <w:t>ME cooling water jacket pump no2</w:t>
            </w:r>
          </w:p>
        </w:tc>
        <w:tc>
          <w:tcPr>
            <w:tcW w:w="1744" w:type="dxa"/>
            <w:vAlign w:val="center"/>
          </w:tcPr>
          <w:p w14:paraId="6E35BD72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EB1A119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F7DF81A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EA3C3E1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9E5EB0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A35881" w14:textId="77777777" w:rsidR="00F949D1" w:rsidRDefault="00F949D1">
            <w:pPr>
              <w:jc w:val="center"/>
            </w:pPr>
          </w:p>
        </w:tc>
      </w:tr>
      <w:tr w:rsidR="00F949D1" w14:paraId="4A4F0EB0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09B8BCD" w14:textId="77777777" w:rsidR="00F949D1" w:rsidRDefault="00F949D1">
            <w:r>
              <w:rPr>
                <w:b/>
                <w:color w:val="990099"/>
              </w:rPr>
              <w:t>ME jacket preheating pumps</w:t>
            </w:r>
          </w:p>
        </w:tc>
      </w:tr>
      <w:tr w:rsidR="00F949D1" w14:paraId="471D942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5F36042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ME jacket preheating pump el. motor</w:t>
            </w:r>
          </w:p>
        </w:tc>
        <w:tc>
          <w:tcPr>
            <w:tcW w:w="1744" w:type="dxa"/>
            <w:vAlign w:val="center"/>
          </w:tcPr>
          <w:p w14:paraId="74C0BA83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0C01B11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04DB2F2D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67AD7636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49CDD8C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EBF4DE" w14:textId="77777777" w:rsidR="00F949D1" w:rsidRDefault="00F949D1">
            <w:pPr>
              <w:jc w:val="center"/>
            </w:pPr>
          </w:p>
        </w:tc>
      </w:tr>
      <w:tr w:rsidR="00F949D1" w14:paraId="1DDC508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4CA9701" w14:textId="77777777" w:rsidR="00F949D1" w:rsidRDefault="00F949D1">
            <w:r>
              <w:t>ME jacket preheating pump</w:t>
            </w:r>
          </w:p>
        </w:tc>
        <w:tc>
          <w:tcPr>
            <w:tcW w:w="1744" w:type="dxa"/>
            <w:vAlign w:val="center"/>
          </w:tcPr>
          <w:p w14:paraId="7B0FE996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C8112BC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6EB877DB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5DB0A4A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F268AEE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ACA253" w14:textId="77777777" w:rsidR="00F949D1" w:rsidRDefault="00F949D1">
            <w:pPr>
              <w:jc w:val="center"/>
            </w:pPr>
          </w:p>
        </w:tc>
      </w:tr>
      <w:tr w:rsidR="00F949D1" w:rsidRPr="004A7EA0" w14:paraId="7E25E83A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8090C34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b/>
                <w:color w:val="990099"/>
                <w:lang w:val="en-GB"/>
              </w:rPr>
              <w:t>Aux boiler feed water pumps</w:t>
            </w:r>
          </w:p>
        </w:tc>
      </w:tr>
      <w:tr w:rsidR="00F949D1" w14:paraId="16FD3A4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F4AE1E6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Auxiliary boiler feed water pump no1 el. motor</w:t>
            </w:r>
          </w:p>
        </w:tc>
        <w:tc>
          <w:tcPr>
            <w:tcW w:w="1744" w:type="dxa"/>
            <w:vAlign w:val="center"/>
          </w:tcPr>
          <w:p w14:paraId="46C8EC87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526C4D2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5B597498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11DACFED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2676F5F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2852CD" w14:textId="77777777" w:rsidR="00F949D1" w:rsidRDefault="00F949D1">
            <w:pPr>
              <w:jc w:val="center"/>
            </w:pPr>
          </w:p>
        </w:tc>
      </w:tr>
      <w:tr w:rsidR="00F949D1" w14:paraId="3C55CA8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BB23574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Auxiliary boiler feed water pump no1</w:t>
            </w:r>
          </w:p>
        </w:tc>
        <w:tc>
          <w:tcPr>
            <w:tcW w:w="1744" w:type="dxa"/>
            <w:vAlign w:val="center"/>
          </w:tcPr>
          <w:p w14:paraId="4EB94D53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5D84D1C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4612EA7C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5EBA838B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5545F0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68C4E1" w14:textId="77777777" w:rsidR="00F949D1" w:rsidRDefault="00F949D1">
            <w:pPr>
              <w:jc w:val="center"/>
            </w:pPr>
          </w:p>
        </w:tc>
      </w:tr>
      <w:tr w:rsidR="00F949D1" w14:paraId="2318252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24747E7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Auxiliary boiler feed water pump no2 el. motor</w:t>
            </w:r>
          </w:p>
        </w:tc>
        <w:tc>
          <w:tcPr>
            <w:tcW w:w="1744" w:type="dxa"/>
            <w:vAlign w:val="center"/>
          </w:tcPr>
          <w:p w14:paraId="439E3EDC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8DE64E0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76D0AEE0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ED1CED9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1F91DE5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FCA379" w14:textId="77777777" w:rsidR="00F949D1" w:rsidRDefault="00F949D1">
            <w:pPr>
              <w:jc w:val="center"/>
            </w:pPr>
          </w:p>
        </w:tc>
      </w:tr>
      <w:tr w:rsidR="00F949D1" w14:paraId="7CD6B6D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0566551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Auxiliary boiler feed water pump no2</w:t>
            </w:r>
          </w:p>
        </w:tc>
        <w:tc>
          <w:tcPr>
            <w:tcW w:w="1744" w:type="dxa"/>
            <w:vAlign w:val="center"/>
          </w:tcPr>
          <w:p w14:paraId="3D79C2F2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33894C3" w14:textId="77777777" w:rsidR="00F949D1" w:rsidRDefault="00F949D1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2CAF9DF6" w14:textId="77777777" w:rsidR="00F949D1" w:rsidRDefault="00F949D1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684BA4C8" w14:textId="77777777" w:rsidR="00F949D1" w:rsidRDefault="00F949D1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8FD8943" w14:textId="77777777" w:rsidR="00F949D1" w:rsidRDefault="00F949D1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187ABCC" w14:textId="77777777" w:rsidR="00F949D1" w:rsidRDefault="00F949D1">
            <w:pPr>
              <w:jc w:val="center"/>
            </w:pPr>
          </w:p>
        </w:tc>
      </w:tr>
      <w:tr w:rsidR="00F949D1" w:rsidRPr="004A7EA0" w14:paraId="165B508B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431D23D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b/>
                <w:color w:val="990099"/>
                <w:lang w:val="en-GB"/>
              </w:rPr>
              <w:t>Composite boiler feed water pumps</w:t>
            </w:r>
          </w:p>
        </w:tc>
      </w:tr>
      <w:tr w:rsidR="00F949D1" w14:paraId="6391616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82DAAEE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Composite boiler feed water pump no1 el. motor</w:t>
            </w:r>
          </w:p>
        </w:tc>
        <w:tc>
          <w:tcPr>
            <w:tcW w:w="1744" w:type="dxa"/>
            <w:vAlign w:val="center"/>
          </w:tcPr>
          <w:p w14:paraId="1B033C69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6315AB7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0E71FEC4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46476857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C7AA1DB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A016A4" w14:textId="77777777" w:rsidR="00F949D1" w:rsidRDefault="00F949D1">
            <w:pPr>
              <w:jc w:val="center"/>
            </w:pPr>
          </w:p>
        </w:tc>
      </w:tr>
      <w:tr w:rsidR="00F949D1" w14:paraId="4BB451C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B518ADF" w14:textId="77777777" w:rsidR="00F949D1" w:rsidRPr="004A7EA0" w:rsidRDefault="00F949D1">
            <w:pPr>
              <w:rPr>
                <w:lang w:val="en-GB"/>
              </w:rPr>
            </w:pPr>
            <w:r w:rsidRPr="004A7EA0">
              <w:rPr>
                <w:lang w:val="en-GB"/>
              </w:rPr>
              <w:t>Composite boiler feed water pump no1</w:t>
            </w:r>
          </w:p>
        </w:tc>
        <w:tc>
          <w:tcPr>
            <w:tcW w:w="1744" w:type="dxa"/>
            <w:vAlign w:val="center"/>
          </w:tcPr>
          <w:p w14:paraId="62497589" w14:textId="77777777" w:rsidR="00F949D1" w:rsidRDefault="00F949D1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72EF185" w14:textId="77777777" w:rsidR="00F949D1" w:rsidRDefault="00F949D1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EF4529C" w14:textId="77777777" w:rsidR="00F949D1" w:rsidRDefault="00F949D1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1E11F59A" w14:textId="77777777" w:rsidR="00F949D1" w:rsidRDefault="00F949D1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207E100" w14:textId="77777777" w:rsidR="00F949D1" w:rsidRDefault="00F949D1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4F7E7C" w14:textId="77777777" w:rsidR="00F949D1" w:rsidRDefault="00F949D1">
            <w:pPr>
              <w:jc w:val="center"/>
            </w:pPr>
          </w:p>
        </w:tc>
      </w:tr>
      <w:tr w:rsidR="002B5848" w14:paraId="04AD917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FB3484A" w14:textId="77777777" w:rsidR="002B5848" w:rsidRPr="004A7EA0" w:rsidRDefault="002B5848">
            <w:pPr>
              <w:rPr>
                <w:lang w:val="en-GB"/>
              </w:rPr>
            </w:pPr>
            <w:r w:rsidRPr="004A7EA0">
              <w:rPr>
                <w:lang w:val="en-GB"/>
              </w:rPr>
              <w:t>Composite boiler feed water pump no2 el. motor</w:t>
            </w:r>
          </w:p>
        </w:tc>
        <w:tc>
          <w:tcPr>
            <w:tcW w:w="1744" w:type="dxa"/>
            <w:vAlign w:val="center"/>
          </w:tcPr>
          <w:p w14:paraId="7BE933C5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C73F431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476BDDBB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10263849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54A0AD5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8E5DB4" w14:textId="77777777" w:rsidR="002B5848" w:rsidRDefault="002B5848">
            <w:pPr>
              <w:jc w:val="center"/>
            </w:pPr>
          </w:p>
        </w:tc>
      </w:tr>
      <w:tr w:rsidR="002B5848" w14:paraId="1C4D8AA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1B167BB" w14:textId="77777777" w:rsidR="002B5848" w:rsidRPr="004A7EA0" w:rsidRDefault="002B5848">
            <w:pPr>
              <w:rPr>
                <w:lang w:val="en-GB"/>
              </w:rPr>
            </w:pPr>
            <w:r w:rsidRPr="004A7EA0">
              <w:rPr>
                <w:lang w:val="en-GB"/>
              </w:rPr>
              <w:t>Composite boiler feed water pump no2</w:t>
            </w:r>
          </w:p>
        </w:tc>
        <w:tc>
          <w:tcPr>
            <w:tcW w:w="1744" w:type="dxa"/>
            <w:vAlign w:val="center"/>
          </w:tcPr>
          <w:p w14:paraId="5DE535F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D53438E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3E5372BB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2265491A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2B223C4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12EE52" w14:textId="77777777" w:rsidR="002B5848" w:rsidRDefault="002B5848">
            <w:pPr>
              <w:jc w:val="center"/>
            </w:pPr>
          </w:p>
        </w:tc>
      </w:tr>
      <w:tr w:rsidR="002B5848" w14:paraId="764A4F26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5CCA106" w14:textId="77777777" w:rsidR="002B5848" w:rsidRDefault="002B5848">
            <w:r>
              <w:rPr>
                <w:b/>
                <w:color w:val="990099"/>
              </w:rPr>
              <w:t>FWG ejector pump</w:t>
            </w:r>
          </w:p>
        </w:tc>
      </w:tr>
      <w:tr w:rsidR="003471F0" w14:paraId="4FC597A5" w14:textId="77777777" w:rsidTr="00F92967">
        <w:trPr>
          <w:trHeight w:hRule="exact" w:val="400"/>
        </w:trPr>
        <w:tc>
          <w:tcPr>
            <w:tcW w:w="2689" w:type="dxa"/>
            <w:vAlign w:val="center"/>
          </w:tcPr>
          <w:p w14:paraId="1BCB5B32" w14:textId="77777777" w:rsidR="003471F0" w:rsidRPr="004A7EA0" w:rsidRDefault="003471F0">
            <w:pPr>
              <w:rPr>
                <w:lang w:val="en-GB"/>
              </w:rPr>
            </w:pPr>
            <w:r w:rsidRPr="004A7EA0">
              <w:rPr>
                <w:lang w:val="en-GB"/>
              </w:rPr>
              <w:t>FW generator ejector pump el. motor</w:t>
            </w:r>
          </w:p>
        </w:tc>
        <w:tc>
          <w:tcPr>
            <w:tcW w:w="1744" w:type="dxa"/>
            <w:vAlign w:val="center"/>
          </w:tcPr>
          <w:p w14:paraId="63764057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A8F25C4" w14:textId="77777777" w:rsidR="003471F0" w:rsidRDefault="003471F0" w:rsidP="005108AF">
            <w:pPr>
              <w:jc w:val="center"/>
            </w:pPr>
            <w:r>
              <w:t>26 A</w:t>
            </w:r>
          </w:p>
        </w:tc>
        <w:tc>
          <w:tcPr>
            <w:tcW w:w="902" w:type="dxa"/>
            <w:vAlign w:val="center"/>
          </w:tcPr>
          <w:p w14:paraId="70A8BA13" w14:textId="77777777" w:rsidR="003471F0" w:rsidRDefault="003471F0" w:rsidP="005108AF">
            <w:pPr>
              <w:jc w:val="center"/>
            </w:pPr>
            <w:r>
              <w:t>37690</w:t>
            </w:r>
          </w:p>
        </w:tc>
        <w:tc>
          <w:tcPr>
            <w:tcW w:w="975" w:type="dxa"/>
            <w:vAlign w:val="center"/>
          </w:tcPr>
          <w:p w14:paraId="13F75DFF" w14:textId="77777777" w:rsidR="003471F0" w:rsidRDefault="003471F0" w:rsidP="005108AF">
            <w:pPr>
              <w:jc w:val="center"/>
            </w:pPr>
            <w:r>
              <w:t>1800</w:t>
            </w:r>
          </w:p>
        </w:tc>
        <w:tc>
          <w:tcPr>
            <w:tcW w:w="1028" w:type="dxa"/>
          </w:tcPr>
          <w:p w14:paraId="13DDB31E" w14:textId="77777777" w:rsidR="003471F0" w:rsidRDefault="003471F0">
            <w:r w:rsidRPr="00ED4BD1">
              <w:t>15-July-2024</w:t>
            </w:r>
          </w:p>
        </w:tc>
        <w:tc>
          <w:tcPr>
            <w:tcW w:w="1225" w:type="dxa"/>
            <w:vAlign w:val="center"/>
          </w:tcPr>
          <w:p w14:paraId="3B2D3135" w14:textId="77777777" w:rsidR="003471F0" w:rsidRDefault="003471F0">
            <w:pPr>
              <w:jc w:val="center"/>
            </w:pPr>
          </w:p>
        </w:tc>
      </w:tr>
      <w:tr w:rsidR="003471F0" w14:paraId="07CE48BC" w14:textId="77777777" w:rsidTr="00F92967">
        <w:trPr>
          <w:trHeight w:hRule="exact" w:val="400"/>
        </w:trPr>
        <w:tc>
          <w:tcPr>
            <w:tcW w:w="2689" w:type="dxa"/>
            <w:vAlign w:val="center"/>
          </w:tcPr>
          <w:p w14:paraId="6A57632A" w14:textId="77777777" w:rsidR="003471F0" w:rsidRDefault="003471F0">
            <w:r>
              <w:t>FW generator ejector pump</w:t>
            </w:r>
          </w:p>
        </w:tc>
        <w:tc>
          <w:tcPr>
            <w:tcW w:w="1744" w:type="dxa"/>
            <w:vAlign w:val="center"/>
          </w:tcPr>
          <w:p w14:paraId="35843460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BDA12DB" w14:textId="77777777" w:rsidR="003471F0" w:rsidRDefault="003471F0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8121613" w14:textId="77777777" w:rsidR="003471F0" w:rsidRDefault="003471F0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18E5D1CA" w14:textId="77777777" w:rsidR="003471F0" w:rsidRDefault="003471F0" w:rsidP="005108AF">
            <w:pPr>
              <w:jc w:val="center"/>
            </w:pPr>
          </w:p>
        </w:tc>
        <w:tc>
          <w:tcPr>
            <w:tcW w:w="1028" w:type="dxa"/>
          </w:tcPr>
          <w:p w14:paraId="43ADE1AA" w14:textId="77777777" w:rsidR="003471F0" w:rsidRDefault="003471F0"/>
        </w:tc>
        <w:tc>
          <w:tcPr>
            <w:tcW w:w="1225" w:type="dxa"/>
            <w:vAlign w:val="center"/>
          </w:tcPr>
          <w:p w14:paraId="00B701D7" w14:textId="77777777" w:rsidR="003471F0" w:rsidRDefault="003471F0">
            <w:pPr>
              <w:jc w:val="center"/>
            </w:pPr>
          </w:p>
        </w:tc>
      </w:tr>
      <w:tr w:rsidR="002B5848" w14:paraId="2F196A25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FC90D8C" w14:textId="77777777" w:rsidR="002B5848" w:rsidRDefault="002B5848">
            <w:r>
              <w:rPr>
                <w:b/>
                <w:color w:val="990099"/>
              </w:rPr>
              <w:t>Aux boiler FO pumps</w:t>
            </w:r>
          </w:p>
        </w:tc>
      </w:tr>
      <w:tr w:rsidR="002B5848" w14:paraId="30FEF53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D09EB10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Aux boiler FO pump no1 el. motor</w:t>
            </w:r>
          </w:p>
        </w:tc>
        <w:tc>
          <w:tcPr>
            <w:tcW w:w="1744" w:type="dxa"/>
            <w:vAlign w:val="center"/>
          </w:tcPr>
          <w:p w14:paraId="008BB04D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9F73000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AF9220D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29C3EF3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F27DA00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E3173A" w14:textId="77777777" w:rsidR="002B5848" w:rsidRDefault="002B5848">
            <w:pPr>
              <w:jc w:val="center"/>
            </w:pPr>
          </w:p>
        </w:tc>
      </w:tr>
      <w:tr w:rsidR="002B5848" w14:paraId="64639F1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01152EF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Aux boiler FO pump no1</w:t>
            </w:r>
          </w:p>
        </w:tc>
        <w:tc>
          <w:tcPr>
            <w:tcW w:w="1744" w:type="dxa"/>
            <w:vAlign w:val="center"/>
          </w:tcPr>
          <w:p w14:paraId="73A77782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AA0AA83" w14:textId="77777777" w:rsidR="002B5848" w:rsidRPr="00726C91" w:rsidRDefault="002B5848" w:rsidP="005108AF">
            <w:pPr>
              <w:jc w:val="center"/>
              <w:rPr>
                <w:b/>
              </w:rPr>
            </w:pPr>
          </w:p>
        </w:tc>
        <w:tc>
          <w:tcPr>
            <w:tcW w:w="902" w:type="dxa"/>
            <w:vAlign w:val="center"/>
          </w:tcPr>
          <w:p w14:paraId="00BA6033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9093AB4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21DCB61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10323A" w14:textId="77777777" w:rsidR="002B5848" w:rsidRDefault="002B5848">
            <w:pPr>
              <w:jc w:val="center"/>
            </w:pPr>
          </w:p>
        </w:tc>
      </w:tr>
      <w:tr w:rsidR="002B5848" w14:paraId="25B9135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CDBA5F3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Aux boiler FO pump no2 el. motor</w:t>
            </w:r>
          </w:p>
        </w:tc>
        <w:tc>
          <w:tcPr>
            <w:tcW w:w="1744" w:type="dxa"/>
            <w:vAlign w:val="center"/>
          </w:tcPr>
          <w:p w14:paraId="717A3EA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9C1A125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44FEF9F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9A85EE2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4CDFD1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F3314FD" w14:textId="77777777" w:rsidR="002B5848" w:rsidRDefault="002B5848">
            <w:pPr>
              <w:jc w:val="center"/>
            </w:pPr>
          </w:p>
        </w:tc>
      </w:tr>
      <w:tr w:rsidR="002B5848" w14:paraId="3662C34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828AE60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Aux boiler FO pump no2</w:t>
            </w:r>
          </w:p>
        </w:tc>
        <w:tc>
          <w:tcPr>
            <w:tcW w:w="1744" w:type="dxa"/>
            <w:vAlign w:val="center"/>
          </w:tcPr>
          <w:p w14:paraId="5BB67FAD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34CF1C8" w14:textId="77777777" w:rsidR="002B5848" w:rsidRPr="00726C91" w:rsidRDefault="002B5848" w:rsidP="005108AF">
            <w:pPr>
              <w:jc w:val="center"/>
              <w:rPr>
                <w:b/>
              </w:rPr>
            </w:pPr>
          </w:p>
        </w:tc>
        <w:tc>
          <w:tcPr>
            <w:tcW w:w="902" w:type="dxa"/>
            <w:vAlign w:val="center"/>
          </w:tcPr>
          <w:p w14:paraId="39E448A5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5C3A442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8138F1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723B89" w14:textId="77777777" w:rsidR="002B5848" w:rsidRDefault="002B5848">
            <w:pPr>
              <w:jc w:val="center"/>
            </w:pPr>
          </w:p>
        </w:tc>
      </w:tr>
      <w:tr w:rsidR="002B5848" w14:paraId="00DBE2D3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5EA195E" w14:textId="77777777" w:rsidR="002B5848" w:rsidRDefault="002B5848">
            <w:r>
              <w:rPr>
                <w:b/>
                <w:color w:val="990099"/>
              </w:rPr>
              <w:t>Composite boiler FO pumps</w:t>
            </w:r>
          </w:p>
        </w:tc>
      </w:tr>
      <w:tr w:rsidR="002B5848" w14:paraId="411251F8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E996A8F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Composite boiler FO pump no1 el. motor</w:t>
            </w:r>
          </w:p>
        </w:tc>
        <w:tc>
          <w:tcPr>
            <w:tcW w:w="1744" w:type="dxa"/>
            <w:vAlign w:val="center"/>
          </w:tcPr>
          <w:p w14:paraId="2E99A26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6F72B95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34FC822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6BDB026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1B5595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AEFC4F" w14:textId="77777777" w:rsidR="002B5848" w:rsidRDefault="002B5848">
            <w:pPr>
              <w:jc w:val="center"/>
            </w:pPr>
          </w:p>
        </w:tc>
      </w:tr>
      <w:tr w:rsidR="002B5848" w14:paraId="0661294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6DF66D0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Composite boiler FO pump no2 el. motor</w:t>
            </w:r>
          </w:p>
        </w:tc>
        <w:tc>
          <w:tcPr>
            <w:tcW w:w="1744" w:type="dxa"/>
            <w:vAlign w:val="center"/>
          </w:tcPr>
          <w:p w14:paraId="737843F4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7D3D45C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4486BCD7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000761C5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3E77FE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8E124F" w14:textId="77777777" w:rsidR="002B5848" w:rsidRDefault="002B5848">
            <w:pPr>
              <w:jc w:val="center"/>
            </w:pPr>
          </w:p>
        </w:tc>
      </w:tr>
      <w:tr w:rsidR="002B5848" w14:paraId="6C16425F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87A6F8C" w14:textId="77777777" w:rsidR="002B5848" w:rsidRDefault="002B5848">
            <w:r>
              <w:rPr>
                <w:b/>
                <w:color w:val="990099"/>
              </w:rPr>
              <w:t>FO supply pumps</w:t>
            </w:r>
          </w:p>
        </w:tc>
      </w:tr>
      <w:tr w:rsidR="002B5848" w14:paraId="5C9F8E6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CFD21A9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O supply pump no1 el. motor</w:t>
            </w:r>
          </w:p>
        </w:tc>
        <w:tc>
          <w:tcPr>
            <w:tcW w:w="1744" w:type="dxa"/>
            <w:vAlign w:val="center"/>
          </w:tcPr>
          <w:p w14:paraId="060120A6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44E2205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747C0FFA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67DD4E4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5D1E66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63F449" w14:textId="77777777" w:rsidR="002B5848" w:rsidRDefault="002B5848">
            <w:pPr>
              <w:jc w:val="center"/>
            </w:pPr>
          </w:p>
        </w:tc>
      </w:tr>
      <w:tr w:rsidR="002B5848" w14:paraId="533390B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027D9D1" w14:textId="77777777" w:rsidR="002B5848" w:rsidRDefault="002B5848">
            <w:r>
              <w:t>FO supply pump no1</w:t>
            </w:r>
          </w:p>
        </w:tc>
        <w:tc>
          <w:tcPr>
            <w:tcW w:w="1744" w:type="dxa"/>
            <w:vAlign w:val="center"/>
          </w:tcPr>
          <w:p w14:paraId="43DC082F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B32C438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59E8DAF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EAE376E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C917463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2AFCDD" w14:textId="77777777" w:rsidR="002B5848" w:rsidRDefault="002B5848">
            <w:pPr>
              <w:jc w:val="center"/>
            </w:pPr>
          </w:p>
        </w:tc>
      </w:tr>
      <w:tr w:rsidR="002B5848" w14:paraId="60DEDD5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C437BA4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O supply pump no2 el. motor</w:t>
            </w:r>
          </w:p>
        </w:tc>
        <w:tc>
          <w:tcPr>
            <w:tcW w:w="1744" w:type="dxa"/>
            <w:vAlign w:val="center"/>
          </w:tcPr>
          <w:p w14:paraId="43EB4780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422DC55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386B72C2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0D1E5A11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071ECA1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8FCE02" w14:textId="77777777" w:rsidR="002B5848" w:rsidRDefault="002B5848">
            <w:pPr>
              <w:jc w:val="center"/>
            </w:pPr>
          </w:p>
        </w:tc>
      </w:tr>
      <w:tr w:rsidR="002B5848" w14:paraId="2D78A1E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0DD6E46" w14:textId="77777777" w:rsidR="002B5848" w:rsidRDefault="002B5848">
            <w:r>
              <w:t>FO supply pump no2</w:t>
            </w:r>
          </w:p>
        </w:tc>
        <w:tc>
          <w:tcPr>
            <w:tcW w:w="1744" w:type="dxa"/>
            <w:vAlign w:val="center"/>
          </w:tcPr>
          <w:p w14:paraId="29DC6B5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80DCDE2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4A00735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A414741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5578200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922F75D" w14:textId="77777777" w:rsidR="002B5848" w:rsidRDefault="002B5848">
            <w:pPr>
              <w:jc w:val="center"/>
            </w:pPr>
          </w:p>
        </w:tc>
      </w:tr>
      <w:tr w:rsidR="002B5848" w14:paraId="044A89C1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7E8AD3C" w14:textId="77777777" w:rsidR="002B5848" w:rsidRDefault="002B5848">
            <w:r>
              <w:rPr>
                <w:b/>
                <w:color w:val="990099"/>
              </w:rPr>
              <w:t>FO circulation pumps</w:t>
            </w:r>
          </w:p>
        </w:tc>
      </w:tr>
      <w:tr w:rsidR="002B5848" w14:paraId="55A8EBC1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A935202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O circulation pump no1 el. motor</w:t>
            </w:r>
          </w:p>
        </w:tc>
        <w:tc>
          <w:tcPr>
            <w:tcW w:w="1744" w:type="dxa"/>
            <w:vAlign w:val="center"/>
          </w:tcPr>
          <w:p w14:paraId="40BDE69A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0446D8C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6C2B7843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5AB18B77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402813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4E4490" w14:textId="77777777" w:rsidR="002B5848" w:rsidRDefault="002B5848">
            <w:pPr>
              <w:jc w:val="center"/>
            </w:pPr>
          </w:p>
        </w:tc>
      </w:tr>
      <w:tr w:rsidR="002B5848" w14:paraId="6027421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C6921BB" w14:textId="77777777" w:rsidR="002B5848" w:rsidRDefault="002B5848">
            <w:r>
              <w:t>FO circulation pump no1</w:t>
            </w:r>
          </w:p>
        </w:tc>
        <w:tc>
          <w:tcPr>
            <w:tcW w:w="1744" w:type="dxa"/>
            <w:vAlign w:val="center"/>
          </w:tcPr>
          <w:p w14:paraId="783FEA42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70AD253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053386CF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4C75FB5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FAF788D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9B06BDF" w14:textId="77777777" w:rsidR="002B5848" w:rsidRDefault="002B5848">
            <w:pPr>
              <w:jc w:val="center"/>
            </w:pPr>
          </w:p>
        </w:tc>
      </w:tr>
      <w:tr w:rsidR="002B5848" w14:paraId="3C4CE6D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D207F9E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O circulation pump no2 el. motor</w:t>
            </w:r>
          </w:p>
        </w:tc>
        <w:tc>
          <w:tcPr>
            <w:tcW w:w="1744" w:type="dxa"/>
            <w:vAlign w:val="center"/>
          </w:tcPr>
          <w:p w14:paraId="42CCC0DE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40FD0C7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2DC92AC0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1979D408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1C7E6EF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F3493A" w14:textId="77777777" w:rsidR="002B5848" w:rsidRDefault="002B5848">
            <w:pPr>
              <w:jc w:val="center"/>
            </w:pPr>
          </w:p>
        </w:tc>
      </w:tr>
      <w:tr w:rsidR="002B5848" w14:paraId="471A8F0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D40F62F" w14:textId="77777777" w:rsidR="002B5848" w:rsidRDefault="002B5848">
            <w:r>
              <w:lastRenderedPageBreak/>
              <w:t>FO circulation pump no2</w:t>
            </w:r>
          </w:p>
        </w:tc>
        <w:tc>
          <w:tcPr>
            <w:tcW w:w="1744" w:type="dxa"/>
            <w:vAlign w:val="center"/>
          </w:tcPr>
          <w:p w14:paraId="703163BB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1CBE41C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75FAE4A7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522DCBF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57B4B74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60A603B" w14:textId="77777777" w:rsidR="002B5848" w:rsidRDefault="002B5848">
            <w:pPr>
              <w:jc w:val="center"/>
            </w:pPr>
          </w:p>
        </w:tc>
      </w:tr>
      <w:tr w:rsidR="002B5848" w14:paraId="1BEAE21E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0EDBFFB" w14:textId="77777777" w:rsidR="002B5848" w:rsidRDefault="002B5848">
            <w:r>
              <w:rPr>
                <w:b/>
                <w:color w:val="990099"/>
              </w:rPr>
              <w:t>Transfer pumps</w:t>
            </w:r>
          </w:p>
        </w:tc>
      </w:tr>
      <w:tr w:rsidR="002B5848" w14:paraId="71FCC43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CF15BE3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HFO transfer pump el. motor</w:t>
            </w:r>
          </w:p>
        </w:tc>
        <w:tc>
          <w:tcPr>
            <w:tcW w:w="1744" w:type="dxa"/>
            <w:vAlign w:val="center"/>
          </w:tcPr>
          <w:p w14:paraId="725ED5C6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B3C039E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8639374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6F1C6E74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0C64384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18DDAB" w14:textId="77777777" w:rsidR="002B5848" w:rsidRDefault="002B5848">
            <w:pPr>
              <w:jc w:val="center"/>
            </w:pPr>
          </w:p>
        </w:tc>
      </w:tr>
      <w:tr w:rsidR="002B5848" w14:paraId="1093440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90106D8" w14:textId="77777777" w:rsidR="002B5848" w:rsidRDefault="002B5848">
            <w:r>
              <w:t>HFO transfer pump</w:t>
            </w:r>
          </w:p>
        </w:tc>
        <w:tc>
          <w:tcPr>
            <w:tcW w:w="1744" w:type="dxa"/>
            <w:vAlign w:val="center"/>
          </w:tcPr>
          <w:p w14:paraId="0770463E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9436DB8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2AD52AB3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4ED3DC6F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0BC6C23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8D3E13" w14:textId="77777777" w:rsidR="002B5848" w:rsidRDefault="002B5848">
            <w:pPr>
              <w:jc w:val="center"/>
            </w:pPr>
          </w:p>
        </w:tc>
      </w:tr>
      <w:tr w:rsidR="002B5848" w14:paraId="219AD58C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CA6AF2A" w14:textId="77777777" w:rsidR="002B5848" w:rsidRDefault="002B5848">
            <w:r>
              <w:rPr>
                <w:b/>
                <w:color w:val="990099"/>
              </w:rPr>
              <w:t>Separators</w:t>
            </w:r>
          </w:p>
        </w:tc>
      </w:tr>
      <w:tr w:rsidR="002B5848" w:rsidRPr="004E182B" w14:paraId="09FB6AB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BFF15EE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LO purifier no1 el. motor</w:t>
            </w:r>
          </w:p>
        </w:tc>
        <w:tc>
          <w:tcPr>
            <w:tcW w:w="1744" w:type="dxa"/>
            <w:vAlign w:val="center"/>
          </w:tcPr>
          <w:p w14:paraId="13F91C89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56C87BC6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64414A1F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37C57662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2D5B4F64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2301753D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450C1FF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D38F7B9" w14:textId="77777777" w:rsidR="002B5848" w:rsidRDefault="002B5848">
            <w:r>
              <w:t>LO purifier no1</w:t>
            </w:r>
          </w:p>
        </w:tc>
        <w:tc>
          <w:tcPr>
            <w:tcW w:w="1744" w:type="dxa"/>
            <w:vAlign w:val="center"/>
          </w:tcPr>
          <w:p w14:paraId="5D842B81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3285CFA7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27C00B3" w14:textId="77777777" w:rsidR="002B5848" w:rsidRPr="004E182B" w:rsidRDefault="002B5848" w:rsidP="00C84D76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7A33B45B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2C9B0564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522A8A65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7F32668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D32B69E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LO purifier no2 el. motor</w:t>
            </w:r>
          </w:p>
        </w:tc>
        <w:tc>
          <w:tcPr>
            <w:tcW w:w="1744" w:type="dxa"/>
            <w:vAlign w:val="center"/>
          </w:tcPr>
          <w:p w14:paraId="1D94C995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7006081B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3271EFBE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58071048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22088634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3C114FE2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25F4565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B93D8DA" w14:textId="77777777" w:rsidR="002B5848" w:rsidRDefault="002B5848">
            <w:r>
              <w:t>LO purifier no2</w:t>
            </w:r>
          </w:p>
        </w:tc>
        <w:tc>
          <w:tcPr>
            <w:tcW w:w="1744" w:type="dxa"/>
            <w:vAlign w:val="center"/>
          </w:tcPr>
          <w:p w14:paraId="01F309A0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63C4FE36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17595B94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5A1AEDD8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56235055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23CDB70E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799A1C3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9A07782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HFO purifier no1 el. motor</w:t>
            </w:r>
          </w:p>
        </w:tc>
        <w:tc>
          <w:tcPr>
            <w:tcW w:w="1744" w:type="dxa"/>
            <w:vAlign w:val="center"/>
          </w:tcPr>
          <w:p w14:paraId="0C158967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3144D95C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395366F4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4FA171E3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7F9AE3BC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741F8E11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201AECF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839FF97" w14:textId="77777777" w:rsidR="002B5848" w:rsidRDefault="002B5848">
            <w:r>
              <w:t>HFO purifier no1</w:t>
            </w:r>
          </w:p>
        </w:tc>
        <w:tc>
          <w:tcPr>
            <w:tcW w:w="1744" w:type="dxa"/>
            <w:vAlign w:val="center"/>
          </w:tcPr>
          <w:p w14:paraId="540F1CF2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62D648A1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1AD24B9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7A66BE0C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5295C154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56268DCE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42E54D9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40133AB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HFO purifier no2 el. motor</w:t>
            </w:r>
          </w:p>
        </w:tc>
        <w:tc>
          <w:tcPr>
            <w:tcW w:w="1744" w:type="dxa"/>
            <w:vAlign w:val="center"/>
          </w:tcPr>
          <w:p w14:paraId="7D27F797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01525F35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01B37C3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3F3726EE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41DD5DC4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6462F1DB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4BF1555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1DEEE20" w14:textId="77777777" w:rsidR="002B5848" w:rsidRDefault="002B5848">
            <w:r>
              <w:t>HFO purifier no2</w:t>
            </w:r>
          </w:p>
        </w:tc>
        <w:tc>
          <w:tcPr>
            <w:tcW w:w="1744" w:type="dxa"/>
            <w:vAlign w:val="center"/>
          </w:tcPr>
          <w:p w14:paraId="10623205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Under full load, 30min after starting and after flushing separator</w:t>
            </w:r>
          </w:p>
        </w:tc>
        <w:tc>
          <w:tcPr>
            <w:tcW w:w="1133" w:type="dxa"/>
            <w:vAlign w:val="center"/>
          </w:tcPr>
          <w:p w14:paraId="2225AEFA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1AB67966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655C09F5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16F6D5EC" w14:textId="77777777" w:rsidR="002B5848" w:rsidRPr="004E182B" w:rsidRDefault="002B5848" w:rsidP="0030145E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16797104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14:paraId="1D83A36A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4647907" w14:textId="77777777" w:rsidR="002B5848" w:rsidRDefault="002B5848">
            <w:r>
              <w:rPr>
                <w:b/>
                <w:color w:val="990099"/>
              </w:rPr>
              <w:t>Framo Power Pack</w:t>
            </w:r>
          </w:p>
        </w:tc>
      </w:tr>
      <w:tr w:rsidR="002B5848" w:rsidRPr="004E182B" w14:paraId="4B11E21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E20D0E1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pump no1 el. motor</w:t>
            </w:r>
          </w:p>
        </w:tc>
        <w:tc>
          <w:tcPr>
            <w:tcW w:w="1744" w:type="dxa"/>
            <w:vAlign w:val="center"/>
          </w:tcPr>
          <w:p w14:paraId="2BFA2A7F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373D0D0C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3C2A6711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41C0CB9F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1C506170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52B6D4E3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11433617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81AFC66" w14:textId="77777777" w:rsidR="002B5848" w:rsidRDefault="002B5848">
            <w:r>
              <w:t>Framo pump no1</w:t>
            </w:r>
          </w:p>
        </w:tc>
        <w:tc>
          <w:tcPr>
            <w:tcW w:w="1744" w:type="dxa"/>
            <w:vAlign w:val="center"/>
          </w:tcPr>
          <w:p w14:paraId="0E519473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6AB8A683" w14:textId="77777777" w:rsidR="002B5848" w:rsidRPr="004E182B" w:rsidRDefault="002B5848" w:rsidP="005108AF">
            <w:pPr>
              <w:jc w:val="center"/>
              <w:rPr>
                <w:szCs w:val="16"/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48D8EC45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44ECF67F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51B94166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4B0EC909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54987191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A7EBF56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pump no2 el. motor</w:t>
            </w:r>
          </w:p>
        </w:tc>
        <w:tc>
          <w:tcPr>
            <w:tcW w:w="1744" w:type="dxa"/>
            <w:vAlign w:val="center"/>
          </w:tcPr>
          <w:p w14:paraId="4B7F1BCF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665ABEAC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4251AA98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520A6874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7455FECF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221D2EC8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53A65911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749A961" w14:textId="77777777" w:rsidR="002B5848" w:rsidRDefault="002B5848">
            <w:r>
              <w:t>Framo pump no2</w:t>
            </w:r>
          </w:p>
        </w:tc>
        <w:tc>
          <w:tcPr>
            <w:tcW w:w="1744" w:type="dxa"/>
            <w:vAlign w:val="center"/>
          </w:tcPr>
          <w:p w14:paraId="5FF3E90B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2B40401C" w14:textId="77777777" w:rsidR="002B5848" w:rsidRPr="004E182B" w:rsidRDefault="002B5848" w:rsidP="005108AF">
            <w:pPr>
              <w:jc w:val="center"/>
              <w:rPr>
                <w:sz w:val="10"/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AE84857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1C2C071A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60192D96" w14:textId="77777777" w:rsidR="002B5848" w:rsidRPr="004E182B" w:rsidRDefault="002B5848" w:rsidP="005108AF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40F6B5B9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6D0BE48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FB3B95E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pump no3 diesel engine</w:t>
            </w:r>
          </w:p>
        </w:tc>
        <w:tc>
          <w:tcPr>
            <w:tcW w:w="1744" w:type="dxa"/>
            <w:vAlign w:val="center"/>
          </w:tcPr>
          <w:p w14:paraId="1CDB1CF9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1CF33D6C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3A881E38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12FC16D9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6C0547C4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219F083E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59E439C2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C49E241" w14:textId="77777777" w:rsidR="002B5848" w:rsidRDefault="002B5848">
            <w:r>
              <w:t>Framo pump no3</w:t>
            </w:r>
          </w:p>
        </w:tc>
        <w:tc>
          <w:tcPr>
            <w:tcW w:w="1744" w:type="dxa"/>
            <w:vAlign w:val="center"/>
          </w:tcPr>
          <w:p w14:paraId="3979DD36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1328355D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0893F4F9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2F29B32C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6DCB7A18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3217E620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5122417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388A30A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pump no4 diesel engine</w:t>
            </w:r>
          </w:p>
        </w:tc>
        <w:tc>
          <w:tcPr>
            <w:tcW w:w="1744" w:type="dxa"/>
            <w:vAlign w:val="center"/>
          </w:tcPr>
          <w:p w14:paraId="4BE38F1F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73F685F4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537DDED8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1EDAF264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5091ABB6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7F754698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:rsidRPr="004E182B" w14:paraId="4A9A02CC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A370D16" w14:textId="77777777" w:rsidR="002B5848" w:rsidRDefault="002B5848">
            <w:r>
              <w:t>Framo pump no4</w:t>
            </w:r>
          </w:p>
        </w:tc>
        <w:tc>
          <w:tcPr>
            <w:tcW w:w="1744" w:type="dxa"/>
            <w:vAlign w:val="center"/>
          </w:tcPr>
          <w:p w14:paraId="1CFDD312" w14:textId="77777777" w:rsidR="002B5848" w:rsidRPr="004E182B" w:rsidRDefault="002B5848">
            <w:pPr>
              <w:jc w:val="center"/>
              <w:rPr>
                <w:lang w:val="en-GB"/>
              </w:rPr>
            </w:pPr>
            <w:r w:rsidRPr="004E182B">
              <w:rPr>
                <w:lang w:val="en-GB"/>
              </w:rPr>
              <w:t>Normal operation. Provide information about load and suction/discharge pressure</w:t>
            </w:r>
          </w:p>
        </w:tc>
        <w:tc>
          <w:tcPr>
            <w:tcW w:w="1133" w:type="dxa"/>
            <w:vAlign w:val="center"/>
          </w:tcPr>
          <w:p w14:paraId="5097175B" w14:textId="77777777" w:rsidR="002B5848" w:rsidRPr="004E182B" w:rsidRDefault="002B5848" w:rsidP="00EE4C97">
            <w:pPr>
              <w:jc w:val="center"/>
              <w:rPr>
                <w:sz w:val="10"/>
                <w:lang w:val="en-GB"/>
              </w:rPr>
            </w:pPr>
          </w:p>
        </w:tc>
        <w:tc>
          <w:tcPr>
            <w:tcW w:w="902" w:type="dxa"/>
            <w:vAlign w:val="center"/>
          </w:tcPr>
          <w:p w14:paraId="4F67D247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975" w:type="dxa"/>
            <w:vAlign w:val="center"/>
          </w:tcPr>
          <w:p w14:paraId="5CFACDED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028" w:type="dxa"/>
            <w:vAlign w:val="center"/>
          </w:tcPr>
          <w:p w14:paraId="1CBAD8AA" w14:textId="77777777" w:rsidR="002B5848" w:rsidRPr="004E182B" w:rsidRDefault="002B5848" w:rsidP="00EE4C97">
            <w:pPr>
              <w:jc w:val="center"/>
              <w:rPr>
                <w:lang w:val="en-GB"/>
              </w:rPr>
            </w:pPr>
          </w:p>
        </w:tc>
        <w:tc>
          <w:tcPr>
            <w:tcW w:w="1225" w:type="dxa"/>
            <w:vAlign w:val="center"/>
          </w:tcPr>
          <w:p w14:paraId="4716A3E2" w14:textId="77777777" w:rsidR="002B5848" w:rsidRPr="004E182B" w:rsidRDefault="002B5848">
            <w:pPr>
              <w:jc w:val="center"/>
              <w:rPr>
                <w:lang w:val="en-GB"/>
              </w:rPr>
            </w:pPr>
          </w:p>
        </w:tc>
      </w:tr>
      <w:tr w:rsidR="002B5848" w14:paraId="2FCBB220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16A22F4" w14:textId="77777777" w:rsidR="002B5848" w:rsidRDefault="002B5848">
            <w:r>
              <w:rPr>
                <w:b/>
                <w:color w:val="990099"/>
              </w:rPr>
              <w:t>Framo feed pumps</w:t>
            </w:r>
          </w:p>
        </w:tc>
      </w:tr>
      <w:tr w:rsidR="002B5848" w14:paraId="4DD4315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47D340B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feed pump no1 el. motor</w:t>
            </w:r>
          </w:p>
        </w:tc>
        <w:tc>
          <w:tcPr>
            <w:tcW w:w="1744" w:type="dxa"/>
            <w:vAlign w:val="center"/>
          </w:tcPr>
          <w:p w14:paraId="4242493C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4006854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1EAF16B7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3E0726CC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368426B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C8C256" w14:textId="77777777" w:rsidR="002B5848" w:rsidRDefault="002B5848">
            <w:pPr>
              <w:jc w:val="center"/>
            </w:pPr>
          </w:p>
        </w:tc>
      </w:tr>
      <w:tr w:rsidR="002B5848" w14:paraId="2F84AD8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0749C42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feed pump no2 el. motor</w:t>
            </w:r>
          </w:p>
        </w:tc>
        <w:tc>
          <w:tcPr>
            <w:tcW w:w="1744" w:type="dxa"/>
            <w:vAlign w:val="center"/>
          </w:tcPr>
          <w:p w14:paraId="749B73C7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AB59767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737DF280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41CD1F85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53F1771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07339FF" w14:textId="77777777" w:rsidR="002B5848" w:rsidRDefault="002B5848">
            <w:pPr>
              <w:jc w:val="center"/>
            </w:pPr>
          </w:p>
        </w:tc>
      </w:tr>
      <w:tr w:rsidR="002B5848" w14:paraId="5074A6D8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000D461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amo feed pump no3 el. motor</w:t>
            </w:r>
          </w:p>
        </w:tc>
        <w:tc>
          <w:tcPr>
            <w:tcW w:w="1744" w:type="dxa"/>
            <w:vAlign w:val="center"/>
          </w:tcPr>
          <w:p w14:paraId="0AE04EA7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A362619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6A606738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0F64BCE4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AF3FBC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2CDF06" w14:textId="77777777" w:rsidR="002B5848" w:rsidRDefault="002B5848">
            <w:pPr>
              <w:jc w:val="center"/>
            </w:pPr>
          </w:p>
        </w:tc>
      </w:tr>
      <w:tr w:rsidR="002B5848" w14:paraId="57CBD5E9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631991E" w14:textId="77777777" w:rsidR="002B5848" w:rsidRDefault="002B5848">
            <w:r>
              <w:rPr>
                <w:b/>
                <w:color w:val="990099"/>
              </w:rPr>
              <w:t>Main air compressors</w:t>
            </w:r>
          </w:p>
        </w:tc>
      </w:tr>
      <w:tr w:rsidR="002B5848" w14:paraId="7C324C9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1DA2675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Main air compressor no1 el. motor</w:t>
            </w:r>
          </w:p>
        </w:tc>
        <w:tc>
          <w:tcPr>
            <w:tcW w:w="1744" w:type="dxa"/>
            <w:vAlign w:val="center"/>
          </w:tcPr>
          <w:p w14:paraId="69023609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4DFE7D1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6CCCE9A8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0C2CBCBC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511E96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0F335C" w14:textId="77777777" w:rsidR="002B5848" w:rsidRDefault="002B5848">
            <w:pPr>
              <w:jc w:val="center"/>
            </w:pPr>
          </w:p>
        </w:tc>
      </w:tr>
      <w:tr w:rsidR="002B5848" w14:paraId="41C0DFD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0B0A2C8" w14:textId="77777777" w:rsidR="002B5848" w:rsidRDefault="002B5848">
            <w:r>
              <w:t>Main air compressor no1</w:t>
            </w:r>
          </w:p>
        </w:tc>
        <w:tc>
          <w:tcPr>
            <w:tcW w:w="1744" w:type="dxa"/>
            <w:vAlign w:val="center"/>
          </w:tcPr>
          <w:p w14:paraId="0361A468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3ECE3C6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41EB1366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7253FC2E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AFE5F88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A3B0C2" w14:textId="77777777" w:rsidR="002B5848" w:rsidRDefault="002B5848">
            <w:pPr>
              <w:jc w:val="center"/>
            </w:pPr>
          </w:p>
        </w:tc>
      </w:tr>
      <w:tr w:rsidR="002B5848" w14:paraId="6270DBD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F57FB06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Main air compressor no2 el. motor</w:t>
            </w:r>
          </w:p>
        </w:tc>
        <w:tc>
          <w:tcPr>
            <w:tcW w:w="1744" w:type="dxa"/>
            <w:vAlign w:val="center"/>
          </w:tcPr>
          <w:p w14:paraId="0D45C656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8D68AB6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69944E2B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7987B098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58EA36A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1FFE70" w14:textId="77777777" w:rsidR="002B5848" w:rsidRDefault="002B5848">
            <w:pPr>
              <w:jc w:val="center"/>
            </w:pPr>
          </w:p>
        </w:tc>
      </w:tr>
      <w:tr w:rsidR="002B5848" w14:paraId="35DA357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EAF8A93" w14:textId="77777777" w:rsidR="002B5848" w:rsidRDefault="002B5848">
            <w:r>
              <w:t>Main air compressor no2</w:t>
            </w:r>
          </w:p>
        </w:tc>
        <w:tc>
          <w:tcPr>
            <w:tcW w:w="1744" w:type="dxa"/>
            <w:vAlign w:val="center"/>
          </w:tcPr>
          <w:p w14:paraId="4F63E259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5EF4BF8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842488E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71E632CB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379354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1BC17A" w14:textId="77777777" w:rsidR="002B5848" w:rsidRDefault="002B5848">
            <w:pPr>
              <w:jc w:val="center"/>
            </w:pPr>
          </w:p>
        </w:tc>
      </w:tr>
      <w:tr w:rsidR="002B5848" w14:paraId="19ED0D2C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F430A41" w14:textId="77777777" w:rsidR="002B5848" w:rsidRDefault="002B5848">
            <w:r>
              <w:rPr>
                <w:b/>
                <w:color w:val="990099"/>
              </w:rPr>
              <w:t>Air Condition compressors</w:t>
            </w:r>
          </w:p>
        </w:tc>
      </w:tr>
      <w:tr w:rsidR="002B5848" w14:paraId="2B99039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61F153F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AC compressor no1 el. motor</w:t>
            </w:r>
          </w:p>
        </w:tc>
        <w:tc>
          <w:tcPr>
            <w:tcW w:w="1744" w:type="dxa"/>
            <w:vAlign w:val="center"/>
          </w:tcPr>
          <w:p w14:paraId="617ED79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A20D308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384CAF53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70EEDFB0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708494B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F07A85" w14:textId="77777777" w:rsidR="002B5848" w:rsidRDefault="002B5848">
            <w:pPr>
              <w:jc w:val="center"/>
            </w:pPr>
          </w:p>
        </w:tc>
      </w:tr>
      <w:tr w:rsidR="002B5848" w14:paraId="5213C66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82C0922" w14:textId="77777777" w:rsidR="002B5848" w:rsidRDefault="002B5848">
            <w:r>
              <w:lastRenderedPageBreak/>
              <w:t>AC compressor no1</w:t>
            </w:r>
          </w:p>
        </w:tc>
        <w:tc>
          <w:tcPr>
            <w:tcW w:w="1744" w:type="dxa"/>
            <w:vAlign w:val="center"/>
          </w:tcPr>
          <w:p w14:paraId="3C671D3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AD7B159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1FBB874A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7841E132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26927AA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2358D5" w14:textId="77777777" w:rsidR="002B5848" w:rsidRDefault="002B5848">
            <w:pPr>
              <w:jc w:val="center"/>
            </w:pPr>
          </w:p>
        </w:tc>
      </w:tr>
      <w:tr w:rsidR="003471F0" w14:paraId="79366DC6" w14:textId="77777777" w:rsidTr="00B63439">
        <w:trPr>
          <w:trHeight w:hRule="exact" w:val="400"/>
        </w:trPr>
        <w:tc>
          <w:tcPr>
            <w:tcW w:w="2689" w:type="dxa"/>
            <w:vAlign w:val="center"/>
          </w:tcPr>
          <w:p w14:paraId="5BB06F1B" w14:textId="77777777" w:rsidR="003471F0" w:rsidRPr="004E182B" w:rsidRDefault="003471F0">
            <w:pPr>
              <w:rPr>
                <w:lang w:val="en-GB"/>
              </w:rPr>
            </w:pPr>
            <w:r w:rsidRPr="004E182B">
              <w:rPr>
                <w:lang w:val="en-GB"/>
              </w:rPr>
              <w:t>AC compressor no2 el. motor</w:t>
            </w:r>
          </w:p>
        </w:tc>
        <w:tc>
          <w:tcPr>
            <w:tcW w:w="1744" w:type="dxa"/>
            <w:vAlign w:val="center"/>
          </w:tcPr>
          <w:p w14:paraId="1AA35666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73636A3" w14:textId="77777777" w:rsidR="003471F0" w:rsidRDefault="003471F0" w:rsidP="005108AF">
            <w:pPr>
              <w:jc w:val="center"/>
            </w:pPr>
            <w:r>
              <w:t>46A</w:t>
            </w:r>
          </w:p>
        </w:tc>
        <w:tc>
          <w:tcPr>
            <w:tcW w:w="902" w:type="dxa"/>
            <w:vAlign w:val="center"/>
          </w:tcPr>
          <w:p w14:paraId="45DACBCE" w14:textId="77777777" w:rsidR="003471F0" w:rsidRDefault="003471F0" w:rsidP="005108AF">
            <w:pPr>
              <w:jc w:val="center"/>
            </w:pPr>
            <w:r>
              <w:t>33423</w:t>
            </w:r>
          </w:p>
        </w:tc>
        <w:tc>
          <w:tcPr>
            <w:tcW w:w="975" w:type="dxa"/>
            <w:vAlign w:val="center"/>
          </w:tcPr>
          <w:p w14:paraId="75C96756" w14:textId="77777777" w:rsidR="003471F0" w:rsidRDefault="003471F0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</w:tcPr>
          <w:p w14:paraId="4A8E55B6" w14:textId="77777777" w:rsidR="003471F0" w:rsidRDefault="003471F0">
            <w:r w:rsidRPr="003913C7">
              <w:t>15-July-2024</w:t>
            </w:r>
          </w:p>
        </w:tc>
        <w:tc>
          <w:tcPr>
            <w:tcW w:w="1225" w:type="dxa"/>
            <w:vAlign w:val="center"/>
          </w:tcPr>
          <w:p w14:paraId="517B108A" w14:textId="77777777" w:rsidR="003471F0" w:rsidRDefault="003471F0">
            <w:pPr>
              <w:jc w:val="center"/>
            </w:pPr>
          </w:p>
        </w:tc>
      </w:tr>
      <w:tr w:rsidR="003471F0" w14:paraId="6CB12758" w14:textId="77777777" w:rsidTr="00B63439">
        <w:trPr>
          <w:trHeight w:hRule="exact" w:val="400"/>
        </w:trPr>
        <w:tc>
          <w:tcPr>
            <w:tcW w:w="2689" w:type="dxa"/>
            <w:vAlign w:val="center"/>
          </w:tcPr>
          <w:p w14:paraId="381E377F" w14:textId="77777777" w:rsidR="003471F0" w:rsidRDefault="003471F0">
            <w:r>
              <w:t>AC compressor no2</w:t>
            </w:r>
          </w:p>
        </w:tc>
        <w:tc>
          <w:tcPr>
            <w:tcW w:w="1744" w:type="dxa"/>
            <w:vAlign w:val="center"/>
          </w:tcPr>
          <w:p w14:paraId="7A43D2A2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6F48658" w14:textId="77777777" w:rsidR="003471F0" w:rsidRDefault="003471F0" w:rsidP="005108AF">
            <w:pPr>
              <w:jc w:val="center"/>
            </w:pPr>
            <w:r>
              <w:t>5.2/17.8</w:t>
            </w:r>
          </w:p>
        </w:tc>
        <w:tc>
          <w:tcPr>
            <w:tcW w:w="902" w:type="dxa"/>
            <w:vAlign w:val="center"/>
          </w:tcPr>
          <w:p w14:paraId="3DD28A40" w14:textId="77777777" w:rsidR="003471F0" w:rsidRDefault="003471F0" w:rsidP="005108AF">
            <w:pPr>
              <w:jc w:val="center"/>
            </w:pPr>
            <w:r>
              <w:t>33423</w:t>
            </w:r>
          </w:p>
        </w:tc>
        <w:tc>
          <w:tcPr>
            <w:tcW w:w="975" w:type="dxa"/>
            <w:vAlign w:val="center"/>
          </w:tcPr>
          <w:p w14:paraId="510EA080" w14:textId="77777777" w:rsidR="003471F0" w:rsidRDefault="003471F0" w:rsidP="005108AF">
            <w:pPr>
              <w:jc w:val="center"/>
            </w:pPr>
            <w:r>
              <w:t>1775.0</w:t>
            </w:r>
          </w:p>
        </w:tc>
        <w:tc>
          <w:tcPr>
            <w:tcW w:w="1028" w:type="dxa"/>
          </w:tcPr>
          <w:p w14:paraId="393033E1" w14:textId="77777777" w:rsidR="003471F0" w:rsidRDefault="003471F0">
            <w:r w:rsidRPr="003913C7">
              <w:t>15-July-2024</w:t>
            </w:r>
          </w:p>
        </w:tc>
        <w:tc>
          <w:tcPr>
            <w:tcW w:w="1225" w:type="dxa"/>
            <w:vAlign w:val="center"/>
          </w:tcPr>
          <w:p w14:paraId="09430F5D" w14:textId="77777777" w:rsidR="003471F0" w:rsidRDefault="003471F0">
            <w:pPr>
              <w:jc w:val="center"/>
            </w:pPr>
          </w:p>
        </w:tc>
      </w:tr>
      <w:tr w:rsidR="002B5848" w14:paraId="0C01CDB4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3F3C86" w14:textId="77777777" w:rsidR="002B5848" w:rsidRDefault="002B5848">
            <w:r>
              <w:rPr>
                <w:b/>
                <w:color w:val="990099"/>
              </w:rPr>
              <w:t>Deck Air compressor</w:t>
            </w:r>
          </w:p>
        </w:tc>
      </w:tr>
      <w:tr w:rsidR="003471F0" w14:paraId="40A41650" w14:textId="77777777" w:rsidTr="00D32E9C">
        <w:trPr>
          <w:trHeight w:hRule="exact" w:val="400"/>
        </w:trPr>
        <w:tc>
          <w:tcPr>
            <w:tcW w:w="2689" w:type="dxa"/>
            <w:vAlign w:val="center"/>
          </w:tcPr>
          <w:p w14:paraId="3C3D30E2" w14:textId="77777777" w:rsidR="003471F0" w:rsidRPr="004E182B" w:rsidRDefault="003471F0">
            <w:pPr>
              <w:rPr>
                <w:lang w:val="en-GB"/>
              </w:rPr>
            </w:pPr>
            <w:r w:rsidRPr="004E182B">
              <w:rPr>
                <w:lang w:val="en-GB"/>
              </w:rPr>
              <w:t>Deck air compressor el. motor</w:t>
            </w:r>
          </w:p>
        </w:tc>
        <w:tc>
          <w:tcPr>
            <w:tcW w:w="1744" w:type="dxa"/>
            <w:vAlign w:val="center"/>
          </w:tcPr>
          <w:p w14:paraId="12891450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FDCFC1B" w14:textId="77777777" w:rsidR="003471F0" w:rsidRDefault="003471F0" w:rsidP="005108AF">
            <w:pPr>
              <w:jc w:val="center"/>
            </w:pPr>
            <w:r>
              <w:t>Dis. Press: 7.0</w:t>
            </w:r>
            <w:r w:rsidRPr="001450E0">
              <w:t xml:space="preserve"> Bar</w:t>
            </w:r>
            <w:r>
              <w:t>s</w:t>
            </w:r>
          </w:p>
        </w:tc>
        <w:tc>
          <w:tcPr>
            <w:tcW w:w="902" w:type="dxa"/>
            <w:vAlign w:val="center"/>
          </w:tcPr>
          <w:p w14:paraId="4BC076BE" w14:textId="77777777" w:rsidR="003471F0" w:rsidRDefault="003471F0" w:rsidP="005108AF">
            <w:pPr>
              <w:jc w:val="center"/>
            </w:pPr>
            <w:r>
              <w:t>23360</w:t>
            </w:r>
          </w:p>
        </w:tc>
        <w:tc>
          <w:tcPr>
            <w:tcW w:w="975" w:type="dxa"/>
            <w:vAlign w:val="center"/>
          </w:tcPr>
          <w:p w14:paraId="3198362F" w14:textId="77777777" w:rsidR="003471F0" w:rsidRDefault="003471F0" w:rsidP="005108AF">
            <w:pPr>
              <w:jc w:val="center"/>
            </w:pPr>
            <w:r>
              <w:t>3600.0</w:t>
            </w:r>
          </w:p>
        </w:tc>
        <w:tc>
          <w:tcPr>
            <w:tcW w:w="1028" w:type="dxa"/>
          </w:tcPr>
          <w:p w14:paraId="376376C7" w14:textId="77777777" w:rsidR="003471F0" w:rsidRDefault="003471F0">
            <w:r w:rsidRPr="00713DA2">
              <w:t>15-July-2024</w:t>
            </w:r>
          </w:p>
        </w:tc>
        <w:tc>
          <w:tcPr>
            <w:tcW w:w="1225" w:type="dxa"/>
            <w:vAlign w:val="center"/>
          </w:tcPr>
          <w:p w14:paraId="7DD071A1" w14:textId="77777777" w:rsidR="003471F0" w:rsidRDefault="003471F0">
            <w:pPr>
              <w:jc w:val="center"/>
            </w:pPr>
          </w:p>
        </w:tc>
      </w:tr>
      <w:tr w:rsidR="003471F0" w14:paraId="72B8EBD4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F8D965" w14:textId="77777777" w:rsidR="003471F0" w:rsidRDefault="003471F0">
            <w:r>
              <w:rPr>
                <w:b/>
                <w:color w:val="990099"/>
              </w:rPr>
              <w:t>Fridge compressor</w:t>
            </w:r>
          </w:p>
        </w:tc>
      </w:tr>
      <w:tr w:rsidR="003471F0" w14:paraId="5138C832" w14:textId="77777777" w:rsidTr="00D32E9C">
        <w:trPr>
          <w:trHeight w:hRule="exact" w:val="400"/>
        </w:trPr>
        <w:tc>
          <w:tcPr>
            <w:tcW w:w="2689" w:type="dxa"/>
            <w:vAlign w:val="center"/>
          </w:tcPr>
          <w:p w14:paraId="3B3C12D6" w14:textId="77777777" w:rsidR="003471F0" w:rsidRPr="004E182B" w:rsidRDefault="003471F0">
            <w:pPr>
              <w:rPr>
                <w:lang w:val="en-GB"/>
              </w:rPr>
            </w:pPr>
            <w:r w:rsidRPr="004E182B">
              <w:rPr>
                <w:lang w:val="en-GB"/>
              </w:rPr>
              <w:t>Fridge compressor no1 el. motor</w:t>
            </w:r>
          </w:p>
        </w:tc>
        <w:tc>
          <w:tcPr>
            <w:tcW w:w="1744" w:type="dxa"/>
            <w:vAlign w:val="center"/>
          </w:tcPr>
          <w:p w14:paraId="0AAB6819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6CC53E14" w14:textId="77777777" w:rsidR="003471F0" w:rsidRDefault="003471F0" w:rsidP="005108AF">
            <w:pPr>
              <w:jc w:val="center"/>
            </w:pPr>
            <w:r>
              <w:t>7.0 A</w:t>
            </w:r>
          </w:p>
        </w:tc>
        <w:tc>
          <w:tcPr>
            <w:tcW w:w="902" w:type="dxa"/>
            <w:vAlign w:val="center"/>
          </w:tcPr>
          <w:p w14:paraId="65EB6B8A" w14:textId="77777777" w:rsidR="003471F0" w:rsidRDefault="003471F0" w:rsidP="005108AF">
            <w:pPr>
              <w:jc w:val="center"/>
            </w:pPr>
            <w:r>
              <w:t>10842</w:t>
            </w:r>
          </w:p>
        </w:tc>
        <w:tc>
          <w:tcPr>
            <w:tcW w:w="975" w:type="dxa"/>
            <w:vAlign w:val="center"/>
          </w:tcPr>
          <w:p w14:paraId="13898B17" w14:textId="77777777" w:rsidR="003471F0" w:rsidRDefault="003471F0" w:rsidP="005108AF">
            <w:pPr>
              <w:jc w:val="center"/>
            </w:pPr>
            <w:r>
              <w:t>1725.0</w:t>
            </w:r>
          </w:p>
        </w:tc>
        <w:tc>
          <w:tcPr>
            <w:tcW w:w="1028" w:type="dxa"/>
          </w:tcPr>
          <w:p w14:paraId="1EA9B1CC" w14:textId="77777777" w:rsidR="003471F0" w:rsidRDefault="003471F0">
            <w:r w:rsidRPr="00713DA2">
              <w:t>15-July-2024</w:t>
            </w:r>
          </w:p>
        </w:tc>
        <w:tc>
          <w:tcPr>
            <w:tcW w:w="1225" w:type="dxa"/>
            <w:vAlign w:val="center"/>
          </w:tcPr>
          <w:p w14:paraId="6F169AAD" w14:textId="77777777" w:rsidR="003471F0" w:rsidRDefault="003471F0">
            <w:pPr>
              <w:jc w:val="center"/>
            </w:pPr>
          </w:p>
        </w:tc>
      </w:tr>
      <w:tr w:rsidR="003471F0" w14:paraId="2CF8952F" w14:textId="77777777" w:rsidTr="00D32E9C">
        <w:trPr>
          <w:trHeight w:hRule="exact" w:val="400"/>
        </w:trPr>
        <w:tc>
          <w:tcPr>
            <w:tcW w:w="2689" w:type="dxa"/>
            <w:vAlign w:val="center"/>
          </w:tcPr>
          <w:p w14:paraId="0A650EFE" w14:textId="77777777" w:rsidR="003471F0" w:rsidRDefault="003471F0">
            <w:r>
              <w:t>Fridge compressor no1</w:t>
            </w:r>
          </w:p>
        </w:tc>
        <w:tc>
          <w:tcPr>
            <w:tcW w:w="1744" w:type="dxa"/>
            <w:vAlign w:val="center"/>
          </w:tcPr>
          <w:p w14:paraId="61FCDE2B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CE404CB" w14:textId="77777777" w:rsidR="003471F0" w:rsidRDefault="003471F0" w:rsidP="005108AF">
            <w:pPr>
              <w:jc w:val="center"/>
            </w:pPr>
            <w:r>
              <w:t>1.5 / 16.0</w:t>
            </w:r>
          </w:p>
        </w:tc>
        <w:tc>
          <w:tcPr>
            <w:tcW w:w="902" w:type="dxa"/>
            <w:vAlign w:val="center"/>
          </w:tcPr>
          <w:p w14:paraId="1298AC2D" w14:textId="77777777" w:rsidR="003471F0" w:rsidRDefault="003471F0" w:rsidP="005108AF">
            <w:pPr>
              <w:jc w:val="center"/>
            </w:pPr>
            <w:r>
              <w:t>10842</w:t>
            </w:r>
          </w:p>
        </w:tc>
        <w:tc>
          <w:tcPr>
            <w:tcW w:w="975" w:type="dxa"/>
            <w:vAlign w:val="center"/>
          </w:tcPr>
          <w:p w14:paraId="0611F851" w14:textId="77777777" w:rsidR="003471F0" w:rsidRDefault="003471F0" w:rsidP="005108AF">
            <w:pPr>
              <w:jc w:val="center"/>
            </w:pPr>
            <w:r>
              <w:t>1725.0</w:t>
            </w:r>
          </w:p>
        </w:tc>
        <w:tc>
          <w:tcPr>
            <w:tcW w:w="1028" w:type="dxa"/>
          </w:tcPr>
          <w:p w14:paraId="7A6FF737" w14:textId="77777777" w:rsidR="003471F0" w:rsidRDefault="003471F0">
            <w:r w:rsidRPr="00713DA2">
              <w:t>15-July-2024</w:t>
            </w:r>
          </w:p>
        </w:tc>
        <w:tc>
          <w:tcPr>
            <w:tcW w:w="1225" w:type="dxa"/>
            <w:vAlign w:val="center"/>
          </w:tcPr>
          <w:p w14:paraId="346BF73C" w14:textId="77777777" w:rsidR="003471F0" w:rsidRDefault="003471F0">
            <w:pPr>
              <w:jc w:val="center"/>
            </w:pPr>
          </w:p>
        </w:tc>
      </w:tr>
      <w:tr w:rsidR="002B5848" w14:paraId="661A0A3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780047D" w14:textId="77777777" w:rsidR="002B5848" w:rsidRPr="004E182B" w:rsidRDefault="002B5848">
            <w:pPr>
              <w:rPr>
                <w:lang w:val="en-GB"/>
              </w:rPr>
            </w:pPr>
            <w:r w:rsidRPr="004E182B">
              <w:rPr>
                <w:lang w:val="en-GB"/>
              </w:rPr>
              <w:t>Fridge compressor no2 el. motor</w:t>
            </w:r>
          </w:p>
        </w:tc>
        <w:tc>
          <w:tcPr>
            <w:tcW w:w="1744" w:type="dxa"/>
            <w:vAlign w:val="center"/>
          </w:tcPr>
          <w:p w14:paraId="65391623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A1317AD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29803552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68A4CBA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2AE4F6A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29792A" w14:textId="77777777" w:rsidR="002B5848" w:rsidRDefault="002B5848">
            <w:pPr>
              <w:jc w:val="center"/>
            </w:pPr>
          </w:p>
        </w:tc>
      </w:tr>
      <w:tr w:rsidR="002B5848" w14:paraId="173CF903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0069E2D" w14:textId="77777777" w:rsidR="002B5848" w:rsidRDefault="002B5848">
            <w:r>
              <w:t>Fridge compressor no2</w:t>
            </w:r>
          </w:p>
        </w:tc>
        <w:tc>
          <w:tcPr>
            <w:tcW w:w="1744" w:type="dxa"/>
            <w:vAlign w:val="center"/>
          </w:tcPr>
          <w:p w14:paraId="68EECEAE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C7BDB1A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269151E2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2FFF11FC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761C3F1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A6D4C3" w14:textId="77777777" w:rsidR="002B5848" w:rsidRDefault="002B5848">
            <w:pPr>
              <w:jc w:val="center"/>
            </w:pPr>
          </w:p>
        </w:tc>
      </w:tr>
      <w:tr w:rsidR="002B5848" w14:paraId="6B7004C9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9299619" w14:textId="77777777" w:rsidR="002B5848" w:rsidRDefault="002B5848">
            <w:r>
              <w:rPr>
                <w:b/>
                <w:color w:val="990099"/>
              </w:rPr>
              <w:t>Steering gear pumps</w:t>
            </w:r>
          </w:p>
        </w:tc>
      </w:tr>
      <w:tr w:rsidR="003471F0" w14:paraId="171B13C6" w14:textId="77777777" w:rsidTr="00AA2190">
        <w:trPr>
          <w:trHeight w:hRule="exact" w:val="400"/>
        </w:trPr>
        <w:tc>
          <w:tcPr>
            <w:tcW w:w="2689" w:type="dxa"/>
            <w:vAlign w:val="center"/>
          </w:tcPr>
          <w:p w14:paraId="43748CB4" w14:textId="77777777" w:rsidR="003471F0" w:rsidRPr="004E182B" w:rsidRDefault="003471F0">
            <w:pPr>
              <w:rPr>
                <w:lang w:val="en-GB"/>
              </w:rPr>
            </w:pPr>
            <w:r w:rsidRPr="004E182B">
              <w:rPr>
                <w:lang w:val="en-GB"/>
              </w:rPr>
              <w:t>Steering gear pump no1 el. motor</w:t>
            </w:r>
          </w:p>
        </w:tc>
        <w:tc>
          <w:tcPr>
            <w:tcW w:w="1744" w:type="dxa"/>
            <w:vAlign w:val="center"/>
          </w:tcPr>
          <w:p w14:paraId="6946AEA1" w14:textId="77777777" w:rsidR="003471F0" w:rsidRDefault="003471F0">
            <w:pPr>
              <w:jc w:val="center"/>
            </w:pPr>
            <w:r>
              <w:t>Idle (no load)</w:t>
            </w:r>
          </w:p>
        </w:tc>
        <w:tc>
          <w:tcPr>
            <w:tcW w:w="1133" w:type="dxa"/>
            <w:vAlign w:val="center"/>
          </w:tcPr>
          <w:p w14:paraId="57A63D24" w14:textId="77777777" w:rsidR="003471F0" w:rsidRDefault="003471F0" w:rsidP="00EE4C97">
            <w:pPr>
              <w:jc w:val="center"/>
            </w:pPr>
            <w:r>
              <w:t>25 A</w:t>
            </w:r>
          </w:p>
        </w:tc>
        <w:tc>
          <w:tcPr>
            <w:tcW w:w="902" w:type="dxa"/>
            <w:vAlign w:val="center"/>
          </w:tcPr>
          <w:p w14:paraId="1F846213" w14:textId="77777777" w:rsidR="003471F0" w:rsidRDefault="003471F0" w:rsidP="00EE4C97">
            <w:pPr>
              <w:jc w:val="center"/>
            </w:pPr>
            <w:r>
              <w:t>32931</w:t>
            </w:r>
          </w:p>
        </w:tc>
        <w:tc>
          <w:tcPr>
            <w:tcW w:w="975" w:type="dxa"/>
            <w:vAlign w:val="center"/>
          </w:tcPr>
          <w:p w14:paraId="34B33E22" w14:textId="77777777" w:rsidR="003471F0" w:rsidRDefault="003471F0" w:rsidP="00EE4C97">
            <w:pPr>
              <w:jc w:val="center"/>
            </w:pPr>
            <w:r>
              <w:t>1780.0</w:t>
            </w:r>
          </w:p>
        </w:tc>
        <w:tc>
          <w:tcPr>
            <w:tcW w:w="1028" w:type="dxa"/>
          </w:tcPr>
          <w:p w14:paraId="5B635FEA" w14:textId="77777777" w:rsidR="003471F0" w:rsidRDefault="003471F0">
            <w:r w:rsidRPr="00CF2077">
              <w:t>15-July-2024</w:t>
            </w:r>
          </w:p>
        </w:tc>
        <w:tc>
          <w:tcPr>
            <w:tcW w:w="1225" w:type="dxa"/>
            <w:vAlign w:val="center"/>
          </w:tcPr>
          <w:p w14:paraId="0E636B61" w14:textId="77777777" w:rsidR="003471F0" w:rsidRDefault="003471F0">
            <w:pPr>
              <w:jc w:val="center"/>
            </w:pPr>
          </w:p>
        </w:tc>
      </w:tr>
      <w:tr w:rsidR="003471F0" w14:paraId="0AA453D2" w14:textId="77777777" w:rsidTr="00AA2190">
        <w:trPr>
          <w:trHeight w:hRule="exact" w:val="400"/>
        </w:trPr>
        <w:tc>
          <w:tcPr>
            <w:tcW w:w="2689" w:type="dxa"/>
            <w:vAlign w:val="center"/>
          </w:tcPr>
          <w:p w14:paraId="04D25ADD" w14:textId="77777777" w:rsidR="003471F0" w:rsidRDefault="003471F0">
            <w:r>
              <w:t>Steering gear pump no1</w:t>
            </w:r>
          </w:p>
        </w:tc>
        <w:tc>
          <w:tcPr>
            <w:tcW w:w="1744" w:type="dxa"/>
            <w:vAlign w:val="center"/>
          </w:tcPr>
          <w:p w14:paraId="14F49226" w14:textId="77777777" w:rsidR="003471F0" w:rsidRDefault="003471F0">
            <w:pPr>
              <w:jc w:val="center"/>
            </w:pPr>
            <w:r>
              <w:t>Idle (no load)</w:t>
            </w:r>
          </w:p>
        </w:tc>
        <w:tc>
          <w:tcPr>
            <w:tcW w:w="1133" w:type="dxa"/>
            <w:vAlign w:val="center"/>
          </w:tcPr>
          <w:p w14:paraId="059788AF" w14:textId="77777777" w:rsidR="003471F0" w:rsidRDefault="003471F0" w:rsidP="00EE4C97">
            <w:pPr>
              <w:jc w:val="center"/>
            </w:pPr>
            <w:r>
              <w:t>N/A</w:t>
            </w:r>
          </w:p>
        </w:tc>
        <w:tc>
          <w:tcPr>
            <w:tcW w:w="902" w:type="dxa"/>
            <w:vAlign w:val="center"/>
          </w:tcPr>
          <w:p w14:paraId="216362FD" w14:textId="77777777" w:rsidR="003471F0" w:rsidRDefault="003471F0" w:rsidP="00EE4C97">
            <w:pPr>
              <w:jc w:val="center"/>
            </w:pPr>
            <w:r>
              <w:t>32931</w:t>
            </w:r>
          </w:p>
        </w:tc>
        <w:tc>
          <w:tcPr>
            <w:tcW w:w="975" w:type="dxa"/>
            <w:vAlign w:val="center"/>
          </w:tcPr>
          <w:p w14:paraId="7CD94D56" w14:textId="77777777" w:rsidR="003471F0" w:rsidRDefault="003471F0" w:rsidP="00EE4C97">
            <w:pPr>
              <w:jc w:val="center"/>
            </w:pPr>
            <w:r>
              <w:t>1780.0</w:t>
            </w:r>
          </w:p>
        </w:tc>
        <w:tc>
          <w:tcPr>
            <w:tcW w:w="1028" w:type="dxa"/>
          </w:tcPr>
          <w:p w14:paraId="3778DCBF" w14:textId="77777777" w:rsidR="003471F0" w:rsidRDefault="003471F0">
            <w:r w:rsidRPr="00CF2077">
              <w:t>15-July-2024</w:t>
            </w:r>
          </w:p>
        </w:tc>
        <w:tc>
          <w:tcPr>
            <w:tcW w:w="1225" w:type="dxa"/>
            <w:vAlign w:val="center"/>
          </w:tcPr>
          <w:p w14:paraId="32B952A5" w14:textId="77777777" w:rsidR="003471F0" w:rsidRDefault="003471F0">
            <w:pPr>
              <w:jc w:val="center"/>
            </w:pPr>
          </w:p>
        </w:tc>
      </w:tr>
      <w:tr w:rsidR="003471F0" w14:paraId="78CF1C17" w14:textId="77777777" w:rsidTr="00AA2190">
        <w:trPr>
          <w:trHeight w:hRule="exact" w:val="400"/>
        </w:trPr>
        <w:tc>
          <w:tcPr>
            <w:tcW w:w="2689" w:type="dxa"/>
            <w:vAlign w:val="center"/>
          </w:tcPr>
          <w:p w14:paraId="5D304487" w14:textId="77777777" w:rsidR="003471F0" w:rsidRDefault="003471F0">
            <w:r>
              <w:t>Steering gear pump no2 el. motor</w:t>
            </w:r>
          </w:p>
        </w:tc>
        <w:tc>
          <w:tcPr>
            <w:tcW w:w="1744" w:type="dxa"/>
            <w:vAlign w:val="center"/>
          </w:tcPr>
          <w:p w14:paraId="1FC1D373" w14:textId="77777777" w:rsidR="003471F0" w:rsidRDefault="003471F0">
            <w:pPr>
              <w:jc w:val="center"/>
            </w:pPr>
            <w:r>
              <w:t>Idle (no load)</w:t>
            </w:r>
          </w:p>
        </w:tc>
        <w:tc>
          <w:tcPr>
            <w:tcW w:w="1133" w:type="dxa"/>
            <w:vAlign w:val="center"/>
          </w:tcPr>
          <w:p w14:paraId="69D9A589" w14:textId="77777777" w:rsidR="003471F0" w:rsidRDefault="003471F0" w:rsidP="00EE4C97">
            <w:pPr>
              <w:jc w:val="center"/>
            </w:pPr>
            <w:r>
              <w:t>25 A</w:t>
            </w:r>
          </w:p>
        </w:tc>
        <w:tc>
          <w:tcPr>
            <w:tcW w:w="902" w:type="dxa"/>
            <w:vAlign w:val="center"/>
          </w:tcPr>
          <w:p w14:paraId="5DB072E7" w14:textId="77777777" w:rsidR="003471F0" w:rsidRDefault="003471F0" w:rsidP="00EE4C97">
            <w:pPr>
              <w:jc w:val="center"/>
            </w:pPr>
            <w:r>
              <w:t>38723</w:t>
            </w:r>
          </w:p>
        </w:tc>
        <w:tc>
          <w:tcPr>
            <w:tcW w:w="975" w:type="dxa"/>
            <w:vAlign w:val="center"/>
          </w:tcPr>
          <w:p w14:paraId="5534E49A" w14:textId="77777777" w:rsidR="003471F0" w:rsidRDefault="003471F0" w:rsidP="00EE4C97">
            <w:pPr>
              <w:jc w:val="center"/>
            </w:pPr>
            <w:r>
              <w:t>1780.0</w:t>
            </w:r>
          </w:p>
        </w:tc>
        <w:tc>
          <w:tcPr>
            <w:tcW w:w="1028" w:type="dxa"/>
          </w:tcPr>
          <w:p w14:paraId="6932DC3B" w14:textId="77777777" w:rsidR="003471F0" w:rsidRDefault="003471F0">
            <w:r w:rsidRPr="00CF2077">
              <w:t>15-July-2024</w:t>
            </w:r>
          </w:p>
        </w:tc>
        <w:tc>
          <w:tcPr>
            <w:tcW w:w="1225" w:type="dxa"/>
            <w:vAlign w:val="center"/>
          </w:tcPr>
          <w:p w14:paraId="5F37C00A" w14:textId="77777777" w:rsidR="003471F0" w:rsidRDefault="003471F0">
            <w:pPr>
              <w:jc w:val="center"/>
            </w:pPr>
          </w:p>
        </w:tc>
      </w:tr>
      <w:tr w:rsidR="003471F0" w14:paraId="77A10C99" w14:textId="77777777" w:rsidTr="00AA2190">
        <w:trPr>
          <w:trHeight w:hRule="exact" w:val="400"/>
        </w:trPr>
        <w:tc>
          <w:tcPr>
            <w:tcW w:w="2689" w:type="dxa"/>
            <w:vAlign w:val="center"/>
          </w:tcPr>
          <w:p w14:paraId="3C75A41A" w14:textId="77777777" w:rsidR="003471F0" w:rsidRDefault="003471F0">
            <w:r>
              <w:t>Steering gear pump no2</w:t>
            </w:r>
          </w:p>
        </w:tc>
        <w:tc>
          <w:tcPr>
            <w:tcW w:w="1744" w:type="dxa"/>
            <w:vAlign w:val="center"/>
          </w:tcPr>
          <w:p w14:paraId="08255C21" w14:textId="77777777" w:rsidR="003471F0" w:rsidRDefault="003471F0">
            <w:pPr>
              <w:jc w:val="center"/>
            </w:pPr>
            <w:r>
              <w:t>Idle (no load)</w:t>
            </w:r>
          </w:p>
        </w:tc>
        <w:tc>
          <w:tcPr>
            <w:tcW w:w="1133" w:type="dxa"/>
            <w:vAlign w:val="center"/>
          </w:tcPr>
          <w:p w14:paraId="1C4C19EF" w14:textId="77777777" w:rsidR="003471F0" w:rsidRDefault="003471F0" w:rsidP="00EE4C97">
            <w:pPr>
              <w:jc w:val="center"/>
            </w:pPr>
            <w:r>
              <w:t>N/A</w:t>
            </w:r>
          </w:p>
        </w:tc>
        <w:tc>
          <w:tcPr>
            <w:tcW w:w="902" w:type="dxa"/>
            <w:vAlign w:val="center"/>
          </w:tcPr>
          <w:p w14:paraId="2E8BA54A" w14:textId="77777777" w:rsidR="003471F0" w:rsidRDefault="003471F0" w:rsidP="00EE4C97">
            <w:pPr>
              <w:jc w:val="center"/>
            </w:pPr>
            <w:r>
              <w:t>38723</w:t>
            </w:r>
          </w:p>
        </w:tc>
        <w:tc>
          <w:tcPr>
            <w:tcW w:w="975" w:type="dxa"/>
            <w:vAlign w:val="center"/>
          </w:tcPr>
          <w:p w14:paraId="3E50DBF4" w14:textId="77777777" w:rsidR="003471F0" w:rsidRDefault="003471F0" w:rsidP="00EE4C97">
            <w:pPr>
              <w:jc w:val="center"/>
            </w:pPr>
            <w:r>
              <w:t>1780.0</w:t>
            </w:r>
          </w:p>
        </w:tc>
        <w:tc>
          <w:tcPr>
            <w:tcW w:w="1028" w:type="dxa"/>
          </w:tcPr>
          <w:p w14:paraId="3F12F1D6" w14:textId="77777777" w:rsidR="003471F0" w:rsidRDefault="003471F0">
            <w:r w:rsidRPr="00CF2077">
              <w:t>15-July-2024</w:t>
            </w:r>
          </w:p>
        </w:tc>
        <w:tc>
          <w:tcPr>
            <w:tcW w:w="1225" w:type="dxa"/>
            <w:vAlign w:val="center"/>
          </w:tcPr>
          <w:p w14:paraId="54D4828C" w14:textId="77777777" w:rsidR="003471F0" w:rsidRDefault="003471F0">
            <w:pPr>
              <w:jc w:val="center"/>
            </w:pPr>
          </w:p>
        </w:tc>
      </w:tr>
      <w:tr w:rsidR="002B5848" w14:paraId="11FCA9A2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6D3E51" w14:textId="77777777" w:rsidR="002B5848" w:rsidRDefault="002B5848">
            <w:r>
              <w:rPr>
                <w:b/>
                <w:color w:val="990099"/>
              </w:rPr>
              <w:t>Emergency fire pump</w:t>
            </w:r>
          </w:p>
        </w:tc>
      </w:tr>
      <w:tr w:rsidR="003471F0" w14:paraId="3019F7AD" w14:textId="77777777" w:rsidTr="00416733">
        <w:trPr>
          <w:trHeight w:hRule="exact" w:val="400"/>
        </w:trPr>
        <w:tc>
          <w:tcPr>
            <w:tcW w:w="2689" w:type="dxa"/>
            <w:vAlign w:val="center"/>
          </w:tcPr>
          <w:p w14:paraId="2504573D" w14:textId="77777777" w:rsidR="003471F0" w:rsidRDefault="003471F0">
            <w:r>
              <w:t>Emergency fire pump el. motor</w:t>
            </w:r>
          </w:p>
        </w:tc>
        <w:tc>
          <w:tcPr>
            <w:tcW w:w="1744" w:type="dxa"/>
            <w:vAlign w:val="center"/>
          </w:tcPr>
          <w:p w14:paraId="32937928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E9BBDA2" w14:textId="77777777" w:rsidR="003471F0" w:rsidRDefault="003471F0" w:rsidP="005108AF">
            <w:pPr>
              <w:jc w:val="center"/>
            </w:pPr>
            <w:r>
              <w:t>60A</w:t>
            </w:r>
          </w:p>
        </w:tc>
        <w:tc>
          <w:tcPr>
            <w:tcW w:w="902" w:type="dxa"/>
            <w:vAlign w:val="center"/>
          </w:tcPr>
          <w:p w14:paraId="17C6E258" w14:textId="77777777" w:rsidR="003471F0" w:rsidRPr="00F5142A" w:rsidRDefault="003471F0" w:rsidP="005108AF">
            <w:pPr>
              <w:jc w:val="center"/>
            </w:pPr>
            <w:r>
              <w:rPr>
                <w:sz w:val="18"/>
              </w:rPr>
              <w:t>415</w:t>
            </w:r>
          </w:p>
        </w:tc>
        <w:tc>
          <w:tcPr>
            <w:tcW w:w="975" w:type="dxa"/>
            <w:vAlign w:val="center"/>
          </w:tcPr>
          <w:p w14:paraId="43E6126D" w14:textId="77777777" w:rsidR="003471F0" w:rsidRDefault="003471F0" w:rsidP="005108AF">
            <w:pPr>
              <w:jc w:val="center"/>
            </w:pPr>
            <w:r>
              <w:t>3545.0</w:t>
            </w:r>
          </w:p>
        </w:tc>
        <w:tc>
          <w:tcPr>
            <w:tcW w:w="1028" w:type="dxa"/>
          </w:tcPr>
          <w:p w14:paraId="6C5DABDF" w14:textId="77777777" w:rsidR="003471F0" w:rsidRDefault="003471F0">
            <w:r w:rsidRPr="0058106E">
              <w:t>15-July-2024</w:t>
            </w:r>
          </w:p>
        </w:tc>
        <w:tc>
          <w:tcPr>
            <w:tcW w:w="1225" w:type="dxa"/>
            <w:vAlign w:val="center"/>
          </w:tcPr>
          <w:p w14:paraId="609786C4" w14:textId="77777777" w:rsidR="003471F0" w:rsidRDefault="003471F0">
            <w:pPr>
              <w:jc w:val="center"/>
            </w:pPr>
          </w:p>
        </w:tc>
      </w:tr>
      <w:tr w:rsidR="003471F0" w14:paraId="05A10BF3" w14:textId="77777777" w:rsidTr="00416733">
        <w:trPr>
          <w:trHeight w:hRule="exact" w:val="400"/>
        </w:trPr>
        <w:tc>
          <w:tcPr>
            <w:tcW w:w="2689" w:type="dxa"/>
            <w:vAlign w:val="center"/>
          </w:tcPr>
          <w:p w14:paraId="6F3F85F4" w14:textId="77777777" w:rsidR="003471F0" w:rsidRDefault="003471F0">
            <w:r>
              <w:t>Emergency fire pump</w:t>
            </w:r>
          </w:p>
        </w:tc>
        <w:tc>
          <w:tcPr>
            <w:tcW w:w="1744" w:type="dxa"/>
            <w:vAlign w:val="center"/>
          </w:tcPr>
          <w:p w14:paraId="7302E73C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16DE3E7" w14:textId="77777777" w:rsidR="003471F0" w:rsidRDefault="003471F0" w:rsidP="005108AF">
            <w:pPr>
              <w:jc w:val="center"/>
            </w:pPr>
            <w:r>
              <w:t>Suc: -0.3 Bar</w:t>
            </w:r>
          </w:p>
          <w:p w14:paraId="7FCCFF8A" w14:textId="77777777" w:rsidR="003471F0" w:rsidRDefault="003471F0" w:rsidP="005108AF">
            <w:pPr>
              <w:jc w:val="center"/>
            </w:pPr>
            <w:r>
              <w:t>Dis : 7.3 Bar</w:t>
            </w:r>
          </w:p>
        </w:tc>
        <w:tc>
          <w:tcPr>
            <w:tcW w:w="902" w:type="dxa"/>
            <w:vAlign w:val="center"/>
          </w:tcPr>
          <w:p w14:paraId="76743D2D" w14:textId="77777777" w:rsidR="003471F0" w:rsidRPr="00F5142A" w:rsidRDefault="003471F0" w:rsidP="005108AF">
            <w:pPr>
              <w:jc w:val="center"/>
            </w:pPr>
            <w:r>
              <w:rPr>
                <w:sz w:val="18"/>
              </w:rPr>
              <w:t>415</w:t>
            </w:r>
          </w:p>
        </w:tc>
        <w:tc>
          <w:tcPr>
            <w:tcW w:w="975" w:type="dxa"/>
            <w:vAlign w:val="center"/>
          </w:tcPr>
          <w:p w14:paraId="645BE4DA" w14:textId="77777777" w:rsidR="003471F0" w:rsidRDefault="003471F0" w:rsidP="005108AF">
            <w:pPr>
              <w:jc w:val="center"/>
            </w:pPr>
            <w:r>
              <w:t>3545.0</w:t>
            </w:r>
          </w:p>
        </w:tc>
        <w:tc>
          <w:tcPr>
            <w:tcW w:w="1028" w:type="dxa"/>
          </w:tcPr>
          <w:p w14:paraId="346762A0" w14:textId="77777777" w:rsidR="003471F0" w:rsidRDefault="003471F0">
            <w:r w:rsidRPr="0058106E">
              <w:t>15-July-2024</w:t>
            </w:r>
          </w:p>
        </w:tc>
        <w:tc>
          <w:tcPr>
            <w:tcW w:w="1225" w:type="dxa"/>
            <w:vAlign w:val="center"/>
          </w:tcPr>
          <w:p w14:paraId="7D3F6F62" w14:textId="77777777" w:rsidR="003471F0" w:rsidRDefault="003471F0">
            <w:pPr>
              <w:jc w:val="center"/>
            </w:pPr>
          </w:p>
        </w:tc>
      </w:tr>
      <w:tr w:rsidR="002B5848" w14:paraId="4B952D26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541ACF" w14:textId="77777777" w:rsidR="002B5848" w:rsidRDefault="002B5848">
            <w:r>
              <w:rPr>
                <w:b/>
                <w:color w:val="990099"/>
              </w:rPr>
              <w:t>Hot water calorifier pump</w:t>
            </w:r>
          </w:p>
        </w:tc>
      </w:tr>
      <w:tr w:rsidR="003471F0" w14:paraId="3FFB328E" w14:textId="77777777" w:rsidTr="00001AE0">
        <w:trPr>
          <w:trHeight w:hRule="exact" w:val="400"/>
        </w:trPr>
        <w:tc>
          <w:tcPr>
            <w:tcW w:w="2689" w:type="dxa"/>
            <w:vAlign w:val="center"/>
          </w:tcPr>
          <w:p w14:paraId="34F1DC41" w14:textId="77777777" w:rsidR="003471F0" w:rsidRDefault="003471F0">
            <w:r>
              <w:t>HW calorifier pump el. motor</w:t>
            </w:r>
          </w:p>
        </w:tc>
        <w:tc>
          <w:tcPr>
            <w:tcW w:w="1744" w:type="dxa"/>
            <w:vAlign w:val="center"/>
          </w:tcPr>
          <w:p w14:paraId="3D9B6E19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EDB8FAC" w14:textId="77777777" w:rsidR="003471F0" w:rsidRDefault="003471F0" w:rsidP="005108AF">
            <w:pPr>
              <w:jc w:val="center"/>
            </w:pPr>
            <w:r>
              <w:t>N/A</w:t>
            </w:r>
          </w:p>
        </w:tc>
        <w:tc>
          <w:tcPr>
            <w:tcW w:w="902" w:type="dxa"/>
            <w:vAlign w:val="center"/>
          </w:tcPr>
          <w:p w14:paraId="1823841E" w14:textId="45290677" w:rsidR="003471F0" w:rsidRDefault="003471F0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5902314" w14:textId="77777777" w:rsidR="003471F0" w:rsidRDefault="003471F0" w:rsidP="005108AF">
            <w:pPr>
              <w:jc w:val="center"/>
            </w:pPr>
            <w:r>
              <w:t>1670.0</w:t>
            </w:r>
          </w:p>
        </w:tc>
        <w:tc>
          <w:tcPr>
            <w:tcW w:w="1028" w:type="dxa"/>
          </w:tcPr>
          <w:p w14:paraId="259E883D" w14:textId="77777777" w:rsidR="003471F0" w:rsidRDefault="003471F0">
            <w:r w:rsidRPr="00441A94">
              <w:t>15-July-2024</w:t>
            </w:r>
          </w:p>
        </w:tc>
        <w:tc>
          <w:tcPr>
            <w:tcW w:w="1225" w:type="dxa"/>
            <w:vAlign w:val="center"/>
          </w:tcPr>
          <w:p w14:paraId="4DDD5B0F" w14:textId="77777777" w:rsidR="003471F0" w:rsidRDefault="003471F0">
            <w:pPr>
              <w:jc w:val="center"/>
            </w:pPr>
          </w:p>
        </w:tc>
      </w:tr>
      <w:tr w:rsidR="003471F0" w14:paraId="058831BA" w14:textId="77777777" w:rsidTr="00001AE0">
        <w:trPr>
          <w:trHeight w:hRule="exact" w:val="400"/>
        </w:trPr>
        <w:tc>
          <w:tcPr>
            <w:tcW w:w="2689" w:type="dxa"/>
            <w:vAlign w:val="center"/>
          </w:tcPr>
          <w:p w14:paraId="22CF3ED7" w14:textId="77777777" w:rsidR="003471F0" w:rsidRDefault="003471F0">
            <w:r>
              <w:t>HW calorifier pump</w:t>
            </w:r>
          </w:p>
        </w:tc>
        <w:tc>
          <w:tcPr>
            <w:tcW w:w="1744" w:type="dxa"/>
            <w:vAlign w:val="center"/>
          </w:tcPr>
          <w:p w14:paraId="03AA7C00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E63C0D3" w14:textId="77777777" w:rsidR="003471F0" w:rsidRDefault="003471F0" w:rsidP="005108AF">
            <w:pPr>
              <w:jc w:val="center"/>
            </w:pPr>
            <w:r>
              <w:t>Suc: 1.7 Bar</w:t>
            </w:r>
          </w:p>
          <w:p w14:paraId="13E93AAB" w14:textId="77777777" w:rsidR="003471F0" w:rsidRDefault="003471F0" w:rsidP="005108AF">
            <w:pPr>
              <w:jc w:val="center"/>
            </w:pPr>
            <w:r>
              <w:t>Dis : 3.7 Bar</w:t>
            </w:r>
          </w:p>
        </w:tc>
        <w:tc>
          <w:tcPr>
            <w:tcW w:w="902" w:type="dxa"/>
            <w:vAlign w:val="center"/>
          </w:tcPr>
          <w:p w14:paraId="757C67B1" w14:textId="51E9D700" w:rsidR="003471F0" w:rsidRDefault="003471F0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40A2ECA2" w14:textId="77777777" w:rsidR="003471F0" w:rsidRDefault="003471F0" w:rsidP="005108AF">
            <w:pPr>
              <w:jc w:val="center"/>
            </w:pPr>
            <w:r>
              <w:t>1800.0</w:t>
            </w:r>
          </w:p>
        </w:tc>
        <w:tc>
          <w:tcPr>
            <w:tcW w:w="1028" w:type="dxa"/>
          </w:tcPr>
          <w:p w14:paraId="455CDC17" w14:textId="77777777" w:rsidR="003471F0" w:rsidRDefault="003471F0">
            <w:r w:rsidRPr="00441A94">
              <w:t>15-July-2024</w:t>
            </w:r>
          </w:p>
        </w:tc>
        <w:tc>
          <w:tcPr>
            <w:tcW w:w="1225" w:type="dxa"/>
            <w:vAlign w:val="center"/>
          </w:tcPr>
          <w:p w14:paraId="16744503" w14:textId="77777777" w:rsidR="003471F0" w:rsidRDefault="003471F0">
            <w:pPr>
              <w:jc w:val="center"/>
            </w:pPr>
          </w:p>
        </w:tc>
      </w:tr>
      <w:tr w:rsidR="002B5848" w14:paraId="6F88F73F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4E8516F" w14:textId="77777777" w:rsidR="002B5848" w:rsidRDefault="002B5848">
            <w:r>
              <w:rPr>
                <w:b/>
                <w:color w:val="990099"/>
              </w:rPr>
              <w:t>ER sludge pump</w:t>
            </w:r>
          </w:p>
        </w:tc>
      </w:tr>
      <w:tr w:rsidR="002B5848" w14:paraId="60435D0B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7482299D" w14:textId="77777777" w:rsidR="002B5848" w:rsidRDefault="002B5848">
            <w:r>
              <w:t>ER sludge pump el. motor</w:t>
            </w:r>
          </w:p>
        </w:tc>
        <w:tc>
          <w:tcPr>
            <w:tcW w:w="1744" w:type="dxa"/>
            <w:vAlign w:val="center"/>
          </w:tcPr>
          <w:p w14:paraId="40836472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BB13F5C" w14:textId="77777777" w:rsidR="002B5848" w:rsidRDefault="002B5848" w:rsidP="00FE1FC0">
            <w:pPr>
              <w:jc w:val="center"/>
            </w:pPr>
          </w:p>
        </w:tc>
        <w:tc>
          <w:tcPr>
            <w:tcW w:w="902" w:type="dxa"/>
            <w:vAlign w:val="center"/>
          </w:tcPr>
          <w:p w14:paraId="29D86D03" w14:textId="77777777" w:rsidR="002B5848" w:rsidRDefault="002B5848" w:rsidP="00FE1FC0">
            <w:pPr>
              <w:jc w:val="center"/>
            </w:pPr>
          </w:p>
        </w:tc>
        <w:tc>
          <w:tcPr>
            <w:tcW w:w="975" w:type="dxa"/>
            <w:vAlign w:val="center"/>
          </w:tcPr>
          <w:p w14:paraId="6EDAD598" w14:textId="77777777" w:rsidR="002B5848" w:rsidRDefault="002B5848" w:rsidP="00FE1FC0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C410953" w14:textId="77777777" w:rsidR="002B5848" w:rsidRDefault="002B5848" w:rsidP="00FE1FC0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0F9E94" w14:textId="77777777" w:rsidR="002B5848" w:rsidRDefault="002B5848">
            <w:pPr>
              <w:jc w:val="center"/>
            </w:pPr>
          </w:p>
        </w:tc>
      </w:tr>
      <w:tr w:rsidR="002B5848" w14:paraId="4D8CA0BC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3556191" w14:textId="77777777" w:rsidR="002B5848" w:rsidRDefault="002B5848">
            <w:r>
              <w:rPr>
                <w:b/>
                <w:color w:val="990099"/>
              </w:rPr>
              <w:t>ER bilge pump</w:t>
            </w:r>
          </w:p>
        </w:tc>
      </w:tr>
      <w:tr w:rsidR="002B5848" w14:paraId="63098A0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6FF3AD1" w14:textId="77777777" w:rsidR="002B5848" w:rsidRDefault="002B5848">
            <w:r>
              <w:t>ER bilge pump el. motor</w:t>
            </w:r>
          </w:p>
        </w:tc>
        <w:tc>
          <w:tcPr>
            <w:tcW w:w="1744" w:type="dxa"/>
            <w:vAlign w:val="center"/>
          </w:tcPr>
          <w:p w14:paraId="28803AB2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A587F2D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1013CA40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6242B81D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9E1996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485C4C" w14:textId="77777777" w:rsidR="002B5848" w:rsidRDefault="002B5848">
            <w:pPr>
              <w:jc w:val="center"/>
            </w:pPr>
          </w:p>
        </w:tc>
      </w:tr>
      <w:tr w:rsidR="002B5848" w14:paraId="218E33ED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00208A4" w14:textId="77777777" w:rsidR="002B5848" w:rsidRDefault="002B5848">
            <w:r>
              <w:t>ER bilge pump</w:t>
            </w:r>
          </w:p>
        </w:tc>
        <w:tc>
          <w:tcPr>
            <w:tcW w:w="1744" w:type="dxa"/>
            <w:vAlign w:val="center"/>
          </w:tcPr>
          <w:p w14:paraId="69122EFA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9A11DE3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350478D7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079C8ED3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C1FE968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49E977" w14:textId="77777777" w:rsidR="002B5848" w:rsidRDefault="002B5848">
            <w:pPr>
              <w:jc w:val="center"/>
            </w:pPr>
          </w:p>
        </w:tc>
      </w:tr>
      <w:tr w:rsidR="002B5848" w14:paraId="0A1465EA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76ADFB1" w14:textId="77777777" w:rsidR="002B5848" w:rsidRDefault="002B5848">
            <w:r>
              <w:rPr>
                <w:b/>
                <w:color w:val="990099"/>
              </w:rPr>
              <w:t>Composite boiler FD fan</w:t>
            </w:r>
          </w:p>
        </w:tc>
      </w:tr>
      <w:tr w:rsidR="002B5848" w14:paraId="5174B49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B9688F7" w14:textId="77777777" w:rsidR="002B5848" w:rsidRDefault="002B5848">
            <w:r>
              <w:t>Composite boiler FD fan el. motor</w:t>
            </w:r>
          </w:p>
        </w:tc>
        <w:tc>
          <w:tcPr>
            <w:tcW w:w="1744" w:type="dxa"/>
            <w:vAlign w:val="center"/>
          </w:tcPr>
          <w:p w14:paraId="69114618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6BAE2CE" w14:textId="77777777" w:rsidR="002B5848" w:rsidRDefault="002B5848" w:rsidP="005108AF">
            <w:pPr>
              <w:jc w:val="center"/>
            </w:pPr>
          </w:p>
        </w:tc>
        <w:tc>
          <w:tcPr>
            <w:tcW w:w="902" w:type="dxa"/>
            <w:vAlign w:val="center"/>
          </w:tcPr>
          <w:p w14:paraId="5A9BDBBD" w14:textId="77777777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2849D8DF" w14:textId="77777777" w:rsidR="002B5848" w:rsidRDefault="002B5848" w:rsidP="005108AF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11BC7A" w14:textId="77777777" w:rsidR="002B5848" w:rsidRDefault="002B5848" w:rsidP="005108AF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786984" w14:textId="77777777" w:rsidR="002B5848" w:rsidRDefault="002B5848">
            <w:pPr>
              <w:jc w:val="center"/>
            </w:pPr>
          </w:p>
        </w:tc>
      </w:tr>
      <w:tr w:rsidR="002B5848" w14:paraId="1CE6FDD5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540AAD9" w14:textId="77777777" w:rsidR="002B5848" w:rsidRDefault="002B5848">
            <w:r>
              <w:rPr>
                <w:b/>
                <w:color w:val="990099"/>
              </w:rPr>
              <w:t>Aux boiler FD fan</w:t>
            </w:r>
          </w:p>
        </w:tc>
      </w:tr>
      <w:tr w:rsidR="002B5848" w14:paraId="149EA90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4A4944A" w14:textId="77777777" w:rsidR="002B5848" w:rsidRDefault="002B5848">
            <w:r>
              <w:t>Aux boiler FD fan el. motor</w:t>
            </w:r>
          </w:p>
        </w:tc>
        <w:tc>
          <w:tcPr>
            <w:tcW w:w="1744" w:type="dxa"/>
            <w:vAlign w:val="center"/>
          </w:tcPr>
          <w:p w14:paraId="18D9D8C4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85D90AC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3883FC8A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3A7BFCE5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1A1B0F6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0EAA0D" w14:textId="77777777" w:rsidR="002B5848" w:rsidRDefault="002B5848">
            <w:pPr>
              <w:jc w:val="center"/>
            </w:pPr>
          </w:p>
        </w:tc>
      </w:tr>
      <w:tr w:rsidR="002B5848" w14:paraId="521ACF57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C6AE56" w14:textId="77777777" w:rsidR="002B5848" w:rsidRDefault="002B5848">
            <w:r>
              <w:rPr>
                <w:b/>
                <w:color w:val="990099"/>
              </w:rPr>
              <w:t>IG fans</w:t>
            </w:r>
          </w:p>
        </w:tc>
      </w:tr>
      <w:tr w:rsidR="002B5848" w14:paraId="7CED066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9911BFD" w14:textId="77777777" w:rsidR="002B5848" w:rsidRDefault="002B5848">
            <w:r>
              <w:t>IG fan no1 el. motor</w:t>
            </w:r>
          </w:p>
        </w:tc>
        <w:tc>
          <w:tcPr>
            <w:tcW w:w="1744" w:type="dxa"/>
            <w:vAlign w:val="center"/>
          </w:tcPr>
          <w:p w14:paraId="7EEB9B83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FB9F24B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B90EAE9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5190A0F2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7B3583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C0B502" w14:textId="77777777" w:rsidR="002B5848" w:rsidRDefault="002B5848">
            <w:pPr>
              <w:jc w:val="center"/>
            </w:pPr>
          </w:p>
        </w:tc>
      </w:tr>
      <w:tr w:rsidR="002B5848" w14:paraId="6E7A0065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C1CC224" w14:textId="77777777" w:rsidR="002B5848" w:rsidRDefault="002B5848">
            <w:r>
              <w:t>IG fan no2 el. motor</w:t>
            </w:r>
          </w:p>
        </w:tc>
        <w:tc>
          <w:tcPr>
            <w:tcW w:w="1744" w:type="dxa"/>
            <w:vAlign w:val="center"/>
          </w:tcPr>
          <w:p w14:paraId="6650B59E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15466BC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5DF60932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42CBA745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DCCF52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0A3AAE" w14:textId="77777777" w:rsidR="002B5848" w:rsidRDefault="002B5848">
            <w:pPr>
              <w:jc w:val="center"/>
            </w:pPr>
          </w:p>
        </w:tc>
      </w:tr>
      <w:tr w:rsidR="002B5848" w14:paraId="7190D91C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6E2511" w14:textId="77777777" w:rsidR="002B5848" w:rsidRDefault="002B5848">
            <w:r>
              <w:rPr>
                <w:b/>
                <w:color w:val="990099"/>
              </w:rPr>
              <w:t>Purifier room exh fan</w:t>
            </w:r>
          </w:p>
        </w:tc>
      </w:tr>
      <w:tr w:rsidR="002B5848" w14:paraId="6B1B494A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5CE60281" w14:textId="77777777" w:rsidR="002B5848" w:rsidRDefault="002B5848">
            <w:r>
              <w:lastRenderedPageBreak/>
              <w:t>Purifier room exh fan el. motor</w:t>
            </w:r>
          </w:p>
        </w:tc>
        <w:tc>
          <w:tcPr>
            <w:tcW w:w="1744" w:type="dxa"/>
            <w:vAlign w:val="center"/>
          </w:tcPr>
          <w:p w14:paraId="7EFAE819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AA71418" w14:textId="77777777" w:rsidR="002B5848" w:rsidRDefault="002B5848" w:rsidP="005108AF">
            <w:pPr>
              <w:jc w:val="center"/>
            </w:pPr>
            <w:r>
              <w:t>3.9A</w:t>
            </w:r>
          </w:p>
        </w:tc>
        <w:tc>
          <w:tcPr>
            <w:tcW w:w="902" w:type="dxa"/>
            <w:vAlign w:val="center"/>
          </w:tcPr>
          <w:p w14:paraId="76BAD739" w14:textId="10B32F44" w:rsidR="002B5848" w:rsidRDefault="002B5848" w:rsidP="005108AF">
            <w:pPr>
              <w:jc w:val="center"/>
            </w:pPr>
          </w:p>
        </w:tc>
        <w:tc>
          <w:tcPr>
            <w:tcW w:w="975" w:type="dxa"/>
            <w:vAlign w:val="center"/>
          </w:tcPr>
          <w:p w14:paraId="78DFA54F" w14:textId="77777777" w:rsidR="002B5848" w:rsidRDefault="002B5848" w:rsidP="005108AF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36D5AE6D" w14:textId="77777777" w:rsidR="002B5848" w:rsidRDefault="003471F0" w:rsidP="005108AF">
            <w:pPr>
              <w:jc w:val="center"/>
            </w:pPr>
            <w:r w:rsidRPr="003471F0">
              <w:t>15-July-2024</w:t>
            </w:r>
          </w:p>
        </w:tc>
        <w:tc>
          <w:tcPr>
            <w:tcW w:w="1225" w:type="dxa"/>
            <w:vAlign w:val="center"/>
          </w:tcPr>
          <w:p w14:paraId="3E9166A3" w14:textId="77777777" w:rsidR="002B5848" w:rsidRDefault="002B5848">
            <w:pPr>
              <w:jc w:val="center"/>
            </w:pPr>
          </w:p>
        </w:tc>
      </w:tr>
      <w:tr w:rsidR="002B5848" w14:paraId="3658BA1C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0D78011" w14:textId="77777777" w:rsidR="002B5848" w:rsidRDefault="002B5848">
            <w:r>
              <w:rPr>
                <w:b/>
                <w:color w:val="990099"/>
              </w:rPr>
              <w:t>ER ventilation fans</w:t>
            </w:r>
          </w:p>
        </w:tc>
      </w:tr>
      <w:tr w:rsidR="002B5848" w14:paraId="4CC4C76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4E884EA" w14:textId="77777777" w:rsidR="002B5848" w:rsidRDefault="002B5848">
            <w:r>
              <w:t>ER ventilation fan no1 el. motor</w:t>
            </w:r>
          </w:p>
        </w:tc>
        <w:tc>
          <w:tcPr>
            <w:tcW w:w="1744" w:type="dxa"/>
            <w:vAlign w:val="center"/>
          </w:tcPr>
          <w:p w14:paraId="673FB615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23942DC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39C6B5BC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1736AF89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F8E420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25472CC" w14:textId="77777777" w:rsidR="002B5848" w:rsidRDefault="002B5848">
            <w:pPr>
              <w:jc w:val="center"/>
            </w:pPr>
          </w:p>
        </w:tc>
      </w:tr>
      <w:tr w:rsidR="002B5848" w14:paraId="226F3579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422F60A" w14:textId="77777777" w:rsidR="002B5848" w:rsidRDefault="002B5848">
            <w:r>
              <w:t>ER ventilation fan no2 el. motor</w:t>
            </w:r>
          </w:p>
        </w:tc>
        <w:tc>
          <w:tcPr>
            <w:tcW w:w="1744" w:type="dxa"/>
            <w:vAlign w:val="center"/>
          </w:tcPr>
          <w:p w14:paraId="3C45B0E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89F7A02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7918897F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3D5FC71F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66BF04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BAAC41" w14:textId="77777777" w:rsidR="002B5848" w:rsidRDefault="002B5848">
            <w:pPr>
              <w:jc w:val="center"/>
            </w:pPr>
          </w:p>
        </w:tc>
      </w:tr>
      <w:tr w:rsidR="002B5848" w14:paraId="52636897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1F63201A" w14:textId="77777777" w:rsidR="002B5848" w:rsidRDefault="002B5848">
            <w:r>
              <w:t>ER ventilation fan no3 el. motor</w:t>
            </w:r>
          </w:p>
        </w:tc>
        <w:tc>
          <w:tcPr>
            <w:tcW w:w="1744" w:type="dxa"/>
            <w:vAlign w:val="center"/>
          </w:tcPr>
          <w:p w14:paraId="38D34150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1B7D78ED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3794CDED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62ACCEEB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A8AF4B3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DA3D02" w14:textId="77777777" w:rsidR="002B5848" w:rsidRDefault="002B5848">
            <w:pPr>
              <w:jc w:val="center"/>
            </w:pPr>
          </w:p>
        </w:tc>
      </w:tr>
      <w:tr w:rsidR="002B5848" w14:paraId="0B41D6F7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4AB05427" w14:textId="77777777" w:rsidR="002B5848" w:rsidRDefault="002B5848">
            <w:r>
              <w:t>ER ventilation fan no4 el. motor</w:t>
            </w:r>
          </w:p>
        </w:tc>
        <w:tc>
          <w:tcPr>
            <w:tcW w:w="1744" w:type="dxa"/>
            <w:vAlign w:val="center"/>
          </w:tcPr>
          <w:p w14:paraId="69993A33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65AB528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50E49852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6CB464FE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F9350FE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970FB1" w14:textId="77777777" w:rsidR="002B5848" w:rsidRDefault="002B5848">
            <w:pPr>
              <w:jc w:val="center"/>
            </w:pPr>
          </w:p>
        </w:tc>
      </w:tr>
      <w:tr w:rsidR="002B5848" w14:paraId="7948008F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7E07727" w14:textId="77777777" w:rsidR="002B5848" w:rsidRDefault="00DF3557">
            <w:r>
              <w:rPr>
                <w:b/>
                <w:color w:val="990099"/>
              </w:rPr>
              <w:t xml:space="preserve">AHU </w:t>
            </w:r>
            <w:r w:rsidR="002B5848">
              <w:rPr>
                <w:b/>
                <w:color w:val="990099"/>
              </w:rPr>
              <w:t>Fans</w:t>
            </w:r>
          </w:p>
        </w:tc>
      </w:tr>
      <w:tr w:rsidR="005B50CA" w14:paraId="66FF3ACE" w14:textId="77777777" w:rsidTr="00163D50">
        <w:trPr>
          <w:trHeight w:hRule="exact" w:val="400"/>
        </w:trPr>
        <w:tc>
          <w:tcPr>
            <w:tcW w:w="2689" w:type="dxa"/>
            <w:vAlign w:val="center"/>
          </w:tcPr>
          <w:p w14:paraId="5A4A75A5" w14:textId="77777777" w:rsidR="005B50CA" w:rsidRDefault="005B50CA" w:rsidP="00DF4E46">
            <w:r>
              <w:t>AHU fan el. motor</w:t>
            </w:r>
          </w:p>
        </w:tc>
        <w:tc>
          <w:tcPr>
            <w:tcW w:w="1744" w:type="dxa"/>
            <w:vAlign w:val="center"/>
          </w:tcPr>
          <w:p w14:paraId="759012FB" w14:textId="77777777" w:rsidR="005B50CA" w:rsidRDefault="005B50CA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335116F" w14:textId="77777777" w:rsidR="005B50CA" w:rsidRDefault="00F022F0" w:rsidP="005108AF">
            <w:pPr>
              <w:jc w:val="center"/>
            </w:pPr>
            <w:r>
              <w:t>18A</w:t>
            </w:r>
          </w:p>
        </w:tc>
        <w:tc>
          <w:tcPr>
            <w:tcW w:w="902" w:type="dxa"/>
            <w:vAlign w:val="center"/>
          </w:tcPr>
          <w:p w14:paraId="15EA98AF" w14:textId="77777777" w:rsidR="005B50CA" w:rsidRDefault="00715E4D" w:rsidP="005108AF">
            <w:pPr>
              <w:jc w:val="center"/>
            </w:pPr>
            <w:r>
              <w:t>67626</w:t>
            </w:r>
          </w:p>
        </w:tc>
        <w:tc>
          <w:tcPr>
            <w:tcW w:w="975" w:type="dxa"/>
            <w:vAlign w:val="center"/>
          </w:tcPr>
          <w:p w14:paraId="63F01E61" w14:textId="77777777" w:rsidR="005B50CA" w:rsidRDefault="005B50CA">
            <w:pPr>
              <w:jc w:val="center"/>
            </w:pPr>
            <w:r>
              <w:t>1745</w:t>
            </w:r>
          </w:p>
        </w:tc>
        <w:tc>
          <w:tcPr>
            <w:tcW w:w="1028" w:type="dxa"/>
          </w:tcPr>
          <w:p w14:paraId="0DCA60E8" w14:textId="77777777" w:rsidR="005B50CA" w:rsidRDefault="005B50CA">
            <w:r w:rsidRPr="00FC4AD2">
              <w:t>15-July-2024</w:t>
            </w:r>
          </w:p>
        </w:tc>
        <w:tc>
          <w:tcPr>
            <w:tcW w:w="1225" w:type="dxa"/>
            <w:vAlign w:val="center"/>
          </w:tcPr>
          <w:p w14:paraId="27F46CD0" w14:textId="77777777" w:rsidR="005B50CA" w:rsidRDefault="005B50CA">
            <w:pPr>
              <w:jc w:val="center"/>
            </w:pPr>
          </w:p>
        </w:tc>
      </w:tr>
      <w:tr w:rsidR="005B50CA" w14:paraId="69A1CFFE" w14:textId="77777777" w:rsidTr="00163D50">
        <w:trPr>
          <w:trHeight w:hRule="exact" w:val="400"/>
        </w:trPr>
        <w:tc>
          <w:tcPr>
            <w:tcW w:w="2689" w:type="dxa"/>
            <w:vAlign w:val="center"/>
          </w:tcPr>
          <w:p w14:paraId="687FE978" w14:textId="77777777" w:rsidR="005B50CA" w:rsidRDefault="005B50CA" w:rsidP="00DF4E46">
            <w:r>
              <w:t>AHU fan</w:t>
            </w:r>
          </w:p>
        </w:tc>
        <w:tc>
          <w:tcPr>
            <w:tcW w:w="1744" w:type="dxa"/>
            <w:vAlign w:val="center"/>
          </w:tcPr>
          <w:p w14:paraId="0E2C8B5F" w14:textId="77777777" w:rsidR="005B50CA" w:rsidRDefault="005B50CA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5DEB68C4" w14:textId="77777777" w:rsidR="005B50CA" w:rsidRDefault="00F022F0" w:rsidP="005108AF">
            <w:pPr>
              <w:jc w:val="center"/>
            </w:pPr>
            <w:r>
              <w:t>18A</w:t>
            </w:r>
          </w:p>
        </w:tc>
        <w:tc>
          <w:tcPr>
            <w:tcW w:w="902" w:type="dxa"/>
            <w:vAlign w:val="center"/>
          </w:tcPr>
          <w:p w14:paraId="2B1F1C51" w14:textId="77777777" w:rsidR="005B50CA" w:rsidRDefault="00715E4D" w:rsidP="005108AF">
            <w:pPr>
              <w:jc w:val="center"/>
            </w:pPr>
            <w:r>
              <w:t>67626</w:t>
            </w:r>
          </w:p>
        </w:tc>
        <w:tc>
          <w:tcPr>
            <w:tcW w:w="975" w:type="dxa"/>
            <w:vAlign w:val="center"/>
          </w:tcPr>
          <w:p w14:paraId="638E2597" w14:textId="77777777" w:rsidR="005B50CA" w:rsidRDefault="005B50CA">
            <w:pPr>
              <w:jc w:val="center"/>
            </w:pPr>
            <w:r>
              <w:t>1745</w:t>
            </w:r>
          </w:p>
        </w:tc>
        <w:tc>
          <w:tcPr>
            <w:tcW w:w="1028" w:type="dxa"/>
          </w:tcPr>
          <w:p w14:paraId="5F450DB6" w14:textId="77777777" w:rsidR="005B50CA" w:rsidRDefault="005B50CA">
            <w:r w:rsidRPr="00FC4AD2">
              <w:t>15-July-2024</w:t>
            </w:r>
          </w:p>
        </w:tc>
        <w:tc>
          <w:tcPr>
            <w:tcW w:w="1225" w:type="dxa"/>
            <w:vAlign w:val="center"/>
          </w:tcPr>
          <w:p w14:paraId="772BE29E" w14:textId="77777777" w:rsidR="005B50CA" w:rsidRDefault="005B50CA">
            <w:pPr>
              <w:jc w:val="center"/>
            </w:pPr>
          </w:p>
        </w:tc>
      </w:tr>
      <w:tr w:rsidR="002B5848" w14:paraId="62EE2A69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B52234" w14:textId="77777777" w:rsidR="002B5848" w:rsidRDefault="002B5848">
            <w:r>
              <w:rPr>
                <w:b/>
                <w:color w:val="990099"/>
              </w:rPr>
              <w:t>Sewage plant</w:t>
            </w:r>
          </w:p>
        </w:tc>
      </w:tr>
      <w:tr w:rsidR="002B5848" w14:paraId="3DC9E64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65DDF25B" w14:textId="77777777" w:rsidR="002B5848" w:rsidRDefault="002B5848">
            <w:r>
              <w:t>Sewage transfer pump el. motor</w:t>
            </w:r>
          </w:p>
        </w:tc>
        <w:tc>
          <w:tcPr>
            <w:tcW w:w="1744" w:type="dxa"/>
            <w:vAlign w:val="center"/>
          </w:tcPr>
          <w:p w14:paraId="0EA782B3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B4DC73F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01E19AE6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47002952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C3DF85E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06E2D3B" w14:textId="77777777" w:rsidR="002B5848" w:rsidRDefault="002B5848">
            <w:pPr>
              <w:jc w:val="center"/>
            </w:pPr>
          </w:p>
        </w:tc>
      </w:tr>
      <w:tr w:rsidR="002B5848" w14:paraId="243F7B70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5952F2F" w14:textId="77777777" w:rsidR="002B5848" w:rsidRDefault="002B5848">
            <w:r>
              <w:t>Sewage transfer pump</w:t>
            </w:r>
          </w:p>
        </w:tc>
        <w:tc>
          <w:tcPr>
            <w:tcW w:w="1744" w:type="dxa"/>
            <w:vAlign w:val="center"/>
          </w:tcPr>
          <w:p w14:paraId="473FC05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3C1BDA3" w14:textId="77777777" w:rsidR="002B5848" w:rsidRDefault="002B5848" w:rsidP="0030145E">
            <w:pPr>
              <w:jc w:val="center"/>
            </w:pPr>
          </w:p>
        </w:tc>
        <w:tc>
          <w:tcPr>
            <w:tcW w:w="902" w:type="dxa"/>
            <w:vAlign w:val="center"/>
          </w:tcPr>
          <w:p w14:paraId="6A950ABA" w14:textId="77777777" w:rsidR="002B5848" w:rsidRDefault="002B5848" w:rsidP="0030145E">
            <w:pPr>
              <w:jc w:val="center"/>
            </w:pPr>
          </w:p>
        </w:tc>
        <w:tc>
          <w:tcPr>
            <w:tcW w:w="975" w:type="dxa"/>
            <w:vAlign w:val="center"/>
          </w:tcPr>
          <w:p w14:paraId="72C96CCA" w14:textId="77777777" w:rsidR="002B5848" w:rsidRDefault="002B5848" w:rsidP="0030145E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45F7ED0" w14:textId="77777777" w:rsidR="002B5848" w:rsidRDefault="002B5848" w:rsidP="0030145E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90CE19" w14:textId="77777777" w:rsidR="002B5848" w:rsidRDefault="002B5848">
            <w:pPr>
              <w:jc w:val="center"/>
            </w:pPr>
          </w:p>
        </w:tc>
      </w:tr>
      <w:tr w:rsidR="002B5848" w14:paraId="4ECD6674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26F2FCF" w14:textId="77777777" w:rsidR="002B5848" w:rsidRDefault="002B5848">
            <w:r>
              <w:t>Sewage vacuum pump no1 el. motor</w:t>
            </w:r>
          </w:p>
        </w:tc>
        <w:tc>
          <w:tcPr>
            <w:tcW w:w="1744" w:type="dxa"/>
            <w:vAlign w:val="center"/>
          </w:tcPr>
          <w:p w14:paraId="6E89F3E9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D5F1812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42B5012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0CAB7ABD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99060FB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E53921" w14:textId="77777777" w:rsidR="002B5848" w:rsidRDefault="002B5848">
            <w:pPr>
              <w:jc w:val="center"/>
            </w:pPr>
          </w:p>
        </w:tc>
      </w:tr>
      <w:tr w:rsidR="002B5848" w14:paraId="04AB173F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38E04436" w14:textId="77777777" w:rsidR="002B5848" w:rsidRDefault="002B5848">
            <w:r>
              <w:t>Sewage vacuum pump no1</w:t>
            </w:r>
          </w:p>
        </w:tc>
        <w:tc>
          <w:tcPr>
            <w:tcW w:w="1744" w:type="dxa"/>
            <w:vAlign w:val="center"/>
          </w:tcPr>
          <w:p w14:paraId="0EA59DD1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02A4185F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6C47A5E3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13B3EA35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82CBDA8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74BE08" w14:textId="77777777" w:rsidR="002B5848" w:rsidRDefault="002B5848">
            <w:pPr>
              <w:jc w:val="center"/>
            </w:pPr>
          </w:p>
        </w:tc>
      </w:tr>
      <w:tr w:rsidR="003471F0" w14:paraId="6D2C6632" w14:textId="77777777" w:rsidTr="00A719AC">
        <w:trPr>
          <w:trHeight w:hRule="exact" w:val="400"/>
        </w:trPr>
        <w:tc>
          <w:tcPr>
            <w:tcW w:w="2689" w:type="dxa"/>
            <w:vAlign w:val="center"/>
          </w:tcPr>
          <w:p w14:paraId="32A7734D" w14:textId="77777777" w:rsidR="003471F0" w:rsidRDefault="003471F0">
            <w:r>
              <w:t>Sewage vacuum pump no2 el. motor</w:t>
            </w:r>
          </w:p>
        </w:tc>
        <w:tc>
          <w:tcPr>
            <w:tcW w:w="1744" w:type="dxa"/>
            <w:vAlign w:val="center"/>
          </w:tcPr>
          <w:p w14:paraId="5CFF1947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41799D7F" w14:textId="77777777" w:rsidR="003471F0" w:rsidRDefault="003471F0" w:rsidP="00EE4C97">
            <w:pPr>
              <w:jc w:val="center"/>
            </w:pPr>
            <w:r w:rsidRPr="00A46AD0">
              <w:t>N/A</w:t>
            </w:r>
          </w:p>
        </w:tc>
        <w:tc>
          <w:tcPr>
            <w:tcW w:w="902" w:type="dxa"/>
            <w:vAlign w:val="center"/>
          </w:tcPr>
          <w:p w14:paraId="719BEFC5" w14:textId="3797659A" w:rsidR="003471F0" w:rsidRDefault="003471F0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064A4238" w14:textId="77777777" w:rsidR="003471F0" w:rsidRDefault="003471F0" w:rsidP="00EE4C97">
            <w:pPr>
              <w:jc w:val="center"/>
            </w:pPr>
            <w:r>
              <w:t>3470.0</w:t>
            </w:r>
          </w:p>
        </w:tc>
        <w:tc>
          <w:tcPr>
            <w:tcW w:w="1028" w:type="dxa"/>
          </w:tcPr>
          <w:p w14:paraId="69DB1650" w14:textId="77777777" w:rsidR="003471F0" w:rsidRDefault="003471F0">
            <w:r w:rsidRPr="007F3C40">
              <w:t>15-July-2024</w:t>
            </w:r>
          </w:p>
        </w:tc>
        <w:tc>
          <w:tcPr>
            <w:tcW w:w="1225" w:type="dxa"/>
            <w:vAlign w:val="center"/>
          </w:tcPr>
          <w:p w14:paraId="14F3EF34" w14:textId="77777777" w:rsidR="003471F0" w:rsidRDefault="003471F0">
            <w:pPr>
              <w:jc w:val="center"/>
            </w:pPr>
          </w:p>
        </w:tc>
      </w:tr>
      <w:tr w:rsidR="003471F0" w14:paraId="1C20CC57" w14:textId="77777777" w:rsidTr="00A719AC">
        <w:trPr>
          <w:trHeight w:hRule="exact" w:val="400"/>
        </w:trPr>
        <w:tc>
          <w:tcPr>
            <w:tcW w:w="2689" w:type="dxa"/>
            <w:vAlign w:val="center"/>
          </w:tcPr>
          <w:p w14:paraId="5B5970DE" w14:textId="77777777" w:rsidR="003471F0" w:rsidRDefault="003471F0">
            <w:r>
              <w:t>Sewage vacuum pump no2</w:t>
            </w:r>
          </w:p>
        </w:tc>
        <w:tc>
          <w:tcPr>
            <w:tcW w:w="1744" w:type="dxa"/>
            <w:vAlign w:val="center"/>
          </w:tcPr>
          <w:p w14:paraId="114BD349" w14:textId="77777777" w:rsidR="003471F0" w:rsidRDefault="003471F0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24F55ACF" w14:textId="77777777" w:rsidR="003471F0" w:rsidRDefault="003471F0" w:rsidP="00EE4C97">
            <w:pPr>
              <w:jc w:val="center"/>
            </w:pPr>
            <w:r w:rsidRPr="00A46AD0">
              <w:t>N/A</w:t>
            </w:r>
          </w:p>
        </w:tc>
        <w:tc>
          <w:tcPr>
            <w:tcW w:w="902" w:type="dxa"/>
            <w:vAlign w:val="center"/>
          </w:tcPr>
          <w:p w14:paraId="73A96F05" w14:textId="4621908C" w:rsidR="003471F0" w:rsidRDefault="003471F0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4614F905" w14:textId="77777777" w:rsidR="003471F0" w:rsidRDefault="003471F0" w:rsidP="00EE4C97">
            <w:pPr>
              <w:jc w:val="center"/>
            </w:pPr>
            <w:r>
              <w:t>3470.0</w:t>
            </w:r>
          </w:p>
        </w:tc>
        <w:tc>
          <w:tcPr>
            <w:tcW w:w="1028" w:type="dxa"/>
          </w:tcPr>
          <w:p w14:paraId="2DA2055E" w14:textId="77777777" w:rsidR="003471F0" w:rsidRDefault="003471F0">
            <w:r w:rsidRPr="007F3C40">
              <w:t>15-July-2024</w:t>
            </w:r>
          </w:p>
        </w:tc>
        <w:tc>
          <w:tcPr>
            <w:tcW w:w="1225" w:type="dxa"/>
            <w:vAlign w:val="center"/>
          </w:tcPr>
          <w:p w14:paraId="3BB4A4BD" w14:textId="77777777" w:rsidR="003471F0" w:rsidRDefault="003471F0" w:rsidP="00D86FF9">
            <w:pPr>
              <w:jc w:val="center"/>
            </w:pPr>
          </w:p>
        </w:tc>
      </w:tr>
      <w:tr w:rsidR="002B5848" w14:paraId="489F8C19" w14:textId="77777777" w:rsidTr="00F87B00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14BEBBD" w14:textId="77777777" w:rsidR="002B5848" w:rsidRDefault="002B5848">
            <w:r>
              <w:rPr>
                <w:b/>
                <w:color w:val="990099"/>
              </w:rPr>
              <w:t>FWG distilate pump</w:t>
            </w:r>
          </w:p>
        </w:tc>
      </w:tr>
      <w:tr w:rsidR="002B5848" w14:paraId="7F80CAB8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2BCE7E24" w14:textId="77777777" w:rsidR="002B5848" w:rsidRDefault="002B5848">
            <w:r>
              <w:t>FWG distilate pump el. motor</w:t>
            </w:r>
          </w:p>
        </w:tc>
        <w:tc>
          <w:tcPr>
            <w:tcW w:w="1744" w:type="dxa"/>
            <w:vAlign w:val="center"/>
          </w:tcPr>
          <w:p w14:paraId="2BC9E380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7B2976B8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00BC6D27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57B431D4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E888DB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D6FBA6" w14:textId="77777777" w:rsidR="002B5848" w:rsidRDefault="002B5848">
            <w:pPr>
              <w:jc w:val="center"/>
            </w:pPr>
          </w:p>
        </w:tc>
      </w:tr>
      <w:tr w:rsidR="002B5848" w14:paraId="485D2AC6" w14:textId="77777777" w:rsidTr="00F87B00">
        <w:trPr>
          <w:trHeight w:hRule="exact" w:val="400"/>
        </w:trPr>
        <w:tc>
          <w:tcPr>
            <w:tcW w:w="2689" w:type="dxa"/>
            <w:vAlign w:val="center"/>
          </w:tcPr>
          <w:p w14:paraId="0AEDF6A0" w14:textId="77777777" w:rsidR="002B5848" w:rsidRDefault="002B5848">
            <w:r>
              <w:t>FWG distilate pump</w:t>
            </w:r>
          </w:p>
        </w:tc>
        <w:tc>
          <w:tcPr>
            <w:tcW w:w="1744" w:type="dxa"/>
            <w:vAlign w:val="center"/>
          </w:tcPr>
          <w:p w14:paraId="661AFC50" w14:textId="77777777" w:rsidR="002B5848" w:rsidRDefault="002B5848">
            <w:pPr>
              <w:jc w:val="center"/>
            </w:pPr>
            <w:r>
              <w:t>During normal operation</w:t>
            </w:r>
          </w:p>
        </w:tc>
        <w:tc>
          <w:tcPr>
            <w:tcW w:w="1133" w:type="dxa"/>
            <w:vAlign w:val="center"/>
          </w:tcPr>
          <w:p w14:paraId="344E7F00" w14:textId="77777777" w:rsidR="002B5848" w:rsidRDefault="002B5848" w:rsidP="00EE4C97">
            <w:pPr>
              <w:jc w:val="center"/>
            </w:pPr>
          </w:p>
        </w:tc>
        <w:tc>
          <w:tcPr>
            <w:tcW w:w="902" w:type="dxa"/>
            <w:vAlign w:val="center"/>
          </w:tcPr>
          <w:p w14:paraId="426AF918" w14:textId="77777777" w:rsidR="002B5848" w:rsidRDefault="002B5848" w:rsidP="00EE4C97">
            <w:pPr>
              <w:jc w:val="center"/>
            </w:pPr>
          </w:p>
        </w:tc>
        <w:tc>
          <w:tcPr>
            <w:tcW w:w="975" w:type="dxa"/>
            <w:vAlign w:val="center"/>
          </w:tcPr>
          <w:p w14:paraId="1CE2DC3F" w14:textId="77777777" w:rsidR="002B5848" w:rsidRDefault="002B5848" w:rsidP="00EE4C97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6281E26" w14:textId="77777777" w:rsidR="002B5848" w:rsidRDefault="002B5848" w:rsidP="00EE4C97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1979AA" w14:textId="77777777" w:rsidR="002B5848" w:rsidRDefault="002B5848">
            <w:pPr>
              <w:jc w:val="center"/>
            </w:pPr>
          </w:p>
        </w:tc>
      </w:tr>
    </w:tbl>
    <w:p w14:paraId="393EDABA" w14:textId="77777777" w:rsidR="00825002" w:rsidRDefault="00825002"/>
    <w:sectPr w:rsidR="00825002" w:rsidSect="00B538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45289" w14:textId="77777777" w:rsidR="00167010" w:rsidRDefault="00167010" w:rsidP="00D35042">
      <w:r>
        <w:separator/>
      </w:r>
    </w:p>
  </w:endnote>
  <w:endnote w:type="continuationSeparator" w:id="0">
    <w:p w14:paraId="16D4F477" w14:textId="77777777" w:rsidR="00167010" w:rsidRDefault="00167010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727E0" w14:textId="77777777" w:rsidR="00EE4C97" w:rsidRDefault="00EE4C9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9D5C" w14:textId="77777777" w:rsidR="00EE4C97" w:rsidRPr="00320B77" w:rsidRDefault="00EE4C9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72EE3E" wp14:editId="482A835C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BDB92B" w14:textId="77777777" w:rsidR="00EE4C97" w:rsidRPr="00622722" w:rsidRDefault="00EE4C97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F022F0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6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F022F0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6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472EE3E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29BDB92B" w14:textId="77777777" w:rsidR="00EE4C97" w:rsidRPr="00622722" w:rsidRDefault="00EE4C97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F022F0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6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F022F0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6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B9094D">
      <w:rPr>
        <w:rFonts w:ascii="Times New Roman" w:hAnsi="Times New Roman" w:cs="Times New Roman"/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FE3B2A" wp14:editId="31306C76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BCECD4" w14:textId="77777777" w:rsidR="00EE4C97" w:rsidRDefault="00EE4C97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FE3B2A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2BBCECD4" w14:textId="77777777" w:rsidR="00EE4C97" w:rsidRDefault="00EE4C97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5F4AC09" w14:textId="77777777" w:rsidR="00EE4C97" w:rsidRDefault="00EE4C9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605E" w14:textId="77777777" w:rsidR="00EE4C97" w:rsidRDefault="00EE4C9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2271C" w14:textId="77777777" w:rsidR="00167010" w:rsidRDefault="00167010" w:rsidP="00D35042">
      <w:r>
        <w:separator/>
      </w:r>
    </w:p>
  </w:footnote>
  <w:footnote w:type="continuationSeparator" w:id="0">
    <w:p w14:paraId="7F4F23D3" w14:textId="77777777" w:rsidR="00167010" w:rsidRDefault="00167010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DD2D6" w14:textId="77777777" w:rsidR="00EE4C97" w:rsidRDefault="00EE4C9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69453" w14:textId="77777777" w:rsidR="00EE4C97" w:rsidRDefault="00EE4C97" w:rsidP="001255B8">
    <w:pPr>
      <w:pStyle w:val="Nagwek"/>
    </w:pPr>
    <w:r>
      <w:rPr>
        <w:noProof/>
        <w:lang w:val="en-US"/>
      </w:rPr>
      <w:drawing>
        <wp:inline distT="0" distB="0" distL="0" distR="0" wp14:anchorId="050EAF3B" wp14:editId="1F6518BE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06CE" w14:textId="77777777" w:rsidR="00EE4C97" w:rsidRDefault="00EE4C9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8E6"/>
    <w:rsid w:val="00046AF2"/>
    <w:rsid w:val="00051F09"/>
    <w:rsid w:val="0005305C"/>
    <w:rsid w:val="00053144"/>
    <w:rsid w:val="000539BD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5B8A"/>
    <w:rsid w:val="000664F0"/>
    <w:rsid w:val="00073C81"/>
    <w:rsid w:val="0007592E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1873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253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45E3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24D"/>
    <w:rsid w:val="00157FDE"/>
    <w:rsid w:val="00161165"/>
    <w:rsid w:val="00163A9C"/>
    <w:rsid w:val="00165F7E"/>
    <w:rsid w:val="00166A08"/>
    <w:rsid w:val="00167010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6B5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C7E25"/>
    <w:rsid w:val="001D1D5D"/>
    <w:rsid w:val="001D3160"/>
    <w:rsid w:val="001D46D8"/>
    <w:rsid w:val="001D6C1E"/>
    <w:rsid w:val="001D7175"/>
    <w:rsid w:val="001E160F"/>
    <w:rsid w:val="001E2BAA"/>
    <w:rsid w:val="001E2C8D"/>
    <w:rsid w:val="001E3903"/>
    <w:rsid w:val="001E6815"/>
    <w:rsid w:val="001F0549"/>
    <w:rsid w:val="001F274A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4011"/>
    <w:rsid w:val="00215F8F"/>
    <w:rsid w:val="00216D08"/>
    <w:rsid w:val="0022096C"/>
    <w:rsid w:val="00220BD0"/>
    <w:rsid w:val="00220BFD"/>
    <w:rsid w:val="002219B9"/>
    <w:rsid w:val="00221BDC"/>
    <w:rsid w:val="00222245"/>
    <w:rsid w:val="00222BAD"/>
    <w:rsid w:val="00225594"/>
    <w:rsid w:val="00226903"/>
    <w:rsid w:val="00231D7C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17F8"/>
    <w:rsid w:val="00265173"/>
    <w:rsid w:val="002678D2"/>
    <w:rsid w:val="00270DD9"/>
    <w:rsid w:val="00270DF8"/>
    <w:rsid w:val="00270F05"/>
    <w:rsid w:val="00271A88"/>
    <w:rsid w:val="00272CE8"/>
    <w:rsid w:val="00273C25"/>
    <w:rsid w:val="00275507"/>
    <w:rsid w:val="002755CB"/>
    <w:rsid w:val="002824B8"/>
    <w:rsid w:val="0028322A"/>
    <w:rsid w:val="00285E82"/>
    <w:rsid w:val="002871D7"/>
    <w:rsid w:val="0029600B"/>
    <w:rsid w:val="002A03EA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5848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144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45E"/>
    <w:rsid w:val="00301535"/>
    <w:rsid w:val="00302668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36D7A"/>
    <w:rsid w:val="0034206C"/>
    <w:rsid w:val="00342CD9"/>
    <w:rsid w:val="00342E11"/>
    <w:rsid w:val="00345A65"/>
    <w:rsid w:val="003471F0"/>
    <w:rsid w:val="0035213B"/>
    <w:rsid w:val="0035346B"/>
    <w:rsid w:val="00355917"/>
    <w:rsid w:val="00355B7A"/>
    <w:rsid w:val="00356DB5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0323"/>
    <w:rsid w:val="003A3A24"/>
    <w:rsid w:val="003A4B0B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5054"/>
    <w:rsid w:val="004779E0"/>
    <w:rsid w:val="0048079F"/>
    <w:rsid w:val="00480BF7"/>
    <w:rsid w:val="00482879"/>
    <w:rsid w:val="00484965"/>
    <w:rsid w:val="00485FC0"/>
    <w:rsid w:val="00486DB6"/>
    <w:rsid w:val="00490A45"/>
    <w:rsid w:val="0049320C"/>
    <w:rsid w:val="00494386"/>
    <w:rsid w:val="004946F3"/>
    <w:rsid w:val="00497E2B"/>
    <w:rsid w:val="004A386E"/>
    <w:rsid w:val="004A4517"/>
    <w:rsid w:val="004A7EA0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82B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574"/>
    <w:rsid w:val="005066D3"/>
    <w:rsid w:val="0051030D"/>
    <w:rsid w:val="005108AF"/>
    <w:rsid w:val="0051378D"/>
    <w:rsid w:val="005145E5"/>
    <w:rsid w:val="00514CDF"/>
    <w:rsid w:val="0051579B"/>
    <w:rsid w:val="0051691B"/>
    <w:rsid w:val="00517DD9"/>
    <w:rsid w:val="005200C7"/>
    <w:rsid w:val="00520326"/>
    <w:rsid w:val="00521122"/>
    <w:rsid w:val="0052120E"/>
    <w:rsid w:val="005225C0"/>
    <w:rsid w:val="005245C7"/>
    <w:rsid w:val="00526E67"/>
    <w:rsid w:val="0052724A"/>
    <w:rsid w:val="005277C6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802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6DB3"/>
    <w:rsid w:val="0059776E"/>
    <w:rsid w:val="005A01FB"/>
    <w:rsid w:val="005A21DE"/>
    <w:rsid w:val="005B0E8D"/>
    <w:rsid w:val="005B1282"/>
    <w:rsid w:val="005B50CA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5F5D3A"/>
    <w:rsid w:val="005F771B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5E2B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095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66A0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879DC"/>
    <w:rsid w:val="00691F4B"/>
    <w:rsid w:val="00693FBD"/>
    <w:rsid w:val="00695942"/>
    <w:rsid w:val="006960CA"/>
    <w:rsid w:val="00696160"/>
    <w:rsid w:val="00696A30"/>
    <w:rsid w:val="00696A83"/>
    <w:rsid w:val="006A1DF0"/>
    <w:rsid w:val="006A1E83"/>
    <w:rsid w:val="006A28DB"/>
    <w:rsid w:val="006A46D9"/>
    <w:rsid w:val="006A5384"/>
    <w:rsid w:val="006A639E"/>
    <w:rsid w:val="006A67D1"/>
    <w:rsid w:val="006A765D"/>
    <w:rsid w:val="006B200B"/>
    <w:rsid w:val="006B4C65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3786"/>
    <w:rsid w:val="006F56EE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E4D"/>
    <w:rsid w:val="00715FE9"/>
    <w:rsid w:val="007169B4"/>
    <w:rsid w:val="00720A76"/>
    <w:rsid w:val="007212F6"/>
    <w:rsid w:val="0072248A"/>
    <w:rsid w:val="00723151"/>
    <w:rsid w:val="0072497A"/>
    <w:rsid w:val="007258EB"/>
    <w:rsid w:val="00726C91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53A24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08B8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2261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0D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5002"/>
    <w:rsid w:val="00827A32"/>
    <w:rsid w:val="008304FF"/>
    <w:rsid w:val="00830E18"/>
    <w:rsid w:val="00831725"/>
    <w:rsid w:val="00831B17"/>
    <w:rsid w:val="00832500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28E6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637C"/>
    <w:rsid w:val="009070D6"/>
    <w:rsid w:val="00910BB3"/>
    <w:rsid w:val="009122B8"/>
    <w:rsid w:val="00912FD4"/>
    <w:rsid w:val="009138D0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3270"/>
    <w:rsid w:val="00944581"/>
    <w:rsid w:val="009447FA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5D8D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6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AD0"/>
    <w:rsid w:val="00A46BB8"/>
    <w:rsid w:val="00A46F7D"/>
    <w:rsid w:val="00A47020"/>
    <w:rsid w:val="00A472A1"/>
    <w:rsid w:val="00A501D0"/>
    <w:rsid w:val="00A52020"/>
    <w:rsid w:val="00A520F6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3FA6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19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6268"/>
    <w:rsid w:val="00AF71ED"/>
    <w:rsid w:val="00B001CF"/>
    <w:rsid w:val="00B00EE2"/>
    <w:rsid w:val="00B0153B"/>
    <w:rsid w:val="00B105AF"/>
    <w:rsid w:val="00B117A6"/>
    <w:rsid w:val="00B14466"/>
    <w:rsid w:val="00B14E52"/>
    <w:rsid w:val="00B20F6B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1FF6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37F36"/>
    <w:rsid w:val="00C423AE"/>
    <w:rsid w:val="00C42936"/>
    <w:rsid w:val="00C42B9C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4D76"/>
    <w:rsid w:val="00C85A6D"/>
    <w:rsid w:val="00C86A46"/>
    <w:rsid w:val="00C87B93"/>
    <w:rsid w:val="00C90538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70A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E10D6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3A56"/>
    <w:rsid w:val="00D14083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51B"/>
    <w:rsid w:val="00D316BD"/>
    <w:rsid w:val="00D3178C"/>
    <w:rsid w:val="00D32561"/>
    <w:rsid w:val="00D33232"/>
    <w:rsid w:val="00D341C6"/>
    <w:rsid w:val="00D35042"/>
    <w:rsid w:val="00D40A55"/>
    <w:rsid w:val="00D40B1B"/>
    <w:rsid w:val="00D429AE"/>
    <w:rsid w:val="00D42BB0"/>
    <w:rsid w:val="00D438AA"/>
    <w:rsid w:val="00D43CF3"/>
    <w:rsid w:val="00D521AA"/>
    <w:rsid w:val="00D536B7"/>
    <w:rsid w:val="00D5766A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86FF9"/>
    <w:rsid w:val="00D90CC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5E3"/>
    <w:rsid w:val="00DD6959"/>
    <w:rsid w:val="00DE08B7"/>
    <w:rsid w:val="00DE35BA"/>
    <w:rsid w:val="00DE509C"/>
    <w:rsid w:val="00DF057F"/>
    <w:rsid w:val="00DF06D1"/>
    <w:rsid w:val="00DF3557"/>
    <w:rsid w:val="00DF5ED9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1451"/>
    <w:rsid w:val="00E31490"/>
    <w:rsid w:val="00E342ED"/>
    <w:rsid w:val="00E34640"/>
    <w:rsid w:val="00E35AD4"/>
    <w:rsid w:val="00E37ECB"/>
    <w:rsid w:val="00E4057F"/>
    <w:rsid w:val="00E40BD8"/>
    <w:rsid w:val="00E40CF1"/>
    <w:rsid w:val="00E42477"/>
    <w:rsid w:val="00E43806"/>
    <w:rsid w:val="00E43A54"/>
    <w:rsid w:val="00E46B53"/>
    <w:rsid w:val="00E502F5"/>
    <w:rsid w:val="00E50B3C"/>
    <w:rsid w:val="00E5353C"/>
    <w:rsid w:val="00E535B4"/>
    <w:rsid w:val="00E57466"/>
    <w:rsid w:val="00E616E0"/>
    <w:rsid w:val="00E64463"/>
    <w:rsid w:val="00E657C4"/>
    <w:rsid w:val="00E65C1D"/>
    <w:rsid w:val="00E673B0"/>
    <w:rsid w:val="00E67A1B"/>
    <w:rsid w:val="00E70927"/>
    <w:rsid w:val="00E70D1C"/>
    <w:rsid w:val="00E719F5"/>
    <w:rsid w:val="00E73817"/>
    <w:rsid w:val="00E73CA0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3CD6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D7840"/>
    <w:rsid w:val="00EE031E"/>
    <w:rsid w:val="00EE195C"/>
    <w:rsid w:val="00EE24B2"/>
    <w:rsid w:val="00EE33DF"/>
    <w:rsid w:val="00EE37FB"/>
    <w:rsid w:val="00EE4C97"/>
    <w:rsid w:val="00EE55B2"/>
    <w:rsid w:val="00EE5920"/>
    <w:rsid w:val="00EE7AA9"/>
    <w:rsid w:val="00EF0240"/>
    <w:rsid w:val="00EF39BE"/>
    <w:rsid w:val="00EF4C35"/>
    <w:rsid w:val="00EF5066"/>
    <w:rsid w:val="00EF521D"/>
    <w:rsid w:val="00F022F0"/>
    <w:rsid w:val="00F03E94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48B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77870"/>
    <w:rsid w:val="00F801BF"/>
    <w:rsid w:val="00F84A60"/>
    <w:rsid w:val="00F84FE4"/>
    <w:rsid w:val="00F8534F"/>
    <w:rsid w:val="00F865A9"/>
    <w:rsid w:val="00F87B00"/>
    <w:rsid w:val="00F949D1"/>
    <w:rsid w:val="00F94DDC"/>
    <w:rsid w:val="00F9738F"/>
    <w:rsid w:val="00FA0083"/>
    <w:rsid w:val="00FA0F32"/>
    <w:rsid w:val="00FA79C3"/>
    <w:rsid w:val="00FB01F3"/>
    <w:rsid w:val="00FB12CF"/>
    <w:rsid w:val="00FB1588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0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080669"/>
  <w15:docId w15:val="{5523B5C8-D261-431E-8B88-28E30B60A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410B2B-841F-4893-B6D5-ABA26ABBA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6</Pages>
  <Words>1528</Words>
  <Characters>9170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nfo Marine</Company>
  <LinksUpToDate>false</LinksUpToDate>
  <CharactersWithSpaces>10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13</cp:lastModifiedBy>
  <cp:revision>110</cp:revision>
  <cp:lastPrinted>2017-01-25T14:09:00Z</cp:lastPrinted>
  <dcterms:created xsi:type="dcterms:W3CDTF">2018-11-03T16:21:00Z</dcterms:created>
  <dcterms:modified xsi:type="dcterms:W3CDTF">2024-07-17T06:23:00Z</dcterms:modified>
</cp:coreProperties>
</file>